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5915"/>
        <w:gridCol w:w="1871"/>
      </w:tblGrid>
      <w:tr w:rsidR="003C789A" w:rsidRPr="00506541" w14:paraId="0EEF297F" w14:textId="77777777">
        <w:tc>
          <w:tcPr>
            <w:tcW w:w="1809" w:type="dxa"/>
          </w:tcPr>
          <w:p w14:paraId="71DC69BE" w14:textId="77777777" w:rsidR="003C789A" w:rsidRPr="00506541" w:rsidRDefault="004466AB">
            <w:pPr>
              <w:jc w:val="center"/>
              <w:rPr>
                <w:rFonts w:ascii="Arial" w:hAnsi="Arial" w:cs="Arial"/>
                <w:b/>
                <w:sz w:val="28"/>
                <w:szCs w:val="28"/>
              </w:rPr>
            </w:pPr>
            <w:r w:rsidRPr="00506541">
              <w:rPr>
                <w:rFonts w:ascii="Arial" w:hAnsi="Arial" w:cs="Arial"/>
                <w:b/>
                <w:noProof/>
                <w:sz w:val="28"/>
                <w:szCs w:val="28"/>
                <w:lang w:eastAsia="en-GB"/>
              </w:rPr>
              <w:drawing>
                <wp:inline distT="0" distB="0" distL="0" distR="0" wp14:anchorId="58A1423B" wp14:editId="3D76A654">
                  <wp:extent cx="1068705" cy="97155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8">
                            <a:extLst>
                              <a:ext uri="{28A0092B-C50C-407E-A947-70E740481C1C}">
                                <a14:useLocalDpi xmlns:a14="http://schemas.microsoft.com/office/drawing/2010/main" val="0"/>
                              </a:ext>
                            </a:extLst>
                          </a:blip>
                          <a:stretch>
                            <a:fillRect/>
                          </a:stretch>
                        </pic:blipFill>
                        <pic:spPr>
                          <a:xfrm>
                            <a:off x="0" y="0"/>
                            <a:ext cx="1069503" cy="972275"/>
                          </a:xfrm>
                          <a:prstGeom prst="rect">
                            <a:avLst/>
                          </a:prstGeom>
                        </pic:spPr>
                      </pic:pic>
                    </a:graphicData>
                  </a:graphic>
                </wp:inline>
              </w:drawing>
            </w:r>
          </w:p>
        </w:tc>
        <w:tc>
          <w:tcPr>
            <w:tcW w:w="5915" w:type="dxa"/>
          </w:tcPr>
          <w:p w14:paraId="2FD1A040" w14:textId="77777777" w:rsidR="003C789A" w:rsidRPr="00506541" w:rsidRDefault="003C789A">
            <w:pPr>
              <w:jc w:val="center"/>
              <w:rPr>
                <w:rFonts w:ascii="Arial" w:hAnsi="Arial" w:cs="Arial"/>
                <w:b/>
                <w:sz w:val="28"/>
                <w:szCs w:val="28"/>
              </w:rPr>
            </w:pPr>
          </w:p>
          <w:sdt>
            <w:sdtPr>
              <w:rPr>
                <w:rFonts w:ascii="Arial" w:hAnsi="Arial" w:cs="Arial"/>
                <w:b/>
                <w:szCs w:val="28"/>
              </w:rPr>
              <w:alias w:val="faculty"/>
              <w:tag w:val="faculty"/>
              <w:id w:val="-755823229"/>
              <w:placeholder>
                <w:docPart w:val="DefaultPlaceholder_-1854013440"/>
              </w:placeholder>
            </w:sdtPr>
            <w:sdtEndPr/>
            <w:sdtContent>
              <w:p w14:paraId="17FD8567" w14:textId="77777777" w:rsidR="003C789A" w:rsidRPr="00506541" w:rsidRDefault="004466AB">
                <w:pPr>
                  <w:jc w:val="center"/>
                  <w:rPr>
                    <w:rFonts w:ascii="Arial" w:hAnsi="Arial" w:cs="Arial"/>
                    <w:b/>
                    <w:sz w:val="28"/>
                    <w:szCs w:val="28"/>
                  </w:rPr>
                </w:pPr>
                <w:r w:rsidRPr="00506541">
                  <w:rPr>
                    <w:rFonts w:ascii="Arial" w:hAnsi="Arial" w:cs="Arial"/>
                  </w:rPr>
                  <w:t>Faculty of Computing, Engineering and Science</w:t>
                </w:r>
              </w:p>
            </w:sdtContent>
          </w:sdt>
          <w:p w14:paraId="73F38533" w14:textId="77777777" w:rsidR="003C789A" w:rsidRPr="00506541" w:rsidRDefault="003C789A">
            <w:pPr>
              <w:jc w:val="center"/>
              <w:rPr>
                <w:rFonts w:ascii="Arial" w:hAnsi="Arial" w:cs="Arial"/>
              </w:rPr>
            </w:pPr>
          </w:p>
        </w:tc>
        <w:tc>
          <w:tcPr>
            <w:tcW w:w="1871" w:type="dxa"/>
          </w:tcPr>
          <w:p w14:paraId="6049EBFD" w14:textId="77777777" w:rsidR="003C789A" w:rsidRPr="00506541" w:rsidRDefault="003C789A">
            <w:pPr>
              <w:rPr>
                <w:rFonts w:ascii="Arial" w:hAnsi="Arial" w:cs="Arial"/>
              </w:rPr>
            </w:pPr>
          </w:p>
        </w:tc>
      </w:tr>
    </w:tbl>
    <w:p w14:paraId="0817A5C9" w14:textId="77777777" w:rsidR="003C789A" w:rsidRPr="00506541" w:rsidRDefault="004466AB">
      <w:pPr>
        <w:jc w:val="center"/>
        <w:rPr>
          <w:rFonts w:ascii="Arial" w:hAnsi="Arial" w:cs="Arial"/>
          <w:b/>
        </w:rPr>
      </w:pPr>
      <w:r w:rsidRPr="00506541">
        <w:rPr>
          <w:rFonts w:ascii="Arial" w:hAnsi="Arial" w:cs="Arial"/>
          <w:b/>
        </w:rPr>
        <w:t xml:space="preserve">Assessment Cover Sheet and Feedback Form </w:t>
      </w:r>
      <w:sdt>
        <w:sdtPr>
          <w:rPr>
            <w:rFonts w:ascii="Arial" w:hAnsi="Arial" w:cs="Arial"/>
            <w:b/>
          </w:rPr>
          <w:alias w:val="academic_year"/>
          <w:tag w:val="academic_year"/>
          <w:id w:val="-1775542421"/>
          <w:lock w:val="sdtLocked"/>
          <w:placeholder>
            <w:docPart w:val="DefaultPlaceholder_-1854013440"/>
          </w:placeholder>
          <w:text/>
        </w:sdtPr>
        <w:sdtEndPr/>
        <w:sdtContent>
          <w:r w:rsidRPr="00506541">
            <w:rPr>
              <w:rFonts w:ascii="Arial" w:hAnsi="Arial" w:cs="Arial"/>
            </w:rPr>
            <w:t>2021-22</w:t>
          </w:r>
        </w:sdtContent>
      </w:sdt>
    </w:p>
    <w:tbl>
      <w:tblPr>
        <w:tblStyle w:val="TableGrid"/>
        <w:tblW w:w="5000" w:type="pct"/>
        <w:tblLook w:val="04A0" w:firstRow="1" w:lastRow="0" w:firstColumn="1" w:lastColumn="0" w:noHBand="0" w:noVBand="1"/>
      </w:tblPr>
      <w:tblGrid>
        <w:gridCol w:w="1929"/>
        <w:gridCol w:w="700"/>
        <w:gridCol w:w="2662"/>
        <w:gridCol w:w="3725"/>
      </w:tblGrid>
      <w:tr w:rsidR="003C789A" w:rsidRPr="00506541" w14:paraId="5B0BAF3D" w14:textId="77777777">
        <w:trPr>
          <w:trHeight w:val="565"/>
        </w:trPr>
        <w:tc>
          <w:tcPr>
            <w:tcW w:w="1070" w:type="pct"/>
          </w:tcPr>
          <w:p w14:paraId="0E3FCFC9" w14:textId="77777777" w:rsidR="003C789A" w:rsidRPr="00506541" w:rsidRDefault="004466AB">
            <w:pPr>
              <w:jc w:val="center"/>
              <w:rPr>
                <w:rFonts w:ascii="Arial" w:hAnsi="Arial" w:cs="Arial"/>
              </w:rPr>
            </w:pPr>
            <w:r w:rsidRPr="00506541">
              <w:rPr>
                <w:rFonts w:ascii="Arial" w:hAnsi="Arial" w:cs="Arial"/>
              </w:rPr>
              <w:t>Module Code:</w:t>
            </w:r>
          </w:p>
          <w:p w14:paraId="41131B99" w14:textId="77777777" w:rsidR="003C789A" w:rsidRPr="00506541" w:rsidRDefault="003C789A">
            <w:pPr>
              <w:jc w:val="center"/>
              <w:rPr>
                <w:rFonts w:ascii="Arial" w:hAnsi="Arial" w:cs="Arial"/>
              </w:rPr>
            </w:pPr>
          </w:p>
          <w:sdt>
            <w:sdtPr>
              <w:rPr>
                <w:rFonts w:ascii="Arial" w:hAnsi="Arial" w:cs="Arial"/>
              </w:rPr>
              <w:alias w:val="module_code"/>
              <w:tag w:val="module_code"/>
              <w:id w:val="-1794501911"/>
              <w:lock w:val="sdtLocked"/>
              <w:placeholder>
                <w:docPart w:val="B870572FD2B046819632EF578144E610"/>
              </w:placeholder>
              <w:showingPlcHdr/>
            </w:sdtPr>
            <w:sdtEndPr/>
            <w:sdtContent>
              <w:p w14:paraId="1516A4A9" w14:textId="77777777" w:rsidR="003C789A" w:rsidRPr="00506541" w:rsidRDefault="004466AB">
                <w:pPr>
                  <w:jc w:val="center"/>
                  <w:rPr>
                    <w:rFonts w:ascii="Arial" w:hAnsi="Arial" w:cs="Arial"/>
                  </w:rPr>
                </w:pPr>
                <w:r w:rsidRPr="00506541">
                  <w:rPr>
                    <w:rFonts w:ascii="Arial" w:hAnsi="Arial" w:cs="Arial"/>
                  </w:rPr>
                  <w:t>CS1D461</w:t>
                </w:r>
              </w:p>
            </w:sdtContent>
          </w:sdt>
          <w:p w14:paraId="20B7A656" w14:textId="77777777" w:rsidR="003C789A" w:rsidRPr="00506541" w:rsidRDefault="003C789A">
            <w:pPr>
              <w:jc w:val="center"/>
              <w:rPr>
                <w:rFonts w:ascii="Arial" w:hAnsi="Arial" w:cs="Arial"/>
              </w:rPr>
            </w:pPr>
          </w:p>
        </w:tc>
        <w:tc>
          <w:tcPr>
            <w:tcW w:w="1864" w:type="pct"/>
            <w:gridSpan w:val="2"/>
          </w:tcPr>
          <w:p w14:paraId="4074FAE6" w14:textId="77777777" w:rsidR="003C789A" w:rsidRPr="00506541" w:rsidRDefault="004466AB">
            <w:pPr>
              <w:jc w:val="center"/>
              <w:rPr>
                <w:rFonts w:ascii="Arial" w:hAnsi="Arial" w:cs="Arial"/>
              </w:rPr>
            </w:pPr>
            <w:r w:rsidRPr="00506541">
              <w:rPr>
                <w:rFonts w:ascii="Arial" w:hAnsi="Arial" w:cs="Arial"/>
              </w:rPr>
              <w:t>Module Title:</w:t>
            </w:r>
          </w:p>
          <w:p w14:paraId="62CA123C" w14:textId="77777777" w:rsidR="003C789A" w:rsidRPr="00506541" w:rsidRDefault="003C789A">
            <w:pPr>
              <w:jc w:val="center"/>
              <w:rPr>
                <w:rFonts w:ascii="Arial" w:hAnsi="Arial" w:cs="Arial"/>
              </w:rPr>
            </w:pPr>
          </w:p>
          <w:sdt>
            <w:sdtPr>
              <w:rPr>
                <w:rFonts w:ascii="Arial" w:hAnsi="Arial" w:cs="Arial"/>
              </w:rPr>
              <w:alias w:val="module_title"/>
              <w:tag w:val="module_title"/>
              <w:id w:val="1390844463"/>
              <w:lock w:val="sdtLocked"/>
              <w:placeholder>
                <w:docPart w:val="3B6A4C7A9A7245DB856D0419C598DEA0"/>
              </w:placeholder>
              <w:showingPlcHdr/>
            </w:sdtPr>
            <w:sdtEndPr/>
            <w:sdtContent>
              <w:p w14:paraId="7D2A68FA" w14:textId="77777777" w:rsidR="003C789A" w:rsidRPr="00506541" w:rsidRDefault="004466AB">
                <w:pPr>
                  <w:jc w:val="center"/>
                  <w:rPr>
                    <w:rFonts w:ascii="Arial" w:hAnsi="Arial" w:cs="Arial"/>
                  </w:rPr>
                </w:pPr>
                <w:r w:rsidRPr="00506541">
                  <w:rPr>
                    <w:rFonts w:ascii="Arial" w:hAnsi="Arial" w:cs="Arial"/>
                  </w:rPr>
                  <w:t>C++ Programming</w:t>
                </w:r>
              </w:p>
            </w:sdtContent>
          </w:sdt>
          <w:p w14:paraId="5F0A2F36" w14:textId="77777777" w:rsidR="003C789A" w:rsidRPr="00506541" w:rsidRDefault="003C789A">
            <w:pPr>
              <w:jc w:val="center"/>
              <w:rPr>
                <w:rFonts w:ascii="Arial" w:hAnsi="Arial" w:cs="Arial"/>
              </w:rPr>
            </w:pPr>
          </w:p>
        </w:tc>
        <w:tc>
          <w:tcPr>
            <w:tcW w:w="2066" w:type="pct"/>
          </w:tcPr>
          <w:p w14:paraId="24C21624" w14:textId="77777777" w:rsidR="003C789A" w:rsidRPr="00506541" w:rsidRDefault="004466AB">
            <w:pPr>
              <w:jc w:val="center"/>
              <w:rPr>
                <w:rFonts w:ascii="Arial" w:hAnsi="Arial" w:cs="Arial"/>
              </w:rPr>
            </w:pPr>
            <w:r w:rsidRPr="00506541">
              <w:rPr>
                <w:rFonts w:ascii="Arial" w:hAnsi="Arial" w:cs="Arial"/>
              </w:rPr>
              <w:t>Module Team:</w:t>
            </w:r>
          </w:p>
          <w:p w14:paraId="44D82FA8" w14:textId="77777777" w:rsidR="003C789A" w:rsidRPr="00506541" w:rsidRDefault="003C789A">
            <w:pPr>
              <w:jc w:val="center"/>
              <w:rPr>
                <w:rFonts w:ascii="Arial" w:hAnsi="Arial" w:cs="Arial"/>
              </w:rPr>
            </w:pPr>
          </w:p>
          <w:sdt>
            <w:sdtPr>
              <w:rPr>
                <w:rFonts w:ascii="Arial" w:hAnsi="Arial" w:cs="Arial"/>
              </w:rPr>
              <w:alias w:val="module_lecturer"/>
              <w:tag w:val="module_lecturer"/>
              <w:id w:val="566615434"/>
              <w:lock w:val="sdtLocked"/>
              <w:placeholder>
                <w:docPart w:val="FAC94652B2914C5D854488BB3928F7E5"/>
              </w:placeholder>
              <w:showingPlcHdr/>
            </w:sdtPr>
            <w:sdtEndPr/>
            <w:sdtContent>
              <w:p w14:paraId="34A90BEF" w14:textId="77777777" w:rsidR="003C789A" w:rsidRPr="00506541" w:rsidRDefault="004466AB">
                <w:pPr>
                  <w:jc w:val="center"/>
                  <w:rPr>
                    <w:rFonts w:ascii="Arial" w:hAnsi="Arial" w:cs="Arial"/>
                  </w:rPr>
                </w:pPr>
                <w:r w:rsidRPr="00506541">
                  <w:rPr>
                    <w:rFonts w:ascii="Arial" w:hAnsi="Arial" w:cs="Arial"/>
                  </w:rPr>
                  <w:t>Simon Payne, Shiny Verghese</w:t>
                </w:r>
              </w:p>
            </w:sdtContent>
          </w:sdt>
          <w:p w14:paraId="543BA9BD" w14:textId="77777777" w:rsidR="003C789A" w:rsidRPr="00506541" w:rsidRDefault="003C789A">
            <w:pPr>
              <w:jc w:val="center"/>
              <w:rPr>
                <w:rFonts w:ascii="Arial" w:hAnsi="Arial" w:cs="Arial"/>
              </w:rPr>
            </w:pPr>
          </w:p>
          <w:p w14:paraId="0FEB904E" w14:textId="77777777" w:rsidR="003C789A" w:rsidRPr="00506541" w:rsidRDefault="003C789A">
            <w:pPr>
              <w:jc w:val="center"/>
              <w:rPr>
                <w:rFonts w:ascii="Arial" w:hAnsi="Arial" w:cs="Arial"/>
              </w:rPr>
            </w:pPr>
          </w:p>
        </w:tc>
      </w:tr>
      <w:tr w:rsidR="003C789A" w:rsidRPr="00506541" w14:paraId="00B6E72F" w14:textId="77777777">
        <w:trPr>
          <w:trHeight w:val="559"/>
        </w:trPr>
        <w:tc>
          <w:tcPr>
            <w:tcW w:w="2934" w:type="pct"/>
            <w:gridSpan w:val="3"/>
          </w:tcPr>
          <w:p w14:paraId="6A4EAC1F" w14:textId="77777777" w:rsidR="003C789A" w:rsidRPr="00506541" w:rsidRDefault="004466AB">
            <w:pPr>
              <w:rPr>
                <w:rFonts w:ascii="Arial" w:hAnsi="Arial" w:cs="Arial"/>
              </w:rPr>
            </w:pPr>
            <w:r w:rsidRPr="00506541">
              <w:rPr>
                <w:rFonts w:ascii="Arial" w:hAnsi="Arial" w:cs="Arial"/>
              </w:rPr>
              <w:t xml:space="preserve">Assessment Title and Tasks: </w:t>
            </w:r>
          </w:p>
          <w:p w14:paraId="672E0FDB" w14:textId="77777777" w:rsidR="003C789A" w:rsidRPr="00506541" w:rsidRDefault="003C789A">
            <w:pPr>
              <w:rPr>
                <w:rFonts w:ascii="Arial" w:hAnsi="Arial" w:cs="Arial"/>
              </w:rPr>
            </w:pPr>
          </w:p>
          <w:sdt>
            <w:sdtPr>
              <w:rPr>
                <w:rFonts w:ascii="Arial" w:hAnsi="Arial" w:cs="Arial"/>
              </w:rPr>
              <w:alias w:val="assessment_title"/>
              <w:tag w:val="assessment_title"/>
              <w:id w:val="-229854070"/>
              <w:lock w:val="sdtLocked"/>
              <w:placeholder>
                <w:docPart w:val="62E560BF0C5A4E4AA1ADE1B1208B6B90"/>
              </w:placeholder>
              <w:showingPlcHdr/>
            </w:sdtPr>
            <w:sdtEndPr/>
            <w:sdtContent>
              <w:p w14:paraId="6D23224B" w14:textId="77777777" w:rsidR="003C789A" w:rsidRPr="00506541" w:rsidRDefault="004466AB">
                <w:pPr>
                  <w:jc w:val="center"/>
                  <w:rPr>
                    <w:rFonts w:ascii="Arial" w:hAnsi="Arial" w:cs="Arial"/>
                  </w:rPr>
                </w:pPr>
                <w:r w:rsidRPr="00506541">
                  <w:rPr>
                    <w:rFonts w:ascii="Arial" w:hAnsi="Arial" w:cs="Arial"/>
                  </w:rPr>
                  <w:t>Practical Coursework 2</w:t>
                </w:r>
              </w:p>
            </w:sdtContent>
          </w:sdt>
          <w:p w14:paraId="77E77A00" w14:textId="77777777" w:rsidR="003C789A" w:rsidRPr="00506541" w:rsidRDefault="003C789A">
            <w:pPr>
              <w:rPr>
                <w:rFonts w:ascii="Arial" w:hAnsi="Arial" w:cs="Arial"/>
              </w:rPr>
            </w:pPr>
          </w:p>
        </w:tc>
        <w:tc>
          <w:tcPr>
            <w:tcW w:w="2066" w:type="pct"/>
          </w:tcPr>
          <w:p w14:paraId="06403B6E" w14:textId="77777777" w:rsidR="003C789A" w:rsidRPr="00506541" w:rsidRDefault="004466AB">
            <w:pPr>
              <w:rPr>
                <w:rFonts w:ascii="Arial" w:hAnsi="Arial" w:cs="Arial"/>
              </w:rPr>
            </w:pPr>
            <w:r w:rsidRPr="00506541">
              <w:rPr>
                <w:rFonts w:ascii="Arial" w:hAnsi="Arial" w:cs="Arial"/>
              </w:rPr>
              <w:t xml:space="preserve">Assessment No. </w:t>
            </w:r>
          </w:p>
          <w:p w14:paraId="69348DF3" w14:textId="77777777" w:rsidR="003C789A" w:rsidRPr="00506541" w:rsidRDefault="003C789A">
            <w:pPr>
              <w:rPr>
                <w:rFonts w:ascii="Arial" w:hAnsi="Arial" w:cs="Arial"/>
              </w:rPr>
            </w:pPr>
          </w:p>
          <w:sdt>
            <w:sdtPr>
              <w:rPr>
                <w:rFonts w:ascii="Arial" w:hAnsi="Arial" w:cs="Arial"/>
              </w:rPr>
              <w:alias w:val="assessment_number"/>
              <w:tag w:val="assessment_number"/>
              <w:id w:val="1364246507"/>
              <w:lock w:val="sdtLocked"/>
              <w:placeholder>
                <w:docPart w:val="DDB51536B8244F33BA3B9C41F9070585"/>
              </w:placeholder>
              <w:showingPlcHdr/>
            </w:sdtPr>
            <w:sdtEndPr/>
            <w:sdtContent>
              <w:p w14:paraId="20369CD0" w14:textId="77777777" w:rsidR="003C789A" w:rsidRPr="00506541" w:rsidRDefault="004466AB">
                <w:pPr>
                  <w:jc w:val="center"/>
                  <w:rPr>
                    <w:rFonts w:ascii="Arial" w:hAnsi="Arial" w:cs="Arial"/>
                  </w:rPr>
                </w:pPr>
                <w:r w:rsidRPr="00506541">
                  <w:rPr>
                    <w:rFonts w:ascii="Arial" w:hAnsi="Arial" w:cs="Arial"/>
                  </w:rPr>
                  <w:t>4</w:t>
                </w:r>
              </w:p>
            </w:sdtContent>
          </w:sdt>
          <w:p w14:paraId="6A2AA2DD" w14:textId="77777777" w:rsidR="003C789A" w:rsidRPr="00506541" w:rsidRDefault="003C789A">
            <w:pPr>
              <w:rPr>
                <w:rFonts w:ascii="Arial" w:hAnsi="Arial" w:cs="Arial"/>
              </w:rPr>
            </w:pPr>
          </w:p>
        </w:tc>
      </w:tr>
      <w:tr w:rsidR="003C789A" w:rsidRPr="00506541" w14:paraId="7A23E723" w14:textId="77777777">
        <w:trPr>
          <w:trHeight w:val="561"/>
        </w:trPr>
        <w:tc>
          <w:tcPr>
            <w:tcW w:w="1458" w:type="pct"/>
            <w:gridSpan w:val="2"/>
          </w:tcPr>
          <w:p w14:paraId="03CFA2F6" w14:textId="77777777" w:rsidR="003C789A" w:rsidRPr="00506541" w:rsidRDefault="004466AB">
            <w:pPr>
              <w:jc w:val="center"/>
              <w:rPr>
                <w:rFonts w:ascii="Arial" w:hAnsi="Arial" w:cs="Arial"/>
              </w:rPr>
            </w:pPr>
            <w:r w:rsidRPr="00506541">
              <w:rPr>
                <w:rFonts w:ascii="Arial" w:hAnsi="Arial" w:cs="Arial"/>
              </w:rPr>
              <w:t>Date Set:</w:t>
            </w:r>
          </w:p>
          <w:p w14:paraId="4FAB6347" w14:textId="77777777" w:rsidR="003C789A" w:rsidRPr="00506541" w:rsidRDefault="003C789A">
            <w:pPr>
              <w:jc w:val="center"/>
              <w:rPr>
                <w:rFonts w:ascii="Arial" w:hAnsi="Arial" w:cs="Arial"/>
              </w:rPr>
            </w:pPr>
          </w:p>
          <w:sdt>
            <w:sdtPr>
              <w:rPr>
                <w:rFonts w:ascii="Arial" w:hAnsi="Arial" w:cs="Arial"/>
                <w:b/>
              </w:rPr>
              <w:alias w:val="date_set"/>
              <w:tag w:val="date_set"/>
              <w:id w:val="1539542409"/>
              <w:lock w:val="sdtLocked"/>
              <w:placeholder>
                <w:docPart w:val="4C6ED96126B44048BA085589A76A5C89"/>
              </w:placeholder>
              <w:showingPlcHdr/>
              <w:date>
                <w:dateFormat w:val="dd-MMM-yy"/>
                <w:lid w:val="en-GB"/>
                <w:storeMappedDataAs w:val="dateTime"/>
                <w:calendar w:val="gregorian"/>
              </w:date>
            </w:sdtPr>
            <w:sdtEndPr/>
            <w:sdtContent>
              <w:p w14:paraId="7D0C6AB2" w14:textId="77777777" w:rsidR="003C789A" w:rsidRPr="00506541" w:rsidRDefault="004466AB">
                <w:pPr>
                  <w:jc w:val="center"/>
                  <w:rPr>
                    <w:rFonts w:ascii="Arial" w:hAnsi="Arial" w:cs="Arial"/>
                    <w:b/>
                  </w:rPr>
                </w:pPr>
                <w:r w:rsidRPr="00506541">
                  <w:rPr>
                    <w:rFonts w:ascii="Arial" w:hAnsi="Arial" w:cs="Arial"/>
                  </w:rPr>
                  <w:t>27-Sep-2021 08:00</w:t>
                </w:r>
              </w:p>
            </w:sdtContent>
          </w:sdt>
          <w:p w14:paraId="60662FB0" w14:textId="77777777" w:rsidR="003C789A" w:rsidRPr="00506541" w:rsidRDefault="003C789A">
            <w:pPr>
              <w:jc w:val="center"/>
              <w:rPr>
                <w:rFonts w:ascii="Arial" w:hAnsi="Arial" w:cs="Arial"/>
                <w:b/>
              </w:rPr>
            </w:pPr>
          </w:p>
        </w:tc>
        <w:tc>
          <w:tcPr>
            <w:tcW w:w="1476" w:type="pct"/>
          </w:tcPr>
          <w:p w14:paraId="4B406B0C" w14:textId="77777777" w:rsidR="003C789A" w:rsidRPr="00506541" w:rsidRDefault="004466AB">
            <w:pPr>
              <w:jc w:val="center"/>
              <w:rPr>
                <w:rFonts w:ascii="Arial" w:hAnsi="Arial" w:cs="Arial"/>
              </w:rPr>
            </w:pPr>
            <w:r w:rsidRPr="00506541">
              <w:rPr>
                <w:rFonts w:ascii="Arial" w:hAnsi="Arial" w:cs="Arial"/>
              </w:rPr>
              <w:t xml:space="preserve">Submission Date: </w:t>
            </w:r>
          </w:p>
          <w:p w14:paraId="01578BB9" w14:textId="77777777" w:rsidR="003C789A" w:rsidRPr="00506541" w:rsidRDefault="003C789A">
            <w:pPr>
              <w:jc w:val="center"/>
              <w:rPr>
                <w:rFonts w:ascii="Arial" w:hAnsi="Arial" w:cs="Arial"/>
              </w:rPr>
            </w:pPr>
          </w:p>
          <w:sdt>
            <w:sdtPr>
              <w:rPr>
                <w:rFonts w:ascii="Arial" w:hAnsi="Arial" w:cs="Arial"/>
                <w:b/>
              </w:rPr>
              <w:alias w:val="date_submission"/>
              <w:tag w:val="date_submission"/>
              <w:id w:val="1013180865"/>
              <w:lock w:val="sdtLocked"/>
              <w:placeholder>
                <w:docPart w:val="F639121018D7468799EC83AC21B60B32"/>
              </w:placeholder>
              <w:showingPlcHdr/>
              <w:date>
                <w:dateFormat w:val="dd-MMM-yy"/>
                <w:lid w:val="en-GB"/>
                <w:storeMappedDataAs w:val="dateTime"/>
                <w:calendar w:val="gregorian"/>
              </w:date>
            </w:sdtPr>
            <w:sdtEndPr/>
            <w:sdtContent>
              <w:p w14:paraId="1697DBF3" w14:textId="77777777" w:rsidR="003C789A" w:rsidRPr="00506541" w:rsidRDefault="004466AB">
                <w:pPr>
                  <w:jc w:val="center"/>
                  <w:rPr>
                    <w:rFonts w:ascii="Arial" w:hAnsi="Arial" w:cs="Arial"/>
                    <w:b/>
                  </w:rPr>
                </w:pPr>
                <w:r w:rsidRPr="00506541">
                  <w:rPr>
                    <w:rFonts w:ascii="Arial" w:hAnsi="Arial" w:cs="Arial"/>
                  </w:rPr>
                  <w:t>08-Apr-2022 17:00</w:t>
                </w:r>
              </w:p>
            </w:sdtContent>
          </w:sdt>
          <w:p w14:paraId="5ADDC568" w14:textId="77777777" w:rsidR="003C789A" w:rsidRPr="00506541" w:rsidRDefault="003C789A">
            <w:pPr>
              <w:jc w:val="center"/>
              <w:rPr>
                <w:rFonts w:ascii="Arial" w:hAnsi="Arial" w:cs="Arial"/>
                <w:b/>
              </w:rPr>
            </w:pPr>
          </w:p>
        </w:tc>
        <w:tc>
          <w:tcPr>
            <w:tcW w:w="2066" w:type="pct"/>
          </w:tcPr>
          <w:p w14:paraId="08EAFABE" w14:textId="77777777" w:rsidR="003C789A" w:rsidRPr="00506541" w:rsidRDefault="004466AB">
            <w:pPr>
              <w:jc w:val="center"/>
              <w:rPr>
                <w:rFonts w:ascii="Arial" w:hAnsi="Arial" w:cs="Arial"/>
              </w:rPr>
            </w:pPr>
            <w:r w:rsidRPr="00506541">
              <w:rPr>
                <w:rFonts w:ascii="Arial" w:hAnsi="Arial" w:cs="Arial"/>
              </w:rPr>
              <w:t>Return Date:</w:t>
            </w:r>
          </w:p>
          <w:p w14:paraId="39A1FFA0" w14:textId="77777777" w:rsidR="003C789A" w:rsidRPr="00506541" w:rsidRDefault="003C789A">
            <w:pPr>
              <w:rPr>
                <w:rFonts w:ascii="Arial" w:hAnsi="Arial" w:cs="Arial"/>
              </w:rPr>
            </w:pPr>
          </w:p>
          <w:sdt>
            <w:sdtPr>
              <w:rPr>
                <w:rFonts w:ascii="Arial" w:hAnsi="Arial" w:cs="Arial"/>
                <w:b/>
              </w:rPr>
              <w:alias w:val="date_feedback"/>
              <w:tag w:val="date_feedback"/>
              <w:id w:val="1561053067"/>
              <w:lock w:val="sdtLocked"/>
              <w:placeholder>
                <w:docPart w:val="9A24B8B74B9B4DD99B32850D75171ACC"/>
              </w:placeholder>
              <w:showingPlcHdr/>
              <w:date>
                <w:dateFormat w:val="dd-MMM-yy"/>
                <w:lid w:val="en-GB"/>
                <w:storeMappedDataAs w:val="dateTime"/>
                <w:calendar w:val="gregorian"/>
              </w:date>
            </w:sdtPr>
            <w:sdtEndPr/>
            <w:sdtContent>
              <w:p w14:paraId="16D8643C" w14:textId="77777777" w:rsidR="003C789A" w:rsidRPr="00506541" w:rsidRDefault="004466AB">
                <w:pPr>
                  <w:jc w:val="center"/>
                  <w:rPr>
                    <w:rFonts w:ascii="Arial" w:hAnsi="Arial" w:cs="Arial"/>
                    <w:b/>
                  </w:rPr>
                </w:pPr>
                <w:r w:rsidRPr="00506541">
                  <w:rPr>
                    <w:rFonts w:ascii="Arial" w:hAnsi="Arial" w:cs="Arial"/>
                  </w:rPr>
                  <w:t>06-May-2022 17:00</w:t>
                </w:r>
              </w:p>
            </w:sdtContent>
          </w:sdt>
          <w:p w14:paraId="068A13BD" w14:textId="77777777" w:rsidR="003C789A" w:rsidRPr="00506541" w:rsidRDefault="003C789A">
            <w:pPr>
              <w:jc w:val="center"/>
              <w:rPr>
                <w:rFonts w:ascii="Arial" w:hAnsi="Arial" w:cs="Arial"/>
                <w:b/>
              </w:rPr>
            </w:pPr>
          </w:p>
        </w:tc>
      </w:tr>
    </w:tbl>
    <w:p w14:paraId="4E6733BB" w14:textId="77777777" w:rsidR="003C789A" w:rsidRPr="00506541" w:rsidRDefault="003C789A">
      <w:pPr>
        <w:jc w:val="center"/>
        <w:rPr>
          <w:rFonts w:ascii="Arial" w:hAnsi="Arial" w:cs="Arial"/>
        </w:rPr>
      </w:pPr>
    </w:p>
    <w:p w14:paraId="68387D40" w14:textId="77777777" w:rsidR="003C789A" w:rsidRPr="00506541" w:rsidRDefault="004466AB">
      <w:pPr>
        <w:jc w:val="center"/>
        <w:rPr>
          <w:rFonts w:ascii="Arial" w:hAnsi="Arial" w:cs="Arial"/>
          <w:b/>
        </w:rPr>
      </w:pPr>
      <w:r w:rsidRPr="00506541">
        <w:rPr>
          <w:rFonts w:ascii="Arial" w:hAnsi="Arial" w:cs="Arial"/>
          <w:b/>
        </w:rPr>
        <w:t>IT IS YOUR RESPONSIBILITY TO KEEP RECORDS OF ALL WORK SUBMITTED</w:t>
      </w:r>
    </w:p>
    <w:p w14:paraId="5A29E4CD" w14:textId="77777777" w:rsidR="003C789A" w:rsidRPr="00506541" w:rsidRDefault="003C789A">
      <w:pPr>
        <w:jc w:val="center"/>
        <w:rPr>
          <w:rFonts w:ascii="Arial" w:hAnsi="Arial" w:cs="Arial"/>
          <w:b/>
        </w:rPr>
      </w:pPr>
    </w:p>
    <w:tbl>
      <w:tblPr>
        <w:tblStyle w:val="TableGrid"/>
        <w:tblW w:w="5000" w:type="pct"/>
        <w:tblLook w:val="04A0" w:firstRow="1" w:lastRow="0" w:firstColumn="1" w:lastColumn="0" w:noHBand="0" w:noVBand="1"/>
      </w:tblPr>
      <w:tblGrid>
        <w:gridCol w:w="9016"/>
      </w:tblGrid>
      <w:tr w:rsidR="003C789A" w:rsidRPr="00506541" w14:paraId="4A31EA4C" w14:textId="77777777">
        <w:tc>
          <w:tcPr>
            <w:tcW w:w="5000" w:type="pct"/>
          </w:tcPr>
          <w:p w14:paraId="143B8389" w14:textId="77777777" w:rsidR="003C789A" w:rsidRPr="00506541" w:rsidRDefault="004466AB">
            <w:pPr>
              <w:jc w:val="center"/>
              <w:rPr>
                <w:rFonts w:ascii="Arial" w:hAnsi="Arial" w:cs="Arial"/>
                <w:b/>
              </w:rPr>
            </w:pPr>
            <w:r w:rsidRPr="00506541">
              <w:rPr>
                <w:rFonts w:ascii="Arial" w:hAnsi="Arial" w:cs="Arial"/>
                <w:b/>
              </w:rPr>
              <w:t>Marking and Assessment</w:t>
            </w:r>
          </w:p>
        </w:tc>
      </w:tr>
      <w:tr w:rsidR="003C789A" w:rsidRPr="00506541" w14:paraId="2FDC5263" w14:textId="77777777">
        <w:tc>
          <w:tcPr>
            <w:tcW w:w="5000" w:type="pct"/>
          </w:tcPr>
          <w:p w14:paraId="77F6430B" w14:textId="77777777" w:rsidR="003C789A" w:rsidRPr="00506541" w:rsidRDefault="003C789A">
            <w:pPr>
              <w:rPr>
                <w:rFonts w:ascii="Arial" w:eastAsia="Arial" w:hAnsi="Arial" w:cs="Arial"/>
              </w:rPr>
            </w:pPr>
          </w:p>
          <w:p w14:paraId="3D76EA3E" w14:textId="77777777" w:rsidR="003C789A" w:rsidRPr="00506541" w:rsidRDefault="004466AB">
            <w:pPr>
              <w:rPr>
                <w:rFonts w:ascii="Arial" w:eastAsia="Arial" w:hAnsi="Arial" w:cs="Arial"/>
              </w:rPr>
            </w:pPr>
            <w:r w:rsidRPr="00506541">
              <w:rPr>
                <w:rFonts w:ascii="Arial" w:eastAsia="Arial" w:hAnsi="Arial" w:cs="Arial"/>
              </w:rPr>
              <w:t xml:space="preserve">This assignment will be marked out of </w:t>
            </w:r>
            <w:sdt>
              <w:sdtPr>
                <w:rPr>
                  <w:rFonts w:ascii="Arial" w:eastAsia="Arial" w:hAnsi="Arial" w:cs="Arial"/>
                </w:rPr>
                <w:alias w:val="marked_out_of"/>
                <w:tag w:val="marked_out_of"/>
                <w:id w:val="-413319069"/>
                <w:lock w:val="sdtLocked"/>
                <w:placeholder>
                  <w:docPart w:val="E8465E3C6097464F9035DE4E14C681F1"/>
                </w:placeholder>
                <w:showingPlcHdr/>
                <w:text/>
              </w:sdtPr>
              <w:sdtEndPr/>
              <w:sdtContent>
                <w:r w:rsidRPr="00506541">
                  <w:rPr>
                    <w:rFonts w:ascii="Arial" w:hAnsi="Arial" w:cs="Arial"/>
                  </w:rPr>
                  <w:t>100</w:t>
                </w:r>
              </w:sdtContent>
            </w:sdt>
            <w:r w:rsidRPr="00506541">
              <w:rPr>
                <w:rFonts w:ascii="Arial" w:eastAsia="Arial" w:hAnsi="Arial" w:cs="Arial"/>
              </w:rPr>
              <w:t>%</w:t>
            </w:r>
          </w:p>
          <w:p w14:paraId="16052012" w14:textId="77777777" w:rsidR="003C789A" w:rsidRPr="00506541" w:rsidRDefault="003C789A">
            <w:pPr>
              <w:rPr>
                <w:rFonts w:ascii="Arial" w:eastAsia="Arial" w:hAnsi="Arial" w:cs="Arial"/>
              </w:rPr>
            </w:pPr>
          </w:p>
          <w:p w14:paraId="5DAC1A52" w14:textId="77777777" w:rsidR="003C789A" w:rsidRPr="00506541" w:rsidRDefault="004466AB">
            <w:pPr>
              <w:rPr>
                <w:rFonts w:ascii="Arial" w:eastAsia="Arial" w:hAnsi="Arial" w:cs="Arial"/>
              </w:rPr>
            </w:pPr>
            <w:r w:rsidRPr="00506541">
              <w:rPr>
                <w:rFonts w:ascii="Arial" w:eastAsia="Arial" w:hAnsi="Arial" w:cs="Arial"/>
              </w:rPr>
              <w:t xml:space="preserve">This assignment contributes to </w:t>
            </w:r>
            <w:sdt>
              <w:sdtPr>
                <w:rPr>
                  <w:rFonts w:ascii="Arial" w:eastAsia="Arial" w:hAnsi="Arial" w:cs="Arial"/>
                </w:rPr>
                <w:alias w:val="contribution"/>
                <w:tag w:val="contribution"/>
                <w:id w:val="1447426002"/>
                <w:lock w:val="sdtLocked"/>
                <w:placeholder>
                  <w:docPart w:val="A2A94E39BC194697B3DFF8B0E4DBE03C"/>
                </w:placeholder>
                <w:showingPlcHdr/>
                <w:text/>
              </w:sdtPr>
              <w:sdtEndPr/>
              <w:sdtContent>
                <w:r w:rsidRPr="00506541">
                  <w:rPr>
                    <w:rFonts w:ascii="Arial" w:hAnsi="Arial" w:cs="Arial"/>
                  </w:rPr>
                  <w:t>40</w:t>
                </w:r>
              </w:sdtContent>
            </w:sdt>
            <w:r w:rsidRPr="00506541">
              <w:rPr>
                <w:rFonts w:ascii="Arial" w:eastAsia="Arial" w:hAnsi="Arial" w:cs="Arial"/>
              </w:rPr>
              <w:t>% of the total module marks.</w:t>
            </w:r>
          </w:p>
          <w:p w14:paraId="2E7A9614" w14:textId="77777777" w:rsidR="003C789A" w:rsidRPr="00506541" w:rsidRDefault="003C789A">
            <w:pPr>
              <w:rPr>
                <w:rFonts w:ascii="Arial" w:hAnsi="Arial" w:cs="Arial"/>
                <w:b/>
              </w:rPr>
            </w:pPr>
          </w:p>
        </w:tc>
      </w:tr>
      <w:tr w:rsidR="003C789A" w:rsidRPr="00506541" w14:paraId="30D569AB" w14:textId="77777777">
        <w:tc>
          <w:tcPr>
            <w:tcW w:w="5000" w:type="pct"/>
          </w:tcPr>
          <w:p w14:paraId="325160A1" w14:textId="77777777" w:rsidR="003C789A" w:rsidRPr="00506541" w:rsidRDefault="004466AB">
            <w:pPr>
              <w:rPr>
                <w:rFonts w:ascii="Arial" w:hAnsi="Arial" w:cs="Arial"/>
              </w:rPr>
            </w:pPr>
            <w:r w:rsidRPr="00506541">
              <w:rPr>
                <w:rFonts w:ascii="Arial" w:hAnsi="Arial" w:cs="Arial"/>
                <w:b/>
              </w:rPr>
              <w:t xml:space="preserve">Learning Outcomes to be assessed </w:t>
            </w:r>
            <w:r w:rsidRPr="00506541">
              <w:rPr>
                <w:rFonts w:ascii="Arial" w:hAnsi="Arial" w:cs="Arial"/>
              </w:rPr>
              <w:t xml:space="preserve">(as specified in the validated module descriptor </w:t>
            </w:r>
            <w:hyperlink r:id="rId9" w:history="1">
              <w:r w:rsidRPr="00506541">
                <w:rPr>
                  <w:rStyle w:val="Hyperlink"/>
                  <w:rFonts w:ascii="Arial" w:hAnsi="Arial" w:cs="Arial"/>
                </w:rPr>
                <w:t>https://icis.southwales.ac.uk/</w:t>
              </w:r>
            </w:hyperlink>
            <w:r w:rsidRPr="00506541">
              <w:rPr>
                <w:rFonts w:ascii="Arial" w:hAnsi="Arial" w:cs="Arial"/>
              </w:rPr>
              <w:t xml:space="preserve"> ):</w:t>
            </w:r>
            <w:r w:rsidRPr="00506541">
              <w:rPr>
                <w:rFonts w:ascii="Arial" w:hAnsi="Arial" w:cs="Arial"/>
                <w:b/>
                <w:i/>
              </w:rPr>
              <w:t xml:space="preserve"> </w:t>
            </w:r>
          </w:p>
          <w:p w14:paraId="76F4D0F5" w14:textId="77777777" w:rsidR="003C789A" w:rsidRPr="00506541" w:rsidRDefault="003C789A">
            <w:pPr>
              <w:rPr>
                <w:rFonts w:ascii="Arial" w:hAnsi="Arial" w:cs="Arial"/>
              </w:rPr>
            </w:pPr>
          </w:p>
          <w:sdt>
            <w:sdtPr>
              <w:rPr>
                <w:rFonts w:ascii="Arial" w:hAnsi="Arial" w:cs="Arial"/>
              </w:rPr>
              <w:alias w:val="learning_outcomes"/>
              <w:tag w:val="learning_outcomes"/>
              <w:id w:val="1722940229"/>
              <w:lock w:val="sdtLocked"/>
              <w:placeholder>
                <w:docPart w:val="6E998F2D72FD4C4D85ED806F284D88A7"/>
              </w:placeholder>
              <w:showingPlcHdr/>
            </w:sdtPr>
            <w:sdtEndPr/>
            <w:sdtContent>
              <w:p w14:paraId="29014A5B" w14:textId="77777777" w:rsidR="003C789A" w:rsidRPr="00506541" w:rsidRDefault="004466AB">
                <w:pPr>
                  <w:rPr>
                    <w:rStyle w:val="PlaceholderText"/>
                    <w:rFonts w:ascii="Arial" w:hAnsi="Arial" w:cs="Arial"/>
                  </w:rPr>
                </w:pPr>
                <w:r w:rsidRPr="00506541">
                  <w:rPr>
                    <w:rFonts w:ascii="Arial" w:hAnsi="Arial" w:cs="Arial"/>
                  </w:rPr>
                  <w:t>1) To design, implement and test computer programs to solve a range of technical and mathematical problems.</w:t>
                </w:r>
              </w:p>
              <w:p w14:paraId="318E4892" w14:textId="77777777" w:rsidR="003C789A" w:rsidRPr="00506541" w:rsidRDefault="004466AB">
                <w:pPr>
                  <w:rPr>
                    <w:rStyle w:val="PlaceholderText"/>
                    <w:rFonts w:ascii="Arial" w:hAnsi="Arial" w:cs="Arial"/>
                  </w:rPr>
                </w:pPr>
                <w:r w:rsidRPr="00506541">
                  <w:rPr>
                    <w:rFonts w:ascii="Arial" w:hAnsi="Arial" w:cs="Arial"/>
                  </w:rPr>
                  <w:t>2) To follow a secure design methodology and promote code re-use.</w:t>
                </w:r>
              </w:p>
              <w:p w14:paraId="3A82D5C4" w14:textId="77777777" w:rsidR="003C789A" w:rsidRPr="00506541" w:rsidRDefault="003C789A">
                <w:pPr>
                  <w:rPr>
                    <w:rFonts w:ascii="Arial" w:hAnsi="Arial" w:cs="Arial"/>
                  </w:rPr>
                </w:pPr>
              </w:p>
              <w:p w14:paraId="484F9A0B" w14:textId="77777777" w:rsidR="003C789A" w:rsidRPr="00506541" w:rsidRDefault="00E90AA4">
                <w:pPr>
                  <w:rPr>
                    <w:rFonts w:ascii="Arial" w:hAnsi="Arial" w:cs="Arial"/>
                  </w:rPr>
                </w:pPr>
              </w:p>
            </w:sdtContent>
          </w:sdt>
        </w:tc>
      </w:tr>
      <w:tr w:rsidR="003C789A" w:rsidRPr="00506541" w14:paraId="6B24D5D0" w14:textId="77777777">
        <w:tc>
          <w:tcPr>
            <w:tcW w:w="5000" w:type="pct"/>
          </w:tcPr>
          <w:p w14:paraId="06439E84" w14:textId="77777777" w:rsidR="003C789A" w:rsidRPr="00506541" w:rsidRDefault="004466AB">
            <w:pPr>
              <w:jc w:val="center"/>
              <w:rPr>
                <w:rFonts w:ascii="Arial" w:hAnsi="Arial" w:cs="Arial"/>
                <w:i/>
              </w:rPr>
            </w:pPr>
            <w:r w:rsidRPr="00506541">
              <w:rPr>
                <w:rFonts w:ascii="Arial" w:hAnsi="Arial" w:cs="Arial"/>
                <w:i/>
              </w:rPr>
              <w:t>Provisional mark only: subject to change and / or confirmation by the Assessment Board</w:t>
            </w:r>
          </w:p>
        </w:tc>
      </w:tr>
    </w:tbl>
    <w:p w14:paraId="7F2B7EAD" w14:textId="77777777" w:rsidR="003C789A" w:rsidRPr="00506541" w:rsidRDefault="003C789A">
      <w:pPr>
        <w:rPr>
          <w:rFonts w:ascii="Arial" w:hAnsi="Arial" w:cs="Arial"/>
        </w:rPr>
      </w:pPr>
    </w:p>
    <w:p w14:paraId="42A7A543" w14:textId="77777777" w:rsidR="003C789A" w:rsidRPr="00506541" w:rsidRDefault="003C789A">
      <w:pPr>
        <w:rPr>
          <w:rFonts w:ascii="Arial" w:hAnsi="Arial" w:cs="Arial"/>
        </w:rPr>
      </w:pPr>
    </w:p>
    <w:p w14:paraId="347BE344" w14:textId="77777777" w:rsidR="003C789A" w:rsidRPr="00506541" w:rsidRDefault="004466AB">
      <w:pPr>
        <w:spacing w:after="200" w:line="276" w:lineRule="auto"/>
        <w:rPr>
          <w:rFonts w:ascii="Arial" w:hAnsi="Arial" w:cs="Arial"/>
        </w:rPr>
      </w:pPr>
      <w:r w:rsidRPr="00506541">
        <w:rPr>
          <w:rFonts w:ascii="Arial" w:hAnsi="Arial" w:cs="Arial"/>
        </w:rPr>
        <w:br w:type="page"/>
      </w:r>
    </w:p>
    <w:p w14:paraId="0FCA7F13" w14:textId="77777777" w:rsidR="003C789A" w:rsidRPr="00506541" w:rsidRDefault="004466AB">
      <w:pPr>
        <w:pStyle w:val="Heading1"/>
        <w:rPr>
          <w:rFonts w:ascii="Arial" w:hAnsi="Arial" w:cs="Arial"/>
        </w:rPr>
      </w:pPr>
      <w:r w:rsidRPr="00506541">
        <w:rPr>
          <w:rFonts w:ascii="Arial" w:hAnsi="Arial" w:cs="Arial"/>
        </w:rPr>
        <w:lastRenderedPageBreak/>
        <w:t>Marking Scheme:</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070"/>
        <w:gridCol w:w="1418"/>
        <w:gridCol w:w="1139"/>
        <w:gridCol w:w="1221"/>
        <w:gridCol w:w="1189"/>
        <w:gridCol w:w="1448"/>
        <w:gridCol w:w="1521"/>
      </w:tblGrid>
      <w:tr w:rsidR="003C789A" w:rsidRPr="00506541" w14:paraId="740CE596" w14:textId="77777777">
        <w:tc>
          <w:tcPr>
            <w:tcW w:w="0" w:type="auto"/>
          </w:tcPr>
          <w:p w14:paraId="6679A76F" w14:textId="77777777" w:rsidR="003C789A" w:rsidRPr="00506541" w:rsidRDefault="003C789A">
            <w:pPr>
              <w:rPr>
                <w:rFonts w:ascii="Arial" w:hAnsi="Arial" w:cs="Arial"/>
              </w:rPr>
            </w:pPr>
          </w:p>
        </w:tc>
        <w:tc>
          <w:tcPr>
            <w:tcW w:w="0" w:type="auto"/>
          </w:tcPr>
          <w:p w14:paraId="64193B9E" w14:textId="77777777" w:rsidR="003C789A" w:rsidRPr="00506541" w:rsidRDefault="004466AB">
            <w:pPr>
              <w:rPr>
                <w:rFonts w:ascii="Arial" w:hAnsi="Arial" w:cs="Arial"/>
              </w:rPr>
            </w:pPr>
            <w:r w:rsidRPr="00506541">
              <w:rPr>
                <w:rFonts w:ascii="Arial" w:hAnsi="Arial" w:cs="Arial"/>
                <w:sz w:val="16"/>
              </w:rPr>
              <w:t>Fail</w:t>
            </w:r>
          </w:p>
        </w:tc>
        <w:tc>
          <w:tcPr>
            <w:tcW w:w="0" w:type="auto"/>
          </w:tcPr>
          <w:p w14:paraId="371104A0" w14:textId="77777777" w:rsidR="003C789A" w:rsidRPr="00506541" w:rsidRDefault="004466AB">
            <w:pPr>
              <w:rPr>
                <w:rFonts w:ascii="Arial" w:hAnsi="Arial" w:cs="Arial"/>
              </w:rPr>
            </w:pPr>
            <w:r w:rsidRPr="00506541">
              <w:rPr>
                <w:rFonts w:ascii="Arial" w:hAnsi="Arial" w:cs="Arial"/>
                <w:sz w:val="16"/>
              </w:rPr>
              <w:t>Narrow Fail</w:t>
            </w:r>
          </w:p>
        </w:tc>
        <w:tc>
          <w:tcPr>
            <w:tcW w:w="0" w:type="auto"/>
          </w:tcPr>
          <w:p w14:paraId="22EB3B01" w14:textId="77777777" w:rsidR="003C789A" w:rsidRPr="00506541" w:rsidRDefault="004466AB">
            <w:pPr>
              <w:rPr>
                <w:rFonts w:ascii="Arial" w:hAnsi="Arial" w:cs="Arial"/>
              </w:rPr>
            </w:pPr>
            <w:r w:rsidRPr="00506541">
              <w:rPr>
                <w:rFonts w:ascii="Arial" w:hAnsi="Arial" w:cs="Arial"/>
                <w:sz w:val="16"/>
              </w:rPr>
              <w:t>3rd Class / Pass</w:t>
            </w:r>
          </w:p>
        </w:tc>
        <w:tc>
          <w:tcPr>
            <w:tcW w:w="0" w:type="auto"/>
          </w:tcPr>
          <w:p w14:paraId="354356C7" w14:textId="77777777" w:rsidR="003C789A" w:rsidRPr="00506541" w:rsidRDefault="004466AB">
            <w:pPr>
              <w:rPr>
                <w:rFonts w:ascii="Arial" w:hAnsi="Arial" w:cs="Arial"/>
              </w:rPr>
            </w:pPr>
            <w:r w:rsidRPr="00506541">
              <w:rPr>
                <w:rFonts w:ascii="Arial" w:hAnsi="Arial" w:cs="Arial"/>
                <w:sz w:val="16"/>
              </w:rPr>
              <w:t>Lower 2nd Class / Pass</w:t>
            </w:r>
          </w:p>
        </w:tc>
        <w:tc>
          <w:tcPr>
            <w:tcW w:w="0" w:type="auto"/>
          </w:tcPr>
          <w:p w14:paraId="7364D9B8" w14:textId="77777777" w:rsidR="003C789A" w:rsidRPr="00506541" w:rsidRDefault="004466AB">
            <w:pPr>
              <w:rPr>
                <w:rFonts w:ascii="Arial" w:hAnsi="Arial" w:cs="Arial"/>
              </w:rPr>
            </w:pPr>
            <w:r w:rsidRPr="00506541">
              <w:rPr>
                <w:rFonts w:ascii="Arial" w:hAnsi="Arial" w:cs="Arial"/>
                <w:sz w:val="16"/>
              </w:rPr>
              <w:t>Upper 2nd Class / Merit</w:t>
            </w:r>
          </w:p>
        </w:tc>
        <w:tc>
          <w:tcPr>
            <w:tcW w:w="0" w:type="auto"/>
          </w:tcPr>
          <w:p w14:paraId="7F016858" w14:textId="77777777" w:rsidR="003C789A" w:rsidRPr="00506541" w:rsidRDefault="004466AB">
            <w:pPr>
              <w:rPr>
                <w:rFonts w:ascii="Arial" w:hAnsi="Arial" w:cs="Arial"/>
              </w:rPr>
            </w:pPr>
            <w:r w:rsidRPr="00506541">
              <w:rPr>
                <w:rFonts w:ascii="Arial" w:hAnsi="Arial" w:cs="Arial"/>
                <w:sz w:val="16"/>
              </w:rPr>
              <w:t>1st Class / Distinction</w:t>
            </w:r>
          </w:p>
        </w:tc>
      </w:tr>
      <w:tr w:rsidR="003C789A" w:rsidRPr="00506541" w14:paraId="3DE0CEA0" w14:textId="77777777">
        <w:tc>
          <w:tcPr>
            <w:tcW w:w="0" w:type="auto"/>
          </w:tcPr>
          <w:p w14:paraId="2DD0A1CE" w14:textId="77777777" w:rsidR="003C789A" w:rsidRPr="00506541" w:rsidRDefault="004466AB">
            <w:pPr>
              <w:rPr>
                <w:rFonts w:ascii="Arial" w:hAnsi="Arial" w:cs="Arial"/>
              </w:rPr>
            </w:pPr>
            <w:r w:rsidRPr="00506541">
              <w:rPr>
                <w:rFonts w:ascii="Arial" w:hAnsi="Arial" w:cs="Arial"/>
                <w:sz w:val="16"/>
              </w:rPr>
              <w:t>UML Class Diagram 10%</w:t>
            </w:r>
          </w:p>
        </w:tc>
        <w:tc>
          <w:tcPr>
            <w:tcW w:w="0" w:type="auto"/>
          </w:tcPr>
          <w:p w14:paraId="37DC2E7C"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UML class diagram has been created. Many mistakes, using incorrect symbols and missing most of the objects in the requirements</w:t>
            </w:r>
          </w:p>
          <w:p w14:paraId="14F00BF0"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analysis of clients requirements.Very little of what the client asked for has been identified and represented</w:t>
            </w:r>
          </w:p>
          <w:p w14:paraId="5806B533"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untidy diagram. Not neat and not readable</w:t>
            </w:r>
          </w:p>
          <w:p w14:paraId="14625C8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Lots of  classes missing</w:t>
            </w:r>
          </w:p>
          <w:p w14:paraId="1C83F88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class names</w:t>
            </w:r>
          </w:p>
        </w:tc>
        <w:tc>
          <w:tcPr>
            <w:tcW w:w="0" w:type="auto"/>
          </w:tcPr>
          <w:p w14:paraId="0DE19B2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UML class diagram has been created. It is missing some of the objects and relationships. Some mistakes in UML symbol usage</w:t>
            </w:r>
          </w:p>
          <w:p w14:paraId="2309C750"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analysis of clients requirements. Less than half of what client asked for has been identified and represented</w:t>
            </w:r>
          </w:p>
          <w:p w14:paraId="49301EFB"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Untidy diagram, Not neat and not very readable</w:t>
            </w:r>
          </w:p>
          <w:p w14:paraId="562151A2"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Quite a lot of classes missing</w:t>
            </w:r>
          </w:p>
          <w:p w14:paraId="57459482"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class names</w:t>
            </w:r>
          </w:p>
        </w:tc>
        <w:tc>
          <w:tcPr>
            <w:tcW w:w="0" w:type="auto"/>
          </w:tcPr>
          <w:p w14:paraId="235F2535"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UML class diagram has been created. It uses correct UML symbols but the diagram is missing a few objects or relationships</w:t>
            </w:r>
          </w:p>
          <w:p w14:paraId="14231DE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Analysis of clients requirements. Some of what the client asked for has been identified and represented</w:t>
            </w:r>
          </w:p>
          <w:p w14:paraId="223ECA83"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Tidy diagram. Neat and readable</w:t>
            </w:r>
          </w:p>
          <w:p w14:paraId="5DEBC1C7"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ome classes missing</w:t>
            </w:r>
          </w:p>
          <w:p w14:paraId="3875E65B"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class names</w:t>
            </w:r>
          </w:p>
        </w:tc>
        <w:tc>
          <w:tcPr>
            <w:tcW w:w="0" w:type="auto"/>
          </w:tcPr>
          <w:p w14:paraId="1E12FC97"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UML class diagram has been created. It uses correct symbols and the majority of objects and relationships have been identified and correctly display on the UML diagram</w:t>
            </w:r>
          </w:p>
          <w:p w14:paraId="5970E3E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Analysis of clients requirements. Most of what the client asked for has been identified and represented</w:t>
            </w:r>
          </w:p>
          <w:p w14:paraId="5AE4E857"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tidy diagram, neat and easily readable</w:t>
            </w:r>
          </w:p>
          <w:p w14:paraId="1AB24B5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2 or 3 classes missing</w:t>
            </w:r>
          </w:p>
          <w:p w14:paraId="45020EF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class names</w:t>
            </w:r>
          </w:p>
        </w:tc>
        <w:tc>
          <w:tcPr>
            <w:tcW w:w="0" w:type="auto"/>
          </w:tcPr>
          <w:p w14:paraId="7B0608C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UML class diagram has been created. Uses correct symbols and the majority of objects and relationships have been identified, and correctly displayed on the UML diagram</w:t>
            </w:r>
          </w:p>
          <w:p w14:paraId="318C9B35"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Analysis of clients requirements. Almost everything the client asked for has been identified and represented</w:t>
            </w:r>
          </w:p>
          <w:p w14:paraId="7A2B081B"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tidy diagram, very neat and readable. Very good layout and attention to detail</w:t>
            </w:r>
          </w:p>
          <w:p w14:paraId="5FE2FB6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1 class missing</w:t>
            </w:r>
          </w:p>
          <w:p w14:paraId="21D47C1C"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class names</w:t>
            </w:r>
          </w:p>
        </w:tc>
        <w:tc>
          <w:tcPr>
            <w:tcW w:w="0" w:type="auto"/>
          </w:tcPr>
          <w:p w14:paraId="6FAA0D25"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UML class diagram has been created. It has identified all the objects and relationships asked for by the client. Solid OO relationships between the objects have been drawn in the class diagram</w:t>
            </w:r>
          </w:p>
          <w:p w14:paraId="69C72F83"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Analysis of clients requirements. Everything the client asked for has been identified and represented in the diagram</w:t>
            </w:r>
          </w:p>
          <w:p w14:paraId="1976A429"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looking diagram. Very neat and tidy. Very easy to read. Good use or neat straight lines all touching the boxes they are pointing to</w:t>
            </w:r>
          </w:p>
          <w:p w14:paraId="77847E20"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All classes identified</w:t>
            </w:r>
          </w:p>
          <w:p w14:paraId="30E78B89"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class names</w:t>
            </w:r>
          </w:p>
        </w:tc>
      </w:tr>
      <w:tr w:rsidR="003C789A" w:rsidRPr="00506541" w14:paraId="018679F7" w14:textId="77777777">
        <w:tc>
          <w:tcPr>
            <w:tcW w:w="0" w:type="auto"/>
          </w:tcPr>
          <w:p w14:paraId="7463B161" w14:textId="77777777" w:rsidR="003C789A" w:rsidRPr="00506541" w:rsidRDefault="004466AB">
            <w:pPr>
              <w:rPr>
                <w:rFonts w:ascii="Arial" w:hAnsi="Arial" w:cs="Arial"/>
              </w:rPr>
            </w:pPr>
            <w:r w:rsidRPr="00506541">
              <w:rPr>
                <w:rFonts w:ascii="Arial" w:hAnsi="Arial" w:cs="Arial"/>
                <w:sz w:val="16"/>
              </w:rPr>
              <w:t>Use Cases 10%</w:t>
            </w:r>
          </w:p>
        </w:tc>
        <w:tc>
          <w:tcPr>
            <w:tcW w:w="0" w:type="auto"/>
          </w:tcPr>
          <w:p w14:paraId="2F98CD9A"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use cases</w:t>
            </w:r>
          </w:p>
        </w:tc>
        <w:tc>
          <w:tcPr>
            <w:tcW w:w="0" w:type="auto"/>
          </w:tcPr>
          <w:p w14:paraId="14144E10"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use cases, little detail, hard to understand</w:t>
            </w:r>
          </w:p>
        </w:tc>
        <w:tc>
          <w:tcPr>
            <w:tcW w:w="0" w:type="auto"/>
          </w:tcPr>
          <w:p w14:paraId="6A03695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use cases, some detail, reasonable to understand</w:t>
            </w:r>
          </w:p>
        </w:tc>
        <w:tc>
          <w:tcPr>
            <w:tcW w:w="0" w:type="auto"/>
          </w:tcPr>
          <w:p w14:paraId="1FEE25C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use cases, good detail, easy to understand</w:t>
            </w:r>
          </w:p>
        </w:tc>
        <w:tc>
          <w:tcPr>
            <w:tcW w:w="0" w:type="auto"/>
          </w:tcPr>
          <w:p w14:paraId="0E2BE29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use cases, very good detail, easy to understand</w:t>
            </w:r>
          </w:p>
        </w:tc>
        <w:tc>
          <w:tcPr>
            <w:tcW w:w="0" w:type="auto"/>
          </w:tcPr>
          <w:p w14:paraId="44A17807"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use cases, excellent detail, very easy to understand. Comprehensive in the coverage of client requirements</w:t>
            </w:r>
          </w:p>
        </w:tc>
      </w:tr>
      <w:tr w:rsidR="003C789A" w:rsidRPr="00506541" w14:paraId="39E3403A" w14:textId="77777777">
        <w:tc>
          <w:tcPr>
            <w:tcW w:w="0" w:type="auto"/>
          </w:tcPr>
          <w:p w14:paraId="1F01AEE8" w14:textId="77777777" w:rsidR="003C789A" w:rsidRPr="00506541" w:rsidRDefault="004466AB">
            <w:pPr>
              <w:rPr>
                <w:rFonts w:ascii="Arial" w:hAnsi="Arial" w:cs="Arial"/>
              </w:rPr>
            </w:pPr>
            <w:r w:rsidRPr="00506541">
              <w:rPr>
                <w:rFonts w:ascii="Arial" w:hAnsi="Arial" w:cs="Arial"/>
                <w:sz w:val="16"/>
              </w:rPr>
              <w:t>Other Design aspects 10%</w:t>
            </w:r>
          </w:p>
        </w:tc>
        <w:tc>
          <w:tcPr>
            <w:tcW w:w="0" w:type="auto"/>
          </w:tcPr>
          <w:p w14:paraId="1E9FBA4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other design aspects accompanying the formal parts</w:t>
            </w:r>
          </w:p>
        </w:tc>
        <w:tc>
          <w:tcPr>
            <w:tcW w:w="0" w:type="auto"/>
          </w:tcPr>
          <w:p w14:paraId="70B9D30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other design aspects accompanying the formal parts</w:t>
            </w:r>
          </w:p>
        </w:tc>
        <w:tc>
          <w:tcPr>
            <w:tcW w:w="0" w:type="auto"/>
          </w:tcPr>
          <w:p w14:paraId="23E2841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other design aspects accompanying the formal parts</w:t>
            </w:r>
          </w:p>
        </w:tc>
        <w:tc>
          <w:tcPr>
            <w:tcW w:w="0" w:type="auto"/>
          </w:tcPr>
          <w:p w14:paraId="43F20081"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other design aspects accompanying the formal parts</w:t>
            </w:r>
          </w:p>
        </w:tc>
        <w:tc>
          <w:tcPr>
            <w:tcW w:w="0" w:type="auto"/>
          </w:tcPr>
          <w:p w14:paraId="360A3DC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other design aspects accompanying the formal parts</w:t>
            </w:r>
          </w:p>
        </w:tc>
        <w:tc>
          <w:tcPr>
            <w:tcW w:w="0" w:type="auto"/>
          </w:tcPr>
          <w:p w14:paraId="41F04711"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other design aspects accompanying the formal parts. Extra formal design may be included and are completed to a high standard</w:t>
            </w:r>
          </w:p>
        </w:tc>
      </w:tr>
      <w:tr w:rsidR="003C789A" w:rsidRPr="00506541" w14:paraId="0C5148FF" w14:textId="77777777">
        <w:tc>
          <w:tcPr>
            <w:tcW w:w="0" w:type="auto"/>
          </w:tcPr>
          <w:p w14:paraId="5E23BDDF" w14:textId="77777777" w:rsidR="003C789A" w:rsidRPr="00506541" w:rsidRDefault="004466AB">
            <w:pPr>
              <w:rPr>
                <w:rFonts w:ascii="Arial" w:hAnsi="Arial" w:cs="Arial"/>
              </w:rPr>
            </w:pPr>
            <w:r w:rsidRPr="00506541">
              <w:rPr>
                <w:rFonts w:ascii="Arial" w:hAnsi="Arial" w:cs="Arial"/>
                <w:sz w:val="16"/>
              </w:rPr>
              <w:t>Code 30%</w:t>
            </w:r>
          </w:p>
        </w:tc>
        <w:tc>
          <w:tcPr>
            <w:tcW w:w="0" w:type="auto"/>
          </w:tcPr>
          <w:p w14:paraId="1C37F4D2"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Code does not compile or run</w:t>
            </w:r>
          </w:p>
          <w:p w14:paraId="29B7E9D7"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choice of data types and structures</w:t>
            </w:r>
          </w:p>
          <w:p w14:paraId="0F92B6DF"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use of classes</w:t>
            </w:r>
          </w:p>
          <w:p w14:paraId="0A7E53B8"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Relationships between classes</w:t>
            </w:r>
          </w:p>
        </w:tc>
        <w:tc>
          <w:tcPr>
            <w:tcW w:w="0" w:type="auto"/>
          </w:tcPr>
          <w:p w14:paraId="2B5E70F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Code compiles &amp; runs, but the software does not fulfil the clients requirements</w:t>
            </w:r>
          </w:p>
          <w:p w14:paraId="61218E1F"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choice of data types and structures</w:t>
            </w:r>
          </w:p>
          <w:p w14:paraId="5F5630E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use of classes</w:t>
            </w:r>
          </w:p>
          <w:p w14:paraId="089EC82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Relationships between classes</w:t>
            </w:r>
          </w:p>
        </w:tc>
        <w:tc>
          <w:tcPr>
            <w:tcW w:w="0" w:type="auto"/>
          </w:tcPr>
          <w:p w14:paraId="4E70C5B9"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Code compiles &amp; runs, but the software does only partially fulfil the clients requirements</w:t>
            </w:r>
          </w:p>
          <w:p w14:paraId="575E3055"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choice of data types and structures</w:t>
            </w:r>
          </w:p>
          <w:p w14:paraId="53711CD2"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use of classes</w:t>
            </w:r>
          </w:p>
          <w:p w14:paraId="356B8C5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Relationships between classes</w:t>
            </w:r>
          </w:p>
        </w:tc>
        <w:tc>
          <w:tcPr>
            <w:tcW w:w="0" w:type="auto"/>
          </w:tcPr>
          <w:p w14:paraId="79F4B116"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Code compiles &amp; runs, but the software fulfils most of the clients requirements</w:t>
            </w:r>
          </w:p>
          <w:p w14:paraId="3B3A8903"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choice of data types and structures</w:t>
            </w:r>
          </w:p>
          <w:p w14:paraId="4FA700D8"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use of classes</w:t>
            </w:r>
          </w:p>
          <w:p w14:paraId="54D8469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Relationships between classes</w:t>
            </w:r>
          </w:p>
        </w:tc>
        <w:tc>
          <w:tcPr>
            <w:tcW w:w="0" w:type="auto"/>
          </w:tcPr>
          <w:p w14:paraId="081A07AC"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Code compiles &amp; runs, but the software fulfils all the client's requirements</w:t>
            </w:r>
          </w:p>
          <w:p w14:paraId="69A5170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choice of data types and structures</w:t>
            </w:r>
          </w:p>
          <w:p w14:paraId="7D70E3D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use of classes</w:t>
            </w:r>
          </w:p>
          <w:p w14:paraId="6EE2BFAB"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Relationships between classes</w:t>
            </w:r>
          </w:p>
        </w:tc>
        <w:tc>
          <w:tcPr>
            <w:tcW w:w="0" w:type="auto"/>
          </w:tcPr>
          <w:p w14:paraId="0BE0056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Code compiles &amp; runs, and the software fulfills all the clients requirements very well. Software is simple to use</w:t>
            </w:r>
          </w:p>
          <w:p w14:paraId="2C3CD548"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choice of data types and structures</w:t>
            </w:r>
          </w:p>
          <w:p w14:paraId="34CEE4DA"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use of classes</w:t>
            </w:r>
          </w:p>
          <w:p w14:paraId="002E53CB"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Relationships between classes</w:t>
            </w:r>
          </w:p>
        </w:tc>
      </w:tr>
      <w:tr w:rsidR="003C789A" w:rsidRPr="00506541" w14:paraId="4330F67A" w14:textId="77777777">
        <w:tc>
          <w:tcPr>
            <w:tcW w:w="0" w:type="auto"/>
          </w:tcPr>
          <w:p w14:paraId="256A2599" w14:textId="77777777" w:rsidR="003C789A" w:rsidRPr="00506541" w:rsidRDefault="004466AB">
            <w:pPr>
              <w:rPr>
                <w:rFonts w:ascii="Arial" w:hAnsi="Arial" w:cs="Arial"/>
              </w:rPr>
            </w:pPr>
            <w:r w:rsidRPr="00506541">
              <w:rPr>
                <w:rFonts w:ascii="Arial" w:hAnsi="Arial" w:cs="Arial"/>
                <w:sz w:val="16"/>
              </w:rPr>
              <w:t>Testing 10%</w:t>
            </w:r>
          </w:p>
        </w:tc>
        <w:tc>
          <w:tcPr>
            <w:tcW w:w="0" w:type="auto"/>
          </w:tcPr>
          <w:p w14:paraId="743120F5"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No or very little evidence of software testing</w:t>
            </w:r>
          </w:p>
        </w:tc>
        <w:tc>
          <w:tcPr>
            <w:tcW w:w="0" w:type="auto"/>
          </w:tcPr>
          <w:p w14:paraId="1BCA456A"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Little evidence of software testing</w:t>
            </w:r>
          </w:p>
        </w:tc>
        <w:tc>
          <w:tcPr>
            <w:tcW w:w="0" w:type="auto"/>
          </w:tcPr>
          <w:p w14:paraId="39D5ACAE"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ome evidence of software testing</w:t>
            </w:r>
          </w:p>
        </w:tc>
        <w:tc>
          <w:tcPr>
            <w:tcW w:w="0" w:type="auto"/>
          </w:tcPr>
          <w:p w14:paraId="554E596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evidence of software testing</w:t>
            </w:r>
          </w:p>
        </w:tc>
        <w:tc>
          <w:tcPr>
            <w:tcW w:w="0" w:type="auto"/>
          </w:tcPr>
          <w:p w14:paraId="39C8246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ignificant testing of  the program , well documented examples</w:t>
            </w:r>
          </w:p>
        </w:tc>
        <w:tc>
          <w:tcPr>
            <w:tcW w:w="0" w:type="auto"/>
          </w:tcPr>
          <w:p w14:paraId="4E2A2DEF"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Comprehensive testing of  the program , well documented examples</w:t>
            </w:r>
          </w:p>
        </w:tc>
      </w:tr>
      <w:tr w:rsidR="003C789A" w:rsidRPr="00506541" w14:paraId="273465CB" w14:textId="77777777">
        <w:tc>
          <w:tcPr>
            <w:tcW w:w="0" w:type="auto"/>
          </w:tcPr>
          <w:p w14:paraId="486C7931" w14:textId="77777777" w:rsidR="003C789A" w:rsidRPr="00506541" w:rsidRDefault="004466AB">
            <w:pPr>
              <w:rPr>
                <w:rFonts w:ascii="Arial" w:hAnsi="Arial" w:cs="Arial"/>
              </w:rPr>
            </w:pPr>
            <w:r w:rsidRPr="00506541">
              <w:rPr>
                <w:rFonts w:ascii="Arial" w:hAnsi="Arial" w:cs="Arial"/>
                <w:sz w:val="16"/>
              </w:rPr>
              <w:t>user guide 15%</w:t>
            </w:r>
          </w:p>
        </w:tc>
        <w:tc>
          <w:tcPr>
            <w:tcW w:w="0" w:type="auto"/>
          </w:tcPr>
          <w:p w14:paraId="04722299"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There are gaping holes in the documentation</w:t>
            </w:r>
          </w:p>
        </w:tc>
        <w:tc>
          <w:tcPr>
            <w:tcW w:w="0" w:type="auto"/>
          </w:tcPr>
          <w:p w14:paraId="29A5FA3C"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The user guide is misleading</w:t>
            </w:r>
          </w:p>
        </w:tc>
        <w:tc>
          <w:tcPr>
            <w:tcW w:w="0" w:type="auto"/>
          </w:tcPr>
          <w:p w14:paraId="5F7DA18B"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The user guide  might contain minor omissions and errors</w:t>
            </w:r>
          </w:p>
        </w:tc>
        <w:tc>
          <w:tcPr>
            <w:tcW w:w="0" w:type="auto"/>
          </w:tcPr>
          <w:p w14:paraId="71AB31DA"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The user guide contains weaknesses in some areas</w:t>
            </w:r>
          </w:p>
        </w:tc>
        <w:tc>
          <w:tcPr>
            <w:tcW w:w="0" w:type="auto"/>
          </w:tcPr>
          <w:p w14:paraId="4FA468A9"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The user guide was well written and contains useful relevant information</w:t>
            </w:r>
          </w:p>
        </w:tc>
        <w:tc>
          <w:tcPr>
            <w:tcW w:w="0" w:type="auto"/>
          </w:tcPr>
          <w:p w14:paraId="71500DF5"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 xml:space="preserve">Excellent.  Well written documentation with very relevant screenshots, all </w:t>
            </w:r>
            <w:r w:rsidRPr="00506541">
              <w:rPr>
                <w:rFonts w:ascii="Arial" w:hAnsi="Arial" w:cs="Arial"/>
                <w:sz w:val="16"/>
              </w:rPr>
              <w:lastRenderedPageBreak/>
              <w:t>functionality covered in an appropriate level of detail</w:t>
            </w:r>
          </w:p>
        </w:tc>
      </w:tr>
      <w:tr w:rsidR="003C789A" w:rsidRPr="00506541" w14:paraId="07AE47DD" w14:textId="77777777">
        <w:tc>
          <w:tcPr>
            <w:tcW w:w="0" w:type="auto"/>
          </w:tcPr>
          <w:p w14:paraId="2031E4E8" w14:textId="77777777" w:rsidR="003C789A" w:rsidRPr="00506541" w:rsidRDefault="004466AB">
            <w:pPr>
              <w:rPr>
                <w:rFonts w:ascii="Arial" w:hAnsi="Arial" w:cs="Arial"/>
              </w:rPr>
            </w:pPr>
            <w:r w:rsidRPr="00506541">
              <w:rPr>
                <w:rFonts w:ascii="Arial" w:hAnsi="Arial" w:cs="Arial"/>
                <w:sz w:val="16"/>
              </w:rPr>
              <w:lastRenderedPageBreak/>
              <w:t>Demonstration 15%</w:t>
            </w:r>
          </w:p>
        </w:tc>
        <w:tc>
          <w:tcPr>
            <w:tcW w:w="0" w:type="auto"/>
          </w:tcPr>
          <w:p w14:paraId="352748B0"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poor. Code did not compile or other functional issues</w:t>
            </w:r>
          </w:p>
        </w:tc>
        <w:tc>
          <w:tcPr>
            <w:tcW w:w="0" w:type="auto"/>
          </w:tcPr>
          <w:p w14:paraId="3F1C4873"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Poor. Code did not compile or work correctly.  However, issues small and student can see how improvements code be made</w:t>
            </w:r>
          </w:p>
        </w:tc>
        <w:tc>
          <w:tcPr>
            <w:tcW w:w="0" w:type="auto"/>
          </w:tcPr>
          <w:p w14:paraId="3B144CAD"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Satisfactory. A code compiles and operates generally to requirements.  There may be some issues Student shows basic understanding of how issues could be fixed</w:t>
            </w:r>
          </w:p>
        </w:tc>
        <w:tc>
          <w:tcPr>
            <w:tcW w:w="0" w:type="auto"/>
          </w:tcPr>
          <w:p w14:paraId="14CE6E1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Good. Code compiles and operates to requirements.  There may be some slight issues. Student shows good understanding of how issues could be fixed, or what improvements could be made to the code</w:t>
            </w:r>
          </w:p>
        </w:tc>
        <w:tc>
          <w:tcPr>
            <w:tcW w:w="0" w:type="auto"/>
          </w:tcPr>
          <w:p w14:paraId="4E61B7F4"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Very good. Code compiles and operates., very few issues.  Interface should be well presented.Student can describe the code well</w:t>
            </w:r>
          </w:p>
        </w:tc>
        <w:tc>
          <w:tcPr>
            <w:tcW w:w="0" w:type="auto"/>
          </w:tcPr>
          <w:p w14:paraId="15DAD872" w14:textId="77777777" w:rsidR="003C789A" w:rsidRPr="00506541" w:rsidRDefault="004466AB">
            <w:pPr>
              <w:pStyle w:val="ListParagraph"/>
              <w:numPr>
                <w:ilvl w:val="0"/>
                <w:numId w:val="4"/>
              </w:numPr>
              <w:rPr>
                <w:rFonts w:ascii="Arial" w:hAnsi="Arial" w:cs="Arial"/>
              </w:rPr>
            </w:pPr>
            <w:r w:rsidRPr="00506541">
              <w:rPr>
                <w:rFonts w:ascii="Arial" w:hAnsi="Arial" w:cs="Arial"/>
                <w:sz w:val="16"/>
              </w:rPr>
              <w:t>Excellent. Code compiles and operates well.  Interface is easily used and operation clear.  May implement additional functionality where this doesn't go beyond the spirit of the task or impair functionality required. Student can explain the code excellently</w:t>
            </w:r>
          </w:p>
        </w:tc>
      </w:tr>
      <w:tr w:rsidR="003C789A" w:rsidRPr="00506541" w14:paraId="713E4BB8" w14:textId="77777777">
        <w:tc>
          <w:tcPr>
            <w:tcW w:w="0" w:type="auto"/>
            <w:gridSpan w:val="7"/>
          </w:tcPr>
          <w:p w14:paraId="44079079" w14:textId="77777777" w:rsidR="003C789A" w:rsidRPr="00506541" w:rsidRDefault="003C789A">
            <w:pPr>
              <w:rPr>
                <w:rFonts w:ascii="Arial" w:hAnsi="Arial" w:cs="Arial"/>
              </w:rPr>
            </w:pPr>
          </w:p>
        </w:tc>
      </w:tr>
    </w:tbl>
    <w:p w14:paraId="1C7E3CDC" w14:textId="77777777" w:rsidR="00A45D03" w:rsidRPr="00506541" w:rsidRDefault="00A45D03" w:rsidP="00400F04">
      <w:pPr>
        <w:pStyle w:val="Heading1"/>
        <w:rPr>
          <w:rFonts w:ascii="Arial" w:eastAsia="Times New Roman" w:hAnsi="Arial" w:cs="Arial"/>
        </w:rPr>
      </w:pPr>
    </w:p>
    <w:p w14:paraId="17B21367" w14:textId="77777777" w:rsidR="00A45D03" w:rsidRPr="00506541" w:rsidRDefault="00A45D03" w:rsidP="00400F04">
      <w:pPr>
        <w:pStyle w:val="Heading1"/>
        <w:rPr>
          <w:rFonts w:ascii="Arial" w:eastAsia="Times New Roman" w:hAnsi="Arial" w:cs="Arial"/>
        </w:rPr>
      </w:pPr>
    </w:p>
    <w:p w14:paraId="619BE43E" w14:textId="77777777" w:rsidR="00A45D03" w:rsidRPr="00506541" w:rsidRDefault="00A45D03" w:rsidP="00400F04">
      <w:pPr>
        <w:pStyle w:val="Heading1"/>
        <w:rPr>
          <w:rFonts w:ascii="Arial" w:eastAsia="Times New Roman" w:hAnsi="Arial" w:cs="Arial"/>
        </w:rPr>
      </w:pPr>
    </w:p>
    <w:p w14:paraId="121B1AC1" w14:textId="77777777" w:rsidR="00A45D03" w:rsidRPr="00506541" w:rsidRDefault="00A45D03" w:rsidP="00400F04">
      <w:pPr>
        <w:pStyle w:val="Heading1"/>
        <w:rPr>
          <w:rFonts w:ascii="Arial" w:eastAsia="Times New Roman" w:hAnsi="Arial" w:cs="Arial"/>
        </w:rPr>
      </w:pPr>
    </w:p>
    <w:p w14:paraId="46B19B64" w14:textId="77777777" w:rsidR="00A45D03" w:rsidRPr="00506541" w:rsidRDefault="00A45D03" w:rsidP="00400F04">
      <w:pPr>
        <w:pStyle w:val="Heading1"/>
        <w:rPr>
          <w:rFonts w:ascii="Arial" w:eastAsia="Times New Roman" w:hAnsi="Arial" w:cs="Arial"/>
        </w:rPr>
      </w:pPr>
    </w:p>
    <w:p w14:paraId="59409209" w14:textId="77777777" w:rsidR="00A45D03" w:rsidRPr="00506541" w:rsidRDefault="00A45D03" w:rsidP="00400F04">
      <w:pPr>
        <w:pStyle w:val="Heading1"/>
        <w:rPr>
          <w:rFonts w:ascii="Arial" w:eastAsia="Times New Roman" w:hAnsi="Arial" w:cs="Arial"/>
        </w:rPr>
      </w:pPr>
    </w:p>
    <w:p w14:paraId="3C477ECE" w14:textId="77777777" w:rsidR="00A45D03" w:rsidRPr="00506541" w:rsidRDefault="00A45D03" w:rsidP="00400F04">
      <w:pPr>
        <w:pStyle w:val="Heading1"/>
        <w:rPr>
          <w:rFonts w:ascii="Arial" w:eastAsia="Times New Roman" w:hAnsi="Arial" w:cs="Arial"/>
        </w:rPr>
      </w:pPr>
    </w:p>
    <w:p w14:paraId="140AD556" w14:textId="77777777" w:rsidR="00A45D03" w:rsidRPr="00506541" w:rsidRDefault="00A45D03" w:rsidP="00400F04">
      <w:pPr>
        <w:pStyle w:val="Heading1"/>
        <w:rPr>
          <w:rFonts w:ascii="Arial" w:eastAsia="Times New Roman" w:hAnsi="Arial" w:cs="Arial"/>
        </w:rPr>
      </w:pPr>
    </w:p>
    <w:p w14:paraId="6635229E" w14:textId="77777777" w:rsidR="00A45D03" w:rsidRPr="00506541" w:rsidRDefault="00A45D03" w:rsidP="00400F04">
      <w:pPr>
        <w:pStyle w:val="Heading1"/>
        <w:rPr>
          <w:rFonts w:ascii="Arial" w:eastAsia="Times New Roman" w:hAnsi="Arial" w:cs="Arial"/>
        </w:rPr>
      </w:pPr>
    </w:p>
    <w:p w14:paraId="3E7E0D12" w14:textId="77777777" w:rsidR="00A45D03" w:rsidRPr="00506541" w:rsidRDefault="00A45D03" w:rsidP="00400F04">
      <w:pPr>
        <w:pStyle w:val="Heading1"/>
        <w:rPr>
          <w:rFonts w:ascii="Arial" w:eastAsia="Times New Roman" w:hAnsi="Arial" w:cs="Arial"/>
        </w:rPr>
      </w:pPr>
    </w:p>
    <w:p w14:paraId="0FECC501" w14:textId="77777777" w:rsidR="00A45D03" w:rsidRPr="00506541" w:rsidRDefault="00A45D03" w:rsidP="00400F04">
      <w:pPr>
        <w:pStyle w:val="Heading1"/>
        <w:rPr>
          <w:rFonts w:ascii="Arial" w:eastAsia="Times New Roman" w:hAnsi="Arial" w:cs="Arial"/>
        </w:rPr>
      </w:pPr>
    </w:p>
    <w:p w14:paraId="1F689729" w14:textId="77777777" w:rsidR="00A45D03" w:rsidRPr="00506541" w:rsidRDefault="00A45D03" w:rsidP="00400F04">
      <w:pPr>
        <w:pStyle w:val="Heading1"/>
        <w:rPr>
          <w:rFonts w:ascii="Arial" w:eastAsia="Times New Roman" w:hAnsi="Arial" w:cs="Arial"/>
        </w:rPr>
      </w:pPr>
    </w:p>
    <w:p w14:paraId="4926B7F5" w14:textId="77777777" w:rsidR="00A45D03" w:rsidRPr="00506541" w:rsidRDefault="00A45D03" w:rsidP="00400F04">
      <w:pPr>
        <w:pStyle w:val="Heading1"/>
        <w:rPr>
          <w:rFonts w:ascii="Arial" w:eastAsia="Times New Roman" w:hAnsi="Arial" w:cs="Arial"/>
        </w:rPr>
      </w:pPr>
    </w:p>
    <w:p w14:paraId="6365C247" w14:textId="77777777" w:rsidR="00A45D03" w:rsidRPr="00506541" w:rsidRDefault="00A45D03" w:rsidP="00400F04">
      <w:pPr>
        <w:pStyle w:val="Heading1"/>
        <w:rPr>
          <w:rFonts w:ascii="Arial" w:eastAsia="Times New Roman" w:hAnsi="Arial" w:cs="Arial"/>
        </w:rPr>
      </w:pPr>
    </w:p>
    <w:p w14:paraId="780BA790" w14:textId="77777777" w:rsidR="00A45D03" w:rsidRPr="00506541" w:rsidRDefault="00A45D03" w:rsidP="00400F04">
      <w:pPr>
        <w:pStyle w:val="Heading1"/>
        <w:rPr>
          <w:rFonts w:ascii="Arial" w:eastAsia="Times New Roman" w:hAnsi="Arial" w:cs="Arial"/>
        </w:rPr>
      </w:pPr>
    </w:p>
    <w:p w14:paraId="4F55D10F" w14:textId="06B0CEBE" w:rsidR="00A45D03" w:rsidRPr="00506541" w:rsidRDefault="00A45D03" w:rsidP="00A45D03">
      <w:pPr>
        <w:rPr>
          <w:rFonts w:ascii="Arial" w:hAnsi="Arial" w:cs="Arial"/>
        </w:rPr>
      </w:pPr>
    </w:p>
    <w:p w14:paraId="47F80EDD" w14:textId="125F1056" w:rsidR="00A45D03" w:rsidRPr="00506541" w:rsidRDefault="00A45D03" w:rsidP="00A45D03">
      <w:pPr>
        <w:rPr>
          <w:rFonts w:ascii="Arial" w:hAnsi="Arial" w:cs="Arial"/>
        </w:rPr>
      </w:pPr>
    </w:p>
    <w:p w14:paraId="64027F84" w14:textId="77777777" w:rsidR="00A45D03" w:rsidRPr="00506541" w:rsidRDefault="00A45D03" w:rsidP="00A45D03">
      <w:pPr>
        <w:rPr>
          <w:rFonts w:ascii="Arial" w:hAnsi="Arial" w:cs="Arial"/>
        </w:rPr>
      </w:pPr>
    </w:p>
    <w:p w14:paraId="42A48ECC" w14:textId="3E06F06A" w:rsidR="00A45D03" w:rsidRPr="00506541" w:rsidRDefault="00A45D03" w:rsidP="00A45D03">
      <w:pPr>
        <w:rPr>
          <w:rFonts w:ascii="Arial" w:hAnsi="Arial" w:cs="Arial"/>
        </w:rPr>
      </w:pPr>
    </w:p>
    <w:p w14:paraId="2B41F737" w14:textId="77777777" w:rsidR="00A45D03" w:rsidRPr="00506541" w:rsidRDefault="00A45D03" w:rsidP="00A45D03">
      <w:pPr>
        <w:rPr>
          <w:rFonts w:ascii="Arial" w:hAnsi="Arial" w:cs="Arial"/>
        </w:rPr>
      </w:pPr>
    </w:p>
    <w:p w14:paraId="71DFF526" w14:textId="77777777" w:rsidR="00A45D03" w:rsidRPr="00506541" w:rsidRDefault="00A45D03" w:rsidP="00400F04">
      <w:pPr>
        <w:spacing w:before="100" w:beforeAutospacing="1" w:after="100" w:afterAutospacing="1"/>
        <w:jc w:val="both"/>
        <w:rPr>
          <w:rFonts w:ascii="Arial" w:eastAsia="Times New Roman" w:hAnsi="Arial" w:cs="Arial"/>
        </w:rPr>
      </w:pPr>
    </w:p>
    <w:p w14:paraId="4294AA21" w14:textId="7EA171B4" w:rsidR="00A45D03" w:rsidRPr="00506541" w:rsidRDefault="00A45D03" w:rsidP="00A45D03">
      <w:pPr>
        <w:pStyle w:val="Heading1"/>
        <w:rPr>
          <w:rFonts w:ascii="Arial" w:hAnsi="Arial" w:cs="Arial"/>
        </w:rPr>
      </w:pPr>
      <w:r w:rsidRPr="00506541">
        <w:rPr>
          <w:rFonts w:ascii="Arial" w:hAnsi="Arial" w:cs="Arial"/>
        </w:rPr>
        <w:lastRenderedPageBreak/>
        <w:t>T</w:t>
      </w:r>
      <w:r w:rsidR="00362D0B">
        <w:rPr>
          <w:rFonts w:ascii="Arial" w:hAnsi="Arial" w:cs="Arial"/>
        </w:rPr>
        <w:t>asks</w:t>
      </w:r>
    </w:p>
    <w:p w14:paraId="7FE3F38C" w14:textId="37CCB04F"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You are required to write an Object-Oriented C++ program using Classes and relationships between classes. to fulfil one of the client briefs listed below. You only need to write a program for one of the client briefs, the choice is up to you. </w:t>
      </w:r>
    </w:p>
    <w:p w14:paraId="67033A7E" w14:textId="5C637DDF" w:rsidR="00400F04" w:rsidRPr="00506541" w:rsidRDefault="00400F04" w:rsidP="00400F04">
      <w:pPr>
        <w:pStyle w:val="Heading2"/>
        <w:rPr>
          <w:rFonts w:ascii="Arial" w:eastAsia="Times New Roman" w:hAnsi="Arial" w:cs="Arial"/>
        </w:rPr>
      </w:pPr>
      <w:r w:rsidRPr="00506541">
        <w:rPr>
          <w:rFonts w:ascii="Arial" w:eastAsia="Times New Roman" w:hAnsi="Arial" w:cs="Arial"/>
        </w:rPr>
        <w:t xml:space="preserve">Client Brief 1: Rugby, Football, or </w:t>
      </w:r>
      <w:r w:rsidR="00DE577C" w:rsidRPr="00506541">
        <w:rPr>
          <w:rFonts w:ascii="Arial" w:eastAsia="Times New Roman" w:hAnsi="Arial" w:cs="Arial"/>
        </w:rPr>
        <w:t>another</w:t>
      </w:r>
      <w:r w:rsidRPr="00506541">
        <w:rPr>
          <w:rFonts w:ascii="Arial" w:eastAsia="Times New Roman" w:hAnsi="Arial" w:cs="Arial"/>
        </w:rPr>
        <w:t xml:space="preserve"> team sport Manager</w:t>
      </w:r>
    </w:p>
    <w:p w14:paraId="01E7DEB3" w14:textId="77777777" w:rsidR="00400F04" w:rsidRPr="00506541" w:rsidRDefault="00400F04" w:rsidP="00400F04">
      <w:pPr>
        <w:jc w:val="both"/>
        <w:rPr>
          <w:rFonts w:ascii="Arial" w:hAnsi="Arial" w:cs="Arial"/>
        </w:rPr>
      </w:pPr>
      <w:r w:rsidRPr="00506541">
        <w:rPr>
          <w:rFonts w:ascii="Arial" w:hAnsi="Arial" w:cs="Arial"/>
        </w:rPr>
        <w:t>You have been asked by your local sports club (up to you to choose the sport) to produce a simple application that can easily gather players availability for a match and produce a team sheet ready for the coach to look at. The application should be able to generate a team from the currently available players, putting them in the correct position, and choosing the best player in each position depending on the player average rankings. Ideally the application should be able to manage several teams (different age groups, 1</w:t>
      </w:r>
      <w:r w:rsidRPr="00506541">
        <w:rPr>
          <w:rFonts w:ascii="Arial" w:hAnsi="Arial" w:cs="Arial"/>
          <w:vertAlign w:val="superscript"/>
        </w:rPr>
        <w:t>st</w:t>
      </w:r>
      <w:r w:rsidRPr="00506541">
        <w:rPr>
          <w:rFonts w:ascii="Arial" w:hAnsi="Arial" w:cs="Arial"/>
        </w:rPr>
        <w:t>’s 2</w:t>
      </w:r>
      <w:r w:rsidRPr="00506541">
        <w:rPr>
          <w:rFonts w:ascii="Arial" w:hAnsi="Arial" w:cs="Arial"/>
          <w:vertAlign w:val="superscript"/>
        </w:rPr>
        <w:t>nd</w:t>
      </w:r>
      <w:r w:rsidRPr="00506541">
        <w:rPr>
          <w:rFonts w:ascii="Arial" w:hAnsi="Arial" w:cs="Arial"/>
        </w:rPr>
        <w:t>’s etc) but only for one sport. The coach has also asked if a history of matches could be stored, and stats generated from them. Before each match the coach will create a match in the system, and then input player availability, the system will then pick the best team from the average player ratings. The coach should be able to overrule the player ratings in the team selection and select his own players if he wants to. After each match the coach will enter the score, and give each player a rating out of 10, which will adjust their average rating. Data should be stored in a text file.</w:t>
      </w:r>
    </w:p>
    <w:p w14:paraId="37573439" w14:textId="77777777" w:rsidR="00400F04" w:rsidRPr="00506541" w:rsidRDefault="00400F04" w:rsidP="00400F04">
      <w:pPr>
        <w:jc w:val="both"/>
        <w:rPr>
          <w:rFonts w:ascii="Arial" w:hAnsi="Arial" w:cs="Arial"/>
        </w:rPr>
      </w:pPr>
    </w:p>
    <w:p w14:paraId="277B3538" w14:textId="77777777" w:rsidR="00400F04" w:rsidRPr="00506541" w:rsidRDefault="00400F04" w:rsidP="00400F04">
      <w:pPr>
        <w:jc w:val="both"/>
        <w:rPr>
          <w:rFonts w:ascii="Arial" w:hAnsi="Arial" w:cs="Arial"/>
          <w:b/>
          <w:bCs/>
        </w:rPr>
      </w:pPr>
      <w:r w:rsidRPr="00506541">
        <w:rPr>
          <w:rFonts w:ascii="Arial" w:hAnsi="Arial" w:cs="Arial"/>
        </w:rPr>
        <w:t xml:space="preserve">The application will store information about the </w:t>
      </w:r>
      <w:r w:rsidRPr="00506541">
        <w:rPr>
          <w:rFonts w:ascii="Arial" w:hAnsi="Arial" w:cs="Arial"/>
          <w:b/>
          <w:bCs/>
        </w:rPr>
        <w:t>Teams</w:t>
      </w:r>
    </w:p>
    <w:p w14:paraId="3CB56CE7" w14:textId="77777777" w:rsidR="00400F04" w:rsidRPr="00506541" w:rsidRDefault="00400F04" w:rsidP="00400F04">
      <w:pPr>
        <w:pStyle w:val="ListParagraph"/>
        <w:numPr>
          <w:ilvl w:val="0"/>
          <w:numId w:val="12"/>
        </w:numPr>
        <w:spacing w:after="160" w:line="259" w:lineRule="auto"/>
        <w:jc w:val="both"/>
        <w:rPr>
          <w:rFonts w:ascii="Arial" w:hAnsi="Arial" w:cs="Arial"/>
        </w:rPr>
      </w:pPr>
      <w:r w:rsidRPr="00506541">
        <w:rPr>
          <w:rFonts w:ascii="Arial" w:hAnsi="Arial" w:cs="Arial"/>
        </w:rPr>
        <w:t>Team name</w:t>
      </w:r>
    </w:p>
    <w:p w14:paraId="171F9F4E" w14:textId="77777777" w:rsidR="00400F04" w:rsidRPr="00506541" w:rsidRDefault="00400F04" w:rsidP="00400F04">
      <w:pPr>
        <w:pStyle w:val="ListParagraph"/>
        <w:numPr>
          <w:ilvl w:val="0"/>
          <w:numId w:val="12"/>
        </w:numPr>
        <w:spacing w:after="160" w:line="259" w:lineRule="auto"/>
        <w:jc w:val="both"/>
        <w:rPr>
          <w:rFonts w:ascii="Arial" w:hAnsi="Arial" w:cs="Arial"/>
        </w:rPr>
      </w:pPr>
      <w:r w:rsidRPr="00506541">
        <w:rPr>
          <w:rFonts w:ascii="Arial" w:hAnsi="Arial" w:cs="Arial"/>
        </w:rPr>
        <w:t xml:space="preserve">Recent </w:t>
      </w:r>
      <w:r w:rsidRPr="00506541">
        <w:rPr>
          <w:rFonts w:ascii="Arial" w:hAnsi="Arial" w:cs="Arial"/>
          <w:b/>
          <w:bCs/>
        </w:rPr>
        <w:t>Matches</w:t>
      </w:r>
    </w:p>
    <w:p w14:paraId="332F2E75" w14:textId="77777777" w:rsidR="00400F04" w:rsidRPr="00506541" w:rsidRDefault="00400F04" w:rsidP="00400F04">
      <w:pPr>
        <w:pStyle w:val="ListParagraph"/>
        <w:numPr>
          <w:ilvl w:val="0"/>
          <w:numId w:val="12"/>
        </w:numPr>
        <w:spacing w:after="160" w:line="259" w:lineRule="auto"/>
        <w:jc w:val="both"/>
        <w:rPr>
          <w:rFonts w:ascii="Arial" w:hAnsi="Arial" w:cs="Arial"/>
          <w:b/>
          <w:bCs/>
        </w:rPr>
      </w:pPr>
      <w:r w:rsidRPr="00506541">
        <w:rPr>
          <w:rFonts w:ascii="Arial" w:hAnsi="Arial" w:cs="Arial"/>
          <w:b/>
          <w:bCs/>
        </w:rPr>
        <w:t>Head Coach</w:t>
      </w:r>
    </w:p>
    <w:p w14:paraId="3415FE0B" w14:textId="77777777" w:rsidR="00400F04" w:rsidRPr="00506541" w:rsidRDefault="00400F04" w:rsidP="00400F04">
      <w:pPr>
        <w:jc w:val="both"/>
        <w:rPr>
          <w:rFonts w:ascii="Arial" w:hAnsi="Arial" w:cs="Arial"/>
          <w:b/>
          <w:bCs/>
        </w:rPr>
      </w:pPr>
      <w:r w:rsidRPr="00506541">
        <w:rPr>
          <w:rFonts w:ascii="Arial" w:hAnsi="Arial" w:cs="Arial"/>
        </w:rPr>
        <w:t xml:space="preserve">The application will store information about </w:t>
      </w:r>
      <w:r w:rsidRPr="00506541">
        <w:rPr>
          <w:rFonts w:ascii="Arial" w:hAnsi="Arial" w:cs="Arial"/>
          <w:b/>
          <w:bCs/>
        </w:rPr>
        <w:t>Matches</w:t>
      </w:r>
    </w:p>
    <w:p w14:paraId="4ABFC709"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rPr>
        <w:t>Opponent</w:t>
      </w:r>
    </w:p>
    <w:p w14:paraId="3A437258"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b/>
          <w:bCs/>
        </w:rPr>
        <w:t>Players</w:t>
      </w:r>
    </w:p>
    <w:p w14:paraId="48867E26"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b/>
          <w:bCs/>
        </w:rPr>
        <w:t xml:space="preserve">Assistant Coach </w:t>
      </w:r>
      <w:r w:rsidRPr="00506541">
        <w:rPr>
          <w:rFonts w:ascii="Arial" w:hAnsi="Arial" w:cs="Arial"/>
        </w:rPr>
        <w:t>(for the match)</w:t>
      </w:r>
    </w:p>
    <w:p w14:paraId="6AA24C06"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b/>
          <w:bCs/>
        </w:rPr>
        <w:t xml:space="preserve">Physio </w:t>
      </w:r>
      <w:r w:rsidRPr="00506541">
        <w:rPr>
          <w:rFonts w:ascii="Arial" w:hAnsi="Arial" w:cs="Arial"/>
        </w:rPr>
        <w:t>(for the match)</w:t>
      </w:r>
    </w:p>
    <w:p w14:paraId="6F4B624F"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b/>
          <w:bCs/>
        </w:rPr>
        <w:t>Team Captain</w:t>
      </w:r>
    </w:p>
    <w:p w14:paraId="3A0772A0"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rPr>
        <w:t>Opponents Score</w:t>
      </w:r>
    </w:p>
    <w:p w14:paraId="4AC53CC4"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rPr>
        <w:t>Our Teams Score</w:t>
      </w:r>
    </w:p>
    <w:p w14:paraId="0BB9007A" w14:textId="77777777" w:rsidR="00400F04" w:rsidRPr="00506541" w:rsidRDefault="00400F04" w:rsidP="00400F04">
      <w:pPr>
        <w:pStyle w:val="ListParagraph"/>
        <w:numPr>
          <w:ilvl w:val="0"/>
          <w:numId w:val="13"/>
        </w:numPr>
        <w:spacing w:after="160" w:line="259" w:lineRule="auto"/>
        <w:jc w:val="both"/>
        <w:rPr>
          <w:rFonts w:ascii="Arial" w:hAnsi="Arial" w:cs="Arial"/>
          <w:b/>
          <w:bCs/>
        </w:rPr>
      </w:pPr>
      <w:r w:rsidRPr="00506541">
        <w:rPr>
          <w:rFonts w:ascii="Arial" w:hAnsi="Arial" w:cs="Arial"/>
        </w:rPr>
        <w:t>Result (Win, Loss, Draw)</w:t>
      </w:r>
    </w:p>
    <w:p w14:paraId="5353F08E" w14:textId="77777777" w:rsidR="00400F04" w:rsidRPr="00506541" w:rsidRDefault="00400F04" w:rsidP="00400F04">
      <w:pPr>
        <w:jc w:val="both"/>
        <w:rPr>
          <w:rFonts w:ascii="Arial" w:hAnsi="Arial" w:cs="Arial"/>
          <w:b/>
          <w:bCs/>
        </w:rPr>
      </w:pPr>
      <w:r w:rsidRPr="00506541">
        <w:rPr>
          <w:rFonts w:ascii="Arial" w:hAnsi="Arial" w:cs="Arial"/>
        </w:rPr>
        <w:t xml:space="preserve">The application will store information about </w:t>
      </w:r>
      <w:r w:rsidRPr="00506541">
        <w:rPr>
          <w:rFonts w:ascii="Arial" w:hAnsi="Arial" w:cs="Arial"/>
          <w:b/>
          <w:bCs/>
        </w:rPr>
        <w:t>Players</w:t>
      </w:r>
    </w:p>
    <w:p w14:paraId="5640662E" w14:textId="77777777" w:rsidR="00400F04" w:rsidRPr="00506541" w:rsidRDefault="00400F04" w:rsidP="00400F04">
      <w:pPr>
        <w:pStyle w:val="ListParagraph"/>
        <w:numPr>
          <w:ilvl w:val="0"/>
          <w:numId w:val="14"/>
        </w:numPr>
        <w:spacing w:after="160" w:line="259" w:lineRule="auto"/>
        <w:jc w:val="both"/>
        <w:rPr>
          <w:rFonts w:ascii="Arial" w:hAnsi="Arial" w:cs="Arial"/>
        </w:rPr>
      </w:pPr>
      <w:r w:rsidRPr="00506541">
        <w:rPr>
          <w:rFonts w:ascii="Arial" w:hAnsi="Arial" w:cs="Arial"/>
        </w:rPr>
        <w:t>Name</w:t>
      </w:r>
    </w:p>
    <w:p w14:paraId="7F9CD071" w14:textId="77777777" w:rsidR="00400F04" w:rsidRPr="00506541" w:rsidRDefault="00400F04" w:rsidP="00400F04">
      <w:pPr>
        <w:pStyle w:val="ListParagraph"/>
        <w:numPr>
          <w:ilvl w:val="0"/>
          <w:numId w:val="14"/>
        </w:numPr>
        <w:spacing w:after="160" w:line="259" w:lineRule="auto"/>
        <w:jc w:val="both"/>
        <w:rPr>
          <w:rFonts w:ascii="Arial" w:hAnsi="Arial" w:cs="Arial"/>
        </w:rPr>
      </w:pPr>
      <w:r w:rsidRPr="00506541">
        <w:rPr>
          <w:rFonts w:ascii="Arial" w:hAnsi="Arial" w:cs="Arial"/>
        </w:rPr>
        <w:t>Position</w:t>
      </w:r>
    </w:p>
    <w:p w14:paraId="3DF5882C" w14:textId="77777777" w:rsidR="00400F04" w:rsidRPr="00506541" w:rsidRDefault="00400F04" w:rsidP="00400F04">
      <w:pPr>
        <w:pStyle w:val="ListParagraph"/>
        <w:numPr>
          <w:ilvl w:val="0"/>
          <w:numId w:val="14"/>
        </w:numPr>
        <w:spacing w:after="160" w:line="259" w:lineRule="auto"/>
        <w:jc w:val="both"/>
        <w:rPr>
          <w:rFonts w:ascii="Arial" w:hAnsi="Arial" w:cs="Arial"/>
        </w:rPr>
      </w:pPr>
      <w:r w:rsidRPr="00506541">
        <w:rPr>
          <w:rFonts w:ascii="Arial" w:hAnsi="Arial" w:cs="Arial"/>
        </w:rPr>
        <w:t>Average Rating</w:t>
      </w:r>
    </w:p>
    <w:p w14:paraId="0F75C30C" w14:textId="77777777" w:rsidR="00400F04" w:rsidRPr="00506541" w:rsidRDefault="00400F04" w:rsidP="00400F04">
      <w:pPr>
        <w:pStyle w:val="ListParagraph"/>
        <w:numPr>
          <w:ilvl w:val="0"/>
          <w:numId w:val="14"/>
        </w:numPr>
        <w:spacing w:after="160" w:line="259" w:lineRule="auto"/>
        <w:jc w:val="both"/>
        <w:rPr>
          <w:rFonts w:ascii="Arial" w:hAnsi="Arial" w:cs="Arial"/>
        </w:rPr>
      </w:pPr>
      <w:r w:rsidRPr="00506541">
        <w:rPr>
          <w:rFonts w:ascii="Arial" w:hAnsi="Arial" w:cs="Arial"/>
        </w:rPr>
        <w:t>Current Availability</w:t>
      </w:r>
    </w:p>
    <w:p w14:paraId="33C86CA4" w14:textId="325FDE4D" w:rsidR="00400F04" w:rsidRPr="00506541" w:rsidRDefault="00400F04" w:rsidP="00400F04">
      <w:pPr>
        <w:pStyle w:val="ListParagraph"/>
        <w:numPr>
          <w:ilvl w:val="0"/>
          <w:numId w:val="14"/>
        </w:numPr>
        <w:spacing w:after="160" w:line="259" w:lineRule="auto"/>
        <w:jc w:val="both"/>
        <w:rPr>
          <w:rFonts w:ascii="Arial" w:hAnsi="Arial" w:cs="Arial"/>
        </w:rPr>
      </w:pPr>
      <w:r w:rsidRPr="00506541">
        <w:rPr>
          <w:rFonts w:ascii="Arial" w:hAnsi="Arial" w:cs="Arial"/>
        </w:rPr>
        <w:t>Injured</w:t>
      </w:r>
    </w:p>
    <w:p w14:paraId="22E00CA9" w14:textId="39D1836E" w:rsidR="00095C17" w:rsidRPr="00506541" w:rsidRDefault="00095C17" w:rsidP="00095C17">
      <w:pPr>
        <w:spacing w:after="160" w:line="259" w:lineRule="auto"/>
        <w:jc w:val="both"/>
        <w:rPr>
          <w:rFonts w:ascii="Arial" w:hAnsi="Arial" w:cs="Arial"/>
        </w:rPr>
      </w:pPr>
    </w:p>
    <w:p w14:paraId="35ABD68C" w14:textId="1C528C8F" w:rsidR="00095C17" w:rsidRPr="00506541" w:rsidRDefault="00095C17" w:rsidP="00095C17">
      <w:pPr>
        <w:spacing w:after="160" w:line="259" w:lineRule="auto"/>
        <w:jc w:val="both"/>
        <w:rPr>
          <w:rFonts w:ascii="Arial" w:hAnsi="Arial" w:cs="Arial"/>
        </w:rPr>
      </w:pPr>
    </w:p>
    <w:p w14:paraId="25E6F94E" w14:textId="28F6F762" w:rsidR="00095C17" w:rsidRPr="00506541" w:rsidRDefault="00095C17" w:rsidP="00095C17">
      <w:pPr>
        <w:spacing w:after="160" w:line="259" w:lineRule="auto"/>
        <w:jc w:val="both"/>
        <w:rPr>
          <w:rFonts w:ascii="Arial" w:hAnsi="Arial" w:cs="Arial"/>
        </w:rPr>
      </w:pPr>
    </w:p>
    <w:p w14:paraId="257D4079" w14:textId="5FEDADF1" w:rsidR="00095C17" w:rsidRDefault="00095C17" w:rsidP="00095C17">
      <w:pPr>
        <w:spacing w:after="160" w:line="259" w:lineRule="auto"/>
        <w:jc w:val="both"/>
        <w:rPr>
          <w:rFonts w:ascii="Arial" w:hAnsi="Arial" w:cs="Arial"/>
        </w:rPr>
      </w:pPr>
    </w:p>
    <w:p w14:paraId="3C36CEBE" w14:textId="77777777" w:rsidR="00663BF5" w:rsidRPr="00506541" w:rsidRDefault="00663BF5" w:rsidP="00095C17">
      <w:pPr>
        <w:spacing w:after="160" w:line="259" w:lineRule="auto"/>
        <w:jc w:val="both"/>
        <w:rPr>
          <w:rFonts w:ascii="Arial" w:hAnsi="Arial" w:cs="Arial"/>
        </w:rPr>
      </w:pPr>
    </w:p>
    <w:p w14:paraId="3171CA64" w14:textId="77777777" w:rsidR="00095C17" w:rsidRPr="00506541" w:rsidRDefault="00095C17" w:rsidP="00095C17">
      <w:pPr>
        <w:spacing w:after="160" w:line="259" w:lineRule="auto"/>
        <w:jc w:val="both"/>
        <w:rPr>
          <w:rFonts w:ascii="Arial" w:hAnsi="Arial" w:cs="Arial"/>
        </w:rPr>
      </w:pPr>
    </w:p>
    <w:p w14:paraId="2AFC9BC8" w14:textId="77777777" w:rsidR="00400F04" w:rsidRPr="00506541" w:rsidRDefault="00400F04" w:rsidP="00400F04">
      <w:pPr>
        <w:jc w:val="both"/>
        <w:rPr>
          <w:rFonts w:ascii="Arial" w:hAnsi="Arial" w:cs="Arial"/>
        </w:rPr>
      </w:pPr>
      <w:r w:rsidRPr="00506541">
        <w:rPr>
          <w:rFonts w:ascii="Arial" w:hAnsi="Arial" w:cs="Arial"/>
        </w:rPr>
        <w:lastRenderedPageBreak/>
        <w:t>The application will also store information about the support staff (There could be multiple of each)</w:t>
      </w:r>
    </w:p>
    <w:p w14:paraId="37F11715" w14:textId="77777777" w:rsidR="00400F04" w:rsidRPr="00506541" w:rsidRDefault="00400F04" w:rsidP="00400F04">
      <w:pPr>
        <w:pStyle w:val="ListParagraph"/>
        <w:numPr>
          <w:ilvl w:val="0"/>
          <w:numId w:val="15"/>
        </w:numPr>
        <w:spacing w:after="160" w:line="259" w:lineRule="auto"/>
        <w:jc w:val="both"/>
        <w:rPr>
          <w:rFonts w:ascii="Arial" w:hAnsi="Arial" w:cs="Arial"/>
          <w:b/>
          <w:bCs/>
        </w:rPr>
      </w:pPr>
      <w:r w:rsidRPr="00506541">
        <w:rPr>
          <w:rFonts w:ascii="Arial" w:hAnsi="Arial" w:cs="Arial"/>
          <w:b/>
          <w:bCs/>
        </w:rPr>
        <w:t>Head Coach</w:t>
      </w:r>
    </w:p>
    <w:p w14:paraId="370F48C9"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Name</w:t>
      </w:r>
    </w:p>
    <w:p w14:paraId="60681DC9"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email</w:t>
      </w:r>
    </w:p>
    <w:p w14:paraId="154B8EE6"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Phone number</w:t>
      </w:r>
    </w:p>
    <w:p w14:paraId="0EB5D018" w14:textId="77777777" w:rsidR="00400F04" w:rsidRPr="00506541" w:rsidRDefault="00400F04" w:rsidP="00400F04">
      <w:pPr>
        <w:pStyle w:val="ListParagraph"/>
        <w:numPr>
          <w:ilvl w:val="0"/>
          <w:numId w:val="15"/>
        </w:numPr>
        <w:spacing w:after="160" w:line="259" w:lineRule="auto"/>
        <w:jc w:val="both"/>
        <w:rPr>
          <w:rFonts w:ascii="Arial" w:hAnsi="Arial" w:cs="Arial"/>
          <w:b/>
          <w:bCs/>
        </w:rPr>
      </w:pPr>
      <w:r w:rsidRPr="00506541">
        <w:rPr>
          <w:rFonts w:ascii="Arial" w:hAnsi="Arial" w:cs="Arial"/>
          <w:b/>
          <w:bCs/>
        </w:rPr>
        <w:t>Assistant Coach</w:t>
      </w:r>
    </w:p>
    <w:p w14:paraId="6FFCE795"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Name</w:t>
      </w:r>
    </w:p>
    <w:p w14:paraId="544D282D"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Email</w:t>
      </w:r>
    </w:p>
    <w:p w14:paraId="2F0B39AA"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Phone number</w:t>
      </w:r>
    </w:p>
    <w:p w14:paraId="5CAFF723"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Coaching Expertise</w:t>
      </w:r>
    </w:p>
    <w:p w14:paraId="65A8E563" w14:textId="77777777" w:rsidR="00400F04" w:rsidRPr="00506541" w:rsidRDefault="00400F04" w:rsidP="00400F04">
      <w:pPr>
        <w:pStyle w:val="ListParagraph"/>
        <w:numPr>
          <w:ilvl w:val="0"/>
          <w:numId w:val="15"/>
        </w:numPr>
        <w:spacing w:after="160" w:line="259" w:lineRule="auto"/>
        <w:jc w:val="both"/>
        <w:rPr>
          <w:rFonts w:ascii="Arial" w:hAnsi="Arial" w:cs="Arial"/>
          <w:b/>
          <w:bCs/>
        </w:rPr>
      </w:pPr>
      <w:r w:rsidRPr="00506541">
        <w:rPr>
          <w:rFonts w:ascii="Arial" w:hAnsi="Arial" w:cs="Arial"/>
          <w:b/>
          <w:bCs/>
        </w:rPr>
        <w:t>Physio</w:t>
      </w:r>
    </w:p>
    <w:p w14:paraId="1B74E17B"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Name</w:t>
      </w:r>
    </w:p>
    <w:p w14:paraId="6DFAEF57"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Email</w:t>
      </w:r>
    </w:p>
    <w:p w14:paraId="4EBCDDA2"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Phone number</w:t>
      </w:r>
    </w:p>
    <w:p w14:paraId="3E8F6199" w14:textId="77777777" w:rsidR="00400F04" w:rsidRPr="00506541" w:rsidRDefault="00400F04" w:rsidP="00400F04">
      <w:pPr>
        <w:pStyle w:val="ListParagraph"/>
        <w:numPr>
          <w:ilvl w:val="1"/>
          <w:numId w:val="15"/>
        </w:numPr>
        <w:spacing w:after="160" w:line="259" w:lineRule="auto"/>
        <w:jc w:val="both"/>
        <w:rPr>
          <w:rFonts w:ascii="Arial" w:hAnsi="Arial" w:cs="Arial"/>
        </w:rPr>
      </w:pPr>
      <w:r w:rsidRPr="00506541">
        <w:rPr>
          <w:rFonts w:ascii="Arial" w:hAnsi="Arial" w:cs="Arial"/>
        </w:rPr>
        <w:t>Physio Specialty</w:t>
      </w:r>
    </w:p>
    <w:p w14:paraId="1DA00AF1"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w:t>
      </w:r>
    </w:p>
    <w:p w14:paraId="1FD089A8" w14:textId="77777777" w:rsidR="00400F04" w:rsidRPr="00506541" w:rsidRDefault="00400F04" w:rsidP="00400F04">
      <w:pPr>
        <w:pStyle w:val="Heading2"/>
        <w:rPr>
          <w:rFonts w:ascii="Arial" w:eastAsia="Times New Roman" w:hAnsi="Arial" w:cs="Arial"/>
        </w:rPr>
      </w:pPr>
      <w:r w:rsidRPr="00506541">
        <w:rPr>
          <w:rFonts w:ascii="Arial" w:eastAsia="Times New Roman" w:hAnsi="Arial" w:cs="Arial"/>
        </w:rPr>
        <w:t>Client Brief 2: Music Shop</w:t>
      </w:r>
    </w:p>
    <w:p w14:paraId="1E3DBE29" w14:textId="77777777" w:rsidR="00400F04" w:rsidRPr="00506541" w:rsidRDefault="00400F04" w:rsidP="00400F04">
      <w:pPr>
        <w:jc w:val="both"/>
        <w:rPr>
          <w:rFonts w:ascii="Arial" w:hAnsi="Arial" w:cs="Arial"/>
        </w:rPr>
      </w:pPr>
      <w:r w:rsidRPr="00506541">
        <w:rPr>
          <w:rFonts w:ascii="Arial" w:eastAsia="Times New Roman" w:hAnsi="Arial" w:cs="Arial"/>
        </w:rPr>
        <w:t xml:space="preserve">You have been asked to build an application for a local music shop. The music shop mainly sells guitars, brass &amp; woodwind instruments, and other accessories, but also provides lessons which customers can book. Customers can only book a lesson for an instrument that the shop sells. The application will be used by the employees at the music shop whilst talking to customers either on the phone or in person. The application should then be able to produce an invoice for the customer to pay for the booking of lessons, or for purchase of products. The application should be able to show a list of bookings for a given day. The application should have a feature where a user can search for an instrument or accessory. The application should also produce a sales report, that shows the total sales from instruments and the total income from the lessons. </w:t>
      </w:r>
      <w:r w:rsidRPr="00506541">
        <w:rPr>
          <w:rFonts w:ascii="Arial" w:hAnsi="Arial" w:cs="Arial"/>
        </w:rPr>
        <w:t>Data should be stored in a text file.</w:t>
      </w:r>
    </w:p>
    <w:p w14:paraId="41B4F35A"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The system will need to store information about the </w:t>
      </w:r>
      <w:r w:rsidRPr="00506541">
        <w:rPr>
          <w:rFonts w:ascii="Arial" w:eastAsia="Times New Roman" w:hAnsi="Arial" w:cs="Arial"/>
          <w:b/>
          <w:bCs/>
        </w:rPr>
        <w:t>Instruments</w:t>
      </w:r>
    </w:p>
    <w:p w14:paraId="55E88FF9"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rPr>
      </w:pPr>
      <w:r w:rsidRPr="00506541">
        <w:rPr>
          <w:rFonts w:ascii="Arial" w:eastAsia="Times New Roman" w:hAnsi="Arial" w:cs="Arial"/>
        </w:rPr>
        <w:t>Instrument Name</w:t>
      </w:r>
    </w:p>
    <w:p w14:paraId="55E819D9"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rPr>
      </w:pPr>
      <w:r w:rsidRPr="00506541">
        <w:rPr>
          <w:rFonts w:ascii="Arial" w:eastAsia="Times New Roman" w:hAnsi="Arial" w:cs="Arial"/>
        </w:rPr>
        <w:t>Make</w:t>
      </w:r>
    </w:p>
    <w:p w14:paraId="4434843B"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rPr>
      </w:pPr>
      <w:r w:rsidRPr="00506541">
        <w:rPr>
          <w:rFonts w:ascii="Arial" w:eastAsia="Times New Roman" w:hAnsi="Arial" w:cs="Arial"/>
        </w:rPr>
        <w:t>Model</w:t>
      </w:r>
    </w:p>
    <w:p w14:paraId="2DC1A294"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rPr>
      </w:pPr>
      <w:r w:rsidRPr="00506541">
        <w:rPr>
          <w:rFonts w:ascii="Arial" w:eastAsia="Times New Roman" w:hAnsi="Arial" w:cs="Arial"/>
        </w:rPr>
        <w:t>Notes </w:t>
      </w:r>
    </w:p>
    <w:p w14:paraId="7886C4C1"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b/>
          <w:bCs/>
        </w:rPr>
        <w:t>Stringed Instruments</w:t>
      </w:r>
    </w:p>
    <w:p w14:paraId="65371AC5"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Number of strings</w:t>
      </w:r>
    </w:p>
    <w:p w14:paraId="0E0ADEBF"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Type (Acoustic, Electric, Bass etc)</w:t>
      </w:r>
    </w:p>
    <w:p w14:paraId="520FFD6F"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colour</w:t>
      </w:r>
    </w:p>
    <w:p w14:paraId="4A7A6011"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b/>
          <w:bCs/>
        </w:rPr>
        <w:t>Brass Instruments</w:t>
      </w:r>
    </w:p>
    <w:p w14:paraId="53C456B9"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Number of valves</w:t>
      </w:r>
    </w:p>
    <w:p w14:paraId="2E3FDC49"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Key B</w:t>
      </w:r>
      <w:r w:rsidRPr="00506541">
        <w:rPr>
          <w:rFonts w:ascii="Segoe UI Symbol" w:eastAsia="Times New Roman" w:hAnsi="Segoe UI Symbol" w:cs="Segoe UI Symbol"/>
        </w:rPr>
        <w:t>♭</w:t>
      </w:r>
      <w:r w:rsidRPr="00506541">
        <w:rPr>
          <w:rFonts w:ascii="Arial" w:eastAsia="Times New Roman" w:hAnsi="Arial" w:cs="Arial"/>
        </w:rPr>
        <w:t xml:space="preserve"> E</w:t>
      </w:r>
      <w:r w:rsidRPr="00506541">
        <w:rPr>
          <w:rFonts w:ascii="Segoe UI Symbol" w:eastAsia="Times New Roman" w:hAnsi="Segoe UI Symbol" w:cs="Segoe UI Symbol"/>
        </w:rPr>
        <w:t>♭</w:t>
      </w:r>
      <w:r w:rsidRPr="00506541">
        <w:rPr>
          <w:rFonts w:ascii="Arial" w:eastAsia="Times New Roman" w:hAnsi="Arial" w:cs="Arial"/>
        </w:rPr>
        <w:t xml:space="preserve"> etc</w:t>
      </w:r>
    </w:p>
    <w:p w14:paraId="62F2B7A1"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Material</w:t>
      </w:r>
    </w:p>
    <w:p w14:paraId="147B96E6"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Finish (Brass, Silver)</w:t>
      </w:r>
    </w:p>
    <w:p w14:paraId="6458AF3F" w14:textId="77777777" w:rsidR="00400F04" w:rsidRPr="00506541" w:rsidRDefault="00400F04" w:rsidP="00400F04">
      <w:pPr>
        <w:numPr>
          <w:ilvl w:val="0"/>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b/>
          <w:bCs/>
        </w:rPr>
        <w:t>Woodwind Instruments</w:t>
      </w:r>
    </w:p>
    <w:p w14:paraId="3947FED8"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Number of Keys</w:t>
      </w:r>
    </w:p>
    <w:p w14:paraId="1A088115"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Material</w:t>
      </w:r>
    </w:p>
    <w:p w14:paraId="534CC996" w14:textId="77777777" w:rsidR="00400F04" w:rsidRPr="00506541" w:rsidRDefault="00400F04" w:rsidP="00400F04">
      <w:pPr>
        <w:numPr>
          <w:ilvl w:val="1"/>
          <w:numId w:val="5"/>
        </w:numPr>
        <w:spacing w:before="100" w:beforeAutospacing="1" w:after="100" w:afterAutospacing="1"/>
        <w:jc w:val="both"/>
        <w:rPr>
          <w:rFonts w:ascii="Arial" w:eastAsia="Times New Roman" w:hAnsi="Arial" w:cs="Arial"/>
          <w:b/>
          <w:bCs/>
        </w:rPr>
      </w:pPr>
      <w:r w:rsidRPr="00506541">
        <w:rPr>
          <w:rFonts w:ascii="Arial" w:eastAsia="Times New Roman" w:hAnsi="Arial" w:cs="Arial"/>
        </w:rPr>
        <w:t>Key B</w:t>
      </w:r>
      <w:r w:rsidRPr="00506541">
        <w:rPr>
          <w:rFonts w:ascii="Segoe UI Symbol" w:eastAsia="Times New Roman" w:hAnsi="Segoe UI Symbol" w:cs="Segoe UI Symbol"/>
        </w:rPr>
        <w:t>♭</w:t>
      </w:r>
      <w:r w:rsidRPr="00506541">
        <w:rPr>
          <w:rFonts w:ascii="Arial" w:eastAsia="Times New Roman" w:hAnsi="Arial" w:cs="Arial"/>
        </w:rPr>
        <w:t xml:space="preserve"> E</w:t>
      </w:r>
      <w:r w:rsidRPr="00506541">
        <w:rPr>
          <w:rFonts w:ascii="Segoe UI Symbol" w:eastAsia="Times New Roman" w:hAnsi="Segoe UI Symbol" w:cs="Segoe UI Symbol"/>
        </w:rPr>
        <w:t>♭</w:t>
      </w:r>
      <w:r w:rsidRPr="00506541">
        <w:rPr>
          <w:rFonts w:ascii="Arial" w:eastAsia="Times New Roman" w:hAnsi="Arial" w:cs="Arial"/>
        </w:rPr>
        <w:t xml:space="preserve"> etc</w:t>
      </w:r>
    </w:p>
    <w:p w14:paraId="43DE59DB"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The system will need to store information about the </w:t>
      </w:r>
      <w:r w:rsidRPr="00506541">
        <w:rPr>
          <w:rFonts w:ascii="Arial" w:eastAsia="Times New Roman" w:hAnsi="Arial" w:cs="Arial"/>
          <w:b/>
          <w:bCs/>
        </w:rPr>
        <w:t>Customers</w:t>
      </w:r>
      <w:r w:rsidRPr="00506541">
        <w:rPr>
          <w:rFonts w:ascii="Arial" w:eastAsia="Times New Roman" w:hAnsi="Arial" w:cs="Arial"/>
        </w:rPr>
        <w:t>:</w:t>
      </w:r>
    </w:p>
    <w:p w14:paraId="442A02A5" w14:textId="77777777" w:rsidR="00400F04" w:rsidRPr="00506541" w:rsidRDefault="00400F04" w:rsidP="00400F04">
      <w:pPr>
        <w:numPr>
          <w:ilvl w:val="0"/>
          <w:numId w:val="6"/>
        </w:numPr>
        <w:spacing w:before="100" w:beforeAutospacing="1" w:after="100" w:afterAutospacing="1"/>
        <w:jc w:val="both"/>
        <w:rPr>
          <w:rFonts w:ascii="Arial" w:eastAsia="Times New Roman" w:hAnsi="Arial" w:cs="Arial"/>
        </w:rPr>
      </w:pPr>
      <w:r w:rsidRPr="00506541">
        <w:rPr>
          <w:rFonts w:ascii="Arial" w:eastAsia="Times New Roman" w:hAnsi="Arial" w:cs="Arial"/>
        </w:rPr>
        <w:lastRenderedPageBreak/>
        <w:t>Name</w:t>
      </w:r>
    </w:p>
    <w:p w14:paraId="1AB456D9" w14:textId="77777777" w:rsidR="00400F04" w:rsidRPr="00506541" w:rsidRDefault="00400F04" w:rsidP="00400F04">
      <w:pPr>
        <w:numPr>
          <w:ilvl w:val="0"/>
          <w:numId w:val="6"/>
        </w:numPr>
        <w:spacing w:before="100" w:beforeAutospacing="1" w:after="100" w:afterAutospacing="1"/>
        <w:jc w:val="both"/>
        <w:rPr>
          <w:rFonts w:ascii="Arial" w:eastAsia="Times New Roman" w:hAnsi="Arial" w:cs="Arial"/>
        </w:rPr>
      </w:pPr>
      <w:r w:rsidRPr="00506541">
        <w:rPr>
          <w:rFonts w:ascii="Arial" w:eastAsia="Times New Roman" w:hAnsi="Arial" w:cs="Arial"/>
        </w:rPr>
        <w:t>Address</w:t>
      </w:r>
    </w:p>
    <w:p w14:paraId="137493AF" w14:textId="77777777" w:rsidR="00400F04" w:rsidRPr="00506541" w:rsidRDefault="00400F04" w:rsidP="00400F04">
      <w:pPr>
        <w:numPr>
          <w:ilvl w:val="0"/>
          <w:numId w:val="6"/>
        </w:numPr>
        <w:spacing w:before="100" w:beforeAutospacing="1" w:after="100" w:afterAutospacing="1"/>
        <w:jc w:val="both"/>
        <w:rPr>
          <w:rFonts w:ascii="Arial" w:eastAsia="Times New Roman" w:hAnsi="Arial" w:cs="Arial"/>
        </w:rPr>
      </w:pPr>
      <w:r w:rsidRPr="00506541">
        <w:rPr>
          <w:rFonts w:ascii="Arial" w:eastAsia="Times New Roman" w:hAnsi="Arial" w:cs="Arial"/>
        </w:rPr>
        <w:t>Phone Number</w:t>
      </w:r>
    </w:p>
    <w:p w14:paraId="7A5253AC" w14:textId="77777777" w:rsidR="00400F04" w:rsidRPr="00506541" w:rsidRDefault="00400F04" w:rsidP="00400F04">
      <w:pPr>
        <w:numPr>
          <w:ilvl w:val="0"/>
          <w:numId w:val="6"/>
        </w:numPr>
        <w:spacing w:before="100" w:beforeAutospacing="1" w:after="100" w:afterAutospacing="1"/>
        <w:jc w:val="both"/>
        <w:rPr>
          <w:rFonts w:ascii="Arial" w:eastAsia="Times New Roman" w:hAnsi="Arial" w:cs="Arial"/>
        </w:rPr>
      </w:pPr>
      <w:r w:rsidRPr="00506541">
        <w:rPr>
          <w:rFonts w:ascii="Arial" w:eastAsia="Times New Roman" w:hAnsi="Arial" w:cs="Arial"/>
        </w:rPr>
        <w:t>Notes </w:t>
      </w:r>
    </w:p>
    <w:p w14:paraId="4360E90B"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The system will create </w:t>
      </w:r>
      <w:r w:rsidRPr="00506541">
        <w:rPr>
          <w:rFonts w:ascii="Arial" w:eastAsia="Times New Roman" w:hAnsi="Arial" w:cs="Arial"/>
          <w:b/>
          <w:bCs/>
        </w:rPr>
        <w:t>bookings for lessons</w:t>
      </w:r>
      <w:r w:rsidRPr="00506541">
        <w:rPr>
          <w:rFonts w:ascii="Arial" w:eastAsia="Times New Roman" w:hAnsi="Arial" w:cs="Arial"/>
        </w:rPr>
        <w:t>:</w:t>
      </w:r>
    </w:p>
    <w:p w14:paraId="77D912B3"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b/>
          <w:bCs/>
        </w:rPr>
      </w:pPr>
      <w:r w:rsidRPr="00506541">
        <w:rPr>
          <w:rFonts w:ascii="Arial" w:eastAsia="Times New Roman" w:hAnsi="Arial" w:cs="Arial"/>
          <w:b/>
          <w:bCs/>
        </w:rPr>
        <w:t>Instrument</w:t>
      </w:r>
    </w:p>
    <w:p w14:paraId="5DAF56B6"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b/>
          <w:bCs/>
        </w:rPr>
      </w:pPr>
      <w:r w:rsidRPr="00506541">
        <w:rPr>
          <w:rFonts w:ascii="Arial" w:eastAsia="Times New Roman" w:hAnsi="Arial" w:cs="Arial"/>
          <w:b/>
          <w:bCs/>
        </w:rPr>
        <w:t>Customer</w:t>
      </w:r>
    </w:p>
    <w:p w14:paraId="2A9E5D5C"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rPr>
      </w:pPr>
      <w:r w:rsidRPr="00506541">
        <w:rPr>
          <w:rFonts w:ascii="Arial" w:eastAsia="Times New Roman" w:hAnsi="Arial" w:cs="Arial"/>
        </w:rPr>
        <w:t>Lesson required (Beginner, Intermediate, Advanced)</w:t>
      </w:r>
    </w:p>
    <w:p w14:paraId="187052B7"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rPr>
      </w:pPr>
      <w:r w:rsidRPr="00506541">
        <w:rPr>
          <w:rFonts w:ascii="Arial" w:eastAsia="Times New Roman" w:hAnsi="Arial" w:cs="Arial"/>
        </w:rPr>
        <w:t>Date</w:t>
      </w:r>
    </w:p>
    <w:p w14:paraId="2821E41D"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rPr>
      </w:pPr>
      <w:r w:rsidRPr="00506541">
        <w:rPr>
          <w:rFonts w:ascii="Arial" w:eastAsia="Times New Roman" w:hAnsi="Arial" w:cs="Arial"/>
        </w:rPr>
        <w:t>Time</w:t>
      </w:r>
    </w:p>
    <w:p w14:paraId="3738F7C4"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rPr>
      </w:pPr>
      <w:r w:rsidRPr="00506541">
        <w:rPr>
          <w:rFonts w:ascii="Arial" w:eastAsia="Times New Roman" w:hAnsi="Arial" w:cs="Arial"/>
        </w:rPr>
        <w:t>Block booking (i.e. do they want a set of bookings e.g. for 5 weeks)</w:t>
      </w:r>
    </w:p>
    <w:p w14:paraId="1F85DBC5"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rPr>
      </w:pPr>
      <w:r w:rsidRPr="00506541">
        <w:rPr>
          <w:rFonts w:ascii="Arial" w:eastAsia="Times New Roman" w:hAnsi="Arial" w:cs="Arial"/>
        </w:rPr>
        <w:t>Quoted Price </w:t>
      </w:r>
    </w:p>
    <w:p w14:paraId="6D4CC591" w14:textId="77777777" w:rsidR="00400F04" w:rsidRPr="00506541" w:rsidRDefault="00400F04" w:rsidP="00400F04">
      <w:pPr>
        <w:numPr>
          <w:ilvl w:val="0"/>
          <w:numId w:val="7"/>
        </w:numPr>
        <w:spacing w:before="100" w:beforeAutospacing="1" w:after="100" w:afterAutospacing="1"/>
        <w:jc w:val="both"/>
        <w:rPr>
          <w:rFonts w:ascii="Arial" w:eastAsia="Times New Roman" w:hAnsi="Arial" w:cs="Arial"/>
        </w:rPr>
      </w:pPr>
      <w:r w:rsidRPr="00506541">
        <w:rPr>
          <w:rFonts w:ascii="Arial" w:eastAsia="Times New Roman" w:hAnsi="Arial" w:cs="Arial"/>
        </w:rPr>
        <w:t>Notes (for after the lesson)</w:t>
      </w:r>
    </w:p>
    <w:p w14:paraId="354443F0"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The system will also keep an inventory of </w:t>
      </w:r>
      <w:r w:rsidRPr="00506541">
        <w:rPr>
          <w:rFonts w:ascii="Arial" w:eastAsia="Times New Roman" w:hAnsi="Arial" w:cs="Arial"/>
          <w:b/>
          <w:bCs/>
        </w:rPr>
        <w:t>Accessories</w:t>
      </w:r>
      <w:r w:rsidRPr="00506541">
        <w:rPr>
          <w:rFonts w:ascii="Arial" w:eastAsia="Times New Roman" w:hAnsi="Arial" w:cs="Arial"/>
        </w:rPr>
        <w:t>:</w:t>
      </w:r>
    </w:p>
    <w:p w14:paraId="16EF1632" w14:textId="77777777" w:rsidR="00400F04" w:rsidRPr="00506541" w:rsidRDefault="00400F04" w:rsidP="00400F04">
      <w:pPr>
        <w:numPr>
          <w:ilvl w:val="0"/>
          <w:numId w:val="8"/>
        </w:numPr>
        <w:spacing w:before="100" w:beforeAutospacing="1" w:after="100" w:afterAutospacing="1"/>
        <w:jc w:val="both"/>
        <w:rPr>
          <w:rFonts w:ascii="Arial" w:eastAsia="Times New Roman" w:hAnsi="Arial" w:cs="Arial"/>
        </w:rPr>
      </w:pPr>
      <w:r w:rsidRPr="00506541">
        <w:rPr>
          <w:rFonts w:ascii="Arial" w:eastAsia="Times New Roman" w:hAnsi="Arial" w:cs="Arial"/>
        </w:rPr>
        <w:t>Accessory Name</w:t>
      </w:r>
    </w:p>
    <w:p w14:paraId="6D3344FE" w14:textId="77777777" w:rsidR="00400F04" w:rsidRPr="00506541" w:rsidRDefault="00400F04" w:rsidP="00400F04">
      <w:pPr>
        <w:numPr>
          <w:ilvl w:val="0"/>
          <w:numId w:val="8"/>
        </w:numPr>
        <w:spacing w:before="100" w:beforeAutospacing="1" w:after="100" w:afterAutospacing="1"/>
        <w:jc w:val="both"/>
        <w:rPr>
          <w:rFonts w:ascii="Arial" w:eastAsia="Times New Roman" w:hAnsi="Arial" w:cs="Arial"/>
        </w:rPr>
      </w:pPr>
      <w:r w:rsidRPr="00506541">
        <w:rPr>
          <w:rFonts w:ascii="Arial" w:eastAsia="Times New Roman" w:hAnsi="Arial" w:cs="Arial"/>
        </w:rPr>
        <w:t>Price</w:t>
      </w:r>
    </w:p>
    <w:p w14:paraId="62EAB364" w14:textId="77777777" w:rsidR="00400F04" w:rsidRPr="00506541" w:rsidRDefault="00400F04" w:rsidP="00400F04">
      <w:pPr>
        <w:numPr>
          <w:ilvl w:val="0"/>
          <w:numId w:val="8"/>
        </w:numPr>
        <w:spacing w:before="100" w:beforeAutospacing="1" w:after="100" w:afterAutospacing="1"/>
        <w:jc w:val="both"/>
        <w:rPr>
          <w:rFonts w:ascii="Arial" w:eastAsia="Times New Roman" w:hAnsi="Arial" w:cs="Arial"/>
        </w:rPr>
      </w:pPr>
      <w:r w:rsidRPr="00506541">
        <w:rPr>
          <w:rFonts w:ascii="Arial" w:eastAsia="Times New Roman" w:hAnsi="Arial" w:cs="Arial"/>
        </w:rPr>
        <w:t>Number in stock</w:t>
      </w:r>
    </w:p>
    <w:p w14:paraId="60F0EB8D" w14:textId="77777777" w:rsidR="00400F04" w:rsidRPr="00506541" w:rsidRDefault="00400F04" w:rsidP="00400F04">
      <w:pPr>
        <w:numPr>
          <w:ilvl w:val="0"/>
          <w:numId w:val="8"/>
        </w:num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Suitable for </w:t>
      </w:r>
      <w:r w:rsidRPr="00506541">
        <w:rPr>
          <w:rFonts w:ascii="Arial" w:eastAsia="Times New Roman" w:hAnsi="Arial" w:cs="Arial"/>
          <w:b/>
          <w:bCs/>
        </w:rPr>
        <w:t xml:space="preserve">Instruments </w:t>
      </w:r>
      <w:r w:rsidRPr="00506541">
        <w:rPr>
          <w:rFonts w:ascii="Arial" w:eastAsia="Times New Roman" w:hAnsi="Arial" w:cs="Arial"/>
        </w:rPr>
        <w:t>(a vector or array of instruments the accessory is suitable for)</w:t>
      </w:r>
    </w:p>
    <w:p w14:paraId="15897377" w14:textId="77777777" w:rsidR="00400F04" w:rsidRPr="00506541" w:rsidRDefault="00400F04" w:rsidP="00400F04">
      <w:pPr>
        <w:spacing w:before="100" w:beforeAutospacing="1" w:after="100" w:afterAutospacing="1"/>
        <w:jc w:val="both"/>
        <w:rPr>
          <w:rFonts w:ascii="Arial" w:eastAsia="Times New Roman" w:hAnsi="Arial" w:cs="Arial"/>
        </w:rPr>
      </w:pPr>
    </w:p>
    <w:p w14:paraId="551F5DA4" w14:textId="77777777" w:rsidR="00400F04" w:rsidRPr="00506541" w:rsidRDefault="00400F04" w:rsidP="00400F04">
      <w:pPr>
        <w:spacing w:before="100" w:beforeAutospacing="1" w:after="100" w:afterAutospacing="1"/>
        <w:jc w:val="both"/>
        <w:rPr>
          <w:rFonts w:ascii="Arial" w:eastAsia="Times New Roman" w:hAnsi="Arial" w:cs="Arial"/>
        </w:rPr>
      </w:pPr>
    </w:p>
    <w:p w14:paraId="2F584C5F" w14:textId="77777777" w:rsidR="00400F04" w:rsidRPr="00506541" w:rsidRDefault="00400F04" w:rsidP="00400F04">
      <w:pPr>
        <w:spacing w:before="100" w:beforeAutospacing="1" w:after="100" w:afterAutospacing="1"/>
        <w:jc w:val="both"/>
        <w:rPr>
          <w:rFonts w:ascii="Arial" w:eastAsia="Times New Roman" w:hAnsi="Arial" w:cs="Arial"/>
        </w:rPr>
      </w:pPr>
    </w:p>
    <w:p w14:paraId="6976B2A6" w14:textId="77777777" w:rsidR="00400F04" w:rsidRPr="00506541" w:rsidRDefault="00400F04" w:rsidP="00400F04">
      <w:pPr>
        <w:spacing w:before="100" w:beforeAutospacing="1" w:after="100" w:afterAutospacing="1"/>
        <w:jc w:val="both"/>
        <w:rPr>
          <w:rFonts w:ascii="Arial" w:eastAsia="Times New Roman" w:hAnsi="Arial" w:cs="Arial"/>
        </w:rPr>
      </w:pPr>
    </w:p>
    <w:p w14:paraId="09B077DA" w14:textId="77777777" w:rsidR="00400F04" w:rsidRPr="00506541" w:rsidRDefault="00400F04" w:rsidP="00400F04">
      <w:pPr>
        <w:spacing w:before="100" w:beforeAutospacing="1" w:after="100" w:afterAutospacing="1"/>
        <w:jc w:val="both"/>
        <w:rPr>
          <w:rFonts w:ascii="Arial" w:eastAsia="Times New Roman" w:hAnsi="Arial" w:cs="Arial"/>
        </w:rPr>
      </w:pPr>
    </w:p>
    <w:p w14:paraId="51F2AF1A" w14:textId="756E3F0F" w:rsidR="00400F04" w:rsidRPr="00506541" w:rsidRDefault="00400F04" w:rsidP="00400F04">
      <w:pPr>
        <w:spacing w:before="100" w:beforeAutospacing="1" w:after="100" w:afterAutospacing="1"/>
        <w:jc w:val="both"/>
        <w:rPr>
          <w:rFonts w:ascii="Arial" w:eastAsia="Times New Roman" w:hAnsi="Arial" w:cs="Arial"/>
        </w:rPr>
      </w:pPr>
    </w:p>
    <w:p w14:paraId="21760F66" w14:textId="493973BA" w:rsidR="00095C17" w:rsidRPr="00506541" w:rsidRDefault="00095C17" w:rsidP="00400F04">
      <w:pPr>
        <w:spacing w:before="100" w:beforeAutospacing="1" w:after="100" w:afterAutospacing="1"/>
        <w:jc w:val="both"/>
        <w:rPr>
          <w:rFonts w:ascii="Arial" w:eastAsia="Times New Roman" w:hAnsi="Arial" w:cs="Arial"/>
        </w:rPr>
      </w:pPr>
    </w:p>
    <w:p w14:paraId="3C197ED6" w14:textId="3923B088" w:rsidR="00095C17" w:rsidRPr="00506541" w:rsidRDefault="00095C17" w:rsidP="00400F04">
      <w:pPr>
        <w:spacing w:before="100" w:beforeAutospacing="1" w:after="100" w:afterAutospacing="1"/>
        <w:jc w:val="both"/>
        <w:rPr>
          <w:rFonts w:ascii="Arial" w:eastAsia="Times New Roman" w:hAnsi="Arial" w:cs="Arial"/>
        </w:rPr>
      </w:pPr>
    </w:p>
    <w:p w14:paraId="2938349D" w14:textId="6C473164" w:rsidR="00095C17" w:rsidRPr="00506541" w:rsidRDefault="00095C17" w:rsidP="00400F04">
      <w:pPr>
        <w:spacing w:before="100" w:beforeAutospacing="1" w:after="100" w:afterAutospacing="1"/>
        <w:jc w:val="both"/>
        <w:rPr>
          <w:rFonts w:ascii="Arial" w:eastAsia="Times New Roman" w:hAnsi="Arial" w:cs="Arial"/>
        </w:rPr>
      </w:pPr>
    </w:p>
    <w:p w14:paraId="023EB8AD" w14:textId="3B3F7554" w:rsidR="00095C17" w:rsidRPr="00506541" w:rsidRDefault="00095C17" w:rsidP="00400F04">
      <w:pPr>
        <w:spacing w:before="100" w:beforeAutospacing="1" w:after="100" w:afterAutospacing="1"/>
        <w:jc w:val="both"/>
        <w:rPr>
          <w:rFonts w:ascii="Arial" w:eastAsia="Times New Roman" w:hAnsi="Arial" w:cs="Arial"/>
        </w:rPr>
      </w:pPr>
    </w:p>
    <w:p w14:paraId="0C84DF01" w14:textId="606BD86B" w:rsidR="00095C17" w:rsidRPr="00506541" w:rsidRDefault="00095C17" w:rsidP="00400F04">
      <w:pPr>
        <w:spacing w:before="100" w:beforeAutospacing="1" w:after="100" w:afterAutospacing="1"/>
        <w:jc w:val="both"/>
        <w:rPr>
          <w:rFonts w:ascii="Arial" w:eastAsia="Times New Roman" w:hAnsi="Arial" w:cs="Arial"/>
        </w:rPr>
      </w:pPr>
    </w:p>
    <w:p w14:paraId="245A5D69" w14:textId="39BE4522" w:rsidR="00095C17" w:rsidRPr="00506541" w:rsidRDefault="00095C17" w:rsidP="00400F04">
      <w:pPr>
        <w:spacing w:before="100" w:beforeAutospacing="1" w:after="100" w:afterAutospacing="1"/>
        <w:jc w:val="both"/>
        <w:rPr>
          <w:rFonts w:ascii="Arial" w:eastAsia="Times New Roman" w:hAnsi="Arial" w:cs="Arial"/>
        </w:rPr>
      </w:pPr>
    </w:p>
    <w:p w14:paraId="536F07D6" w14:textId="658C7874" w:rsidR="00095C17" w:rsidRPr="00506541" w:rsidRDefault="00095C17" w:rsidP="00400F04">
      <w:pPr>
        <w:spacing w:before="100" w:beforeAutospacing="1" w:after="100" w:afterAutospacing="1"/>
        <w:jc w:val="both"/>
        <w:rPr>
          <w:rFonts w:ascii="Arial" w:eastAsia="Times New Roman" w:hAnsi="Arial" w:cs="Arial"/>
        </w:rPr>
      </w:pPr>
    </w:p>
    <w:p w14:paraId="58F5E091" w14:textId="15A99A4A" w:rsidR="00095C17" w:rsidRDefault="00095C17" w:rsidP="00400F04">
      <w:pPr>
        <w:spacing w:before="100" w:beforeAutospacing="1" w:after="100" w:afterAutospacing="1"/>
        <w:jc w:val="both"/>
        <w:rPr>
          <w:rFonts w:ascii="Arial" w:eastAsia="Times New Roman" w:hAnsi="Arial" w:cs="Arial"/>
        </w:rPr>
      </w:pPr>
    </w:p>
    <w:p w14:paraId="2690B684" w14:textId="18B6B12F" w:rsidR="00AA066C" w:rsidRDefault="00AA066C" w:rsidP="00400F04">
      <w:pPr>
        <w:spacing w:before="100" w:beforeAutospacing="1" w:after="100" w:afterAutospacing="1"/>
        <w:jc w:val="both"/>
        <w:rPr>
          <w:rFonts w:ascii="Arial" w:eastAsia="Times New Roman" w:hAnsi="Arial" w:cs="Arial"/>
        </w:rPr>
      </w:pPr>
    </w:p>
    <w:p w14:paraId="33B819A3" w14:textId="77777777" w:rsidR="00AA066C" w:rsidRPr="00506541" w:rsidRDefault="00AA066C" w:rsidP="00400F04">
      <w:pPr>
        <w:spacing w:before="100" w:beforeAutospacing="1" w:after="100" w:afterAutospacing="1"/>
        <w:jc w:val="both"/>
        <w:rPr>
          <w:rFonts w:ascii="Arial" w:eastAsia="Times New Roman" w:hAnsi="Arial" w:cs="Arial"/>
        </w:rPr>
      </w:pPr>
    </w:p>
    <w:p w14:paraId="6634482B" w14:textId="77777777" w:rsidR="00400F04" w:rsidRPr="00506541" w:rsidRDefault="00400F04" w:rsidP="00400F04">
      <w:pPr>
        <w:textAlignment w:val="baseline"/>
        <w:rPr>
          <w:rFonts w:ascii="Arial" w:eastAsia="Times New Roman" w:hAnsi="Arial" w:cs="Arial"/>
          <w:color w:val="2F5496"/>
          <w:sz w:val="18"/>
          <w:szCs w:val="18"/>
          <w:lang w:eastAsia="en-GB"/>
        </w:rPr>
      </w:pPr>
      <w:r w:rsidRPr="00506541">
        <w:rPr>
          <w:rFonts w:ascii="Arial" w:eastAsia="Times New Roman" w:hAnsi="Arial" w:cs="Arial"/>
          <w:color w:val="2F5496"/>
          <w:sz w:val="32"/>
          <w:szCs w:val="32"/>
          <w:lang w:eastAsia="en-GB"/>
        </w:rPr>
        <w:lastRenderedPageBreak/>
        <w:t>Client brief 3: Restaurant Take-away system: </w:t>
      </w:r>
    </w:p>
    <w:p w14:paraId="7EC17DA6" w14:textId="77777777" w:rsidR="00400F04" w:rsidRPr="00506541" w:rsidRDefault="00400F04" w:rsidP="00400F04">
      <w:pPr>
        <w:textAlignment w:val="baseline"/>
        <w:rPr>
          <w:rFonts w:ascii="Arial" w:eastAsia="Times New Roman" w:hAnsi="Arial" w:cs="Arial"/>
          <w:sz w:val="18"/>
          <w:szCs w:val="18"/>
          <w:lang w:eastAsia="en-GB"/>
        </w:rPr>
      </w:pPr>
      <w:r w:rsidRPr="00506541">
        <w:rPr>
          <w:rFonts w:ascii="Arial" w:eastAsia="Times New Roman" w:hAnsi="Arial" w:cs="Arial"/>
          <w:lang w:eastAsia="en-GB"/>
        </w:rPr>
        <w:t> </w:t>
      </w:r>
    </w:p>
    <w:p w14:paraId="5FFE35F3" w14:textId="77777777" w:rsidR="00400F04" w:rsidRPr="00506541" w:rsidRDefault="00400F04" w:rsidP="00400F04">
      <w:pPr>
        <w:textAlignment w:val="baseline"/>
        <w:rPr>
          <w:rFonts w:ascii="Arial" w:eastAsia="Times New Roman" w:hAnsi="Arial" w:cs="Arial"/>
          <w:sz w:val="18"/>
          <w:szCs w:val="18"/>
          <w:lang w:eastAsia="en-GB"/>
        </w:rPr>
      </w:pPr>
      <w:r w:rsidRPr="00506541">
        <w:rPr>
          <w:rFonts w:ascii="Arial" w:eastAsia="Times New Roman" w:hAnsi="Arial" w:cs="Arial"/>
          <w:lang w:eastAsia="en-GB"/>
        </w:rPr>
        <w:t>You have been given an opportunity to build a system for your friend who is setting-up a restaurant in Treforest.  The restaurant currently offers only take-away orders that could either be collected in-person or to be delivered within a 1-mile radius.  There is an upper limit set by the owner of the restaurant for the take-away orders that can be booked per day.  The restaurant offers two types of cuisines (for e.g.  Italian and Chinese).  The application should be able to generate a report of the following: </w:t>
      </w:r>
    </w:p>
    <w:p w14:paraId="366893CE" w14:textId="77777777" w:rsidR="00400F04" w:rsidRPr="00506541" w:rsidRDefault="00400F04" w:rsidP="00400F04">
      <w:pPr>
        <w:numPr>
          <w:ilvl w:val="0"/>
          <w:numId w:val="16"/>
        </w:numPr>
        <w:ind w:left="1080" w:firstLine="0"/>
        <w:textAlignment w:val="baseline"/>
        <w:rPr>
          <w:rFonts w:ascii="Arial" w:eastAsia="Times New Roman" w:hAnsi="Arial" w:cs="Arial"/>
          <w:lang w:eastAsia="en-GB"/>
        </w:rPr>
      </w:pPr>
      <w:r w:rsidRPr="00506541">
        <w:rPr>
          <w:rFonts w:ascii="Arial" w:eastAsia="Times New Roman" w:hAnsi="Arial" w:cs="Arial"/>
          <w:lang w:eastAsia="en-GB"/>
        </w:rPr>
        <w:t>Total no of orders that have been booked. </w:t>
      </w:r>
    </w:p>
    <w:p w14:paraId="64FB0838" w14:textId="77777777" w:rsidR="00400F04" w:rsidRPr="00506541" w:rsidRDefault="00400F04" w:rsidP="00400F04">
      <w:pPr>
        <w:numPr>
          <w:ilvl w:val="0"/>
          <w:numId w:val="17"/>
        </w:numPr>
        <w:ind w:left="1080" w:firstLine="0"/>
        <w:textAlignment w:val="baseline"/>
        <w:rPr>
          <w:rFonts w:ascii="Arial" w:eastAsia="Times New Roman" w:hAnsi="Arial" w:cs="Arial"/>
          <w:lang w:eastAsia="en-GB"/>
        </w:rPr>
      </w:pPr>
      <w:r w:rsidRPr="00506541">
        <w:rPr>
          <w:rFonts w:ascii="Arial" w:eastAsia="Times New Roman" w:hAnsi="Arial" w:cs="Arial"/>
          <w:lang w:eastAsia="en-GB"/>
        </w:rPr>
        <w:t>Total income for the day. </w:t>
      </w:r>
    </w:p>
    <w:p w14:paraId="0D774A00" w14:textId="77777777" w:rsidR="00400F04" w:rsidRPr="00506541" w:rsidRDefault="00400F04" w:rsidP="00400F04">
      <w:pPr>
        <w:numPr>
          <w:ilvl w:val="0"/>
          <w:numId w:val="18"/>
        </w:numPr>
        <w:ind w:left="1080" w:firstLine="0"/>
        <w:textAlignment w:val="baseline"/>
        <w:rPr>
          <w:rFonts w:ascii="Arial" w:eastAsia="Times New Roman" w:hAnsi="Arial" w:cs="Arial"/>
          <w:lang w:eastAsia="en-GB"/>
        </w:rPr>
      </w:pPr>
      <w:r w:rsidRPr="00506541">
        <w:rPr>
          <w:rFonts w:ascii="Arial" w:eastAsia="Times New Roman" w:hAnsi="Arial" w:cs="Arial"/>
          <w:lang w:eastAsia="en-GB"/>
        </w:rPr>
        <w:t>Most popular cuisine. </w:t>
      </w:r>
    </w:p>
    <w:p w14:paraId="345EACEE" w14:textId="77777777" w:rsidR="00400F04" w:rsidRPr="00506541" w:rsidRDefault="00400F04" w:rsidP="00400F04">
      <w:pPr>
        <w:numPr>
          <w:ilvl w:val="0"/>
          <w:numId w:val="19"/>
        </w:numPr>
        <w:ind w:left="1080" w:firstLine="0"/>
        <w:textAlignment w:val="baseline"/>
        <w:rPr>
          <w:rFonts w:ascii="Arial" w:eastAsia="Times New Roman" w:hAnsi="Arial" w:cs="Arial"/>
          <w:lang w:eastAsia="en-GB"/>
        </w:rPr>
      </w:pPr>
      <w:r w:rsidRPr="00506541">
        <w:rPr>
          <w:rFonts w:ascii="Arial" w:eastAsia="Times New Roman" w:hAnsi="Arial" w:cs="Arial"/>
          <w:lang w:eastAsia="en-GB"/>
        </w:rPr>
        <w:t>Most popular item from the menu. </w:t>
      </w:r>
    </w:p>
    <w:p w14:paraId="2F1CF284" w14:textId="77777777" w:rsidR="00400F04" w:rsidRPr="00506541" w:rsidRDefault="00400F04" w:rsidP="00400F04">
      <w:pPr>
        <w:numPr>
          <w:ilvl w:val="0"/>
          <w:numId w:val="20"/>
        </w:numPr>
        <w:ind w:left="1080" w:firstLine="0"/>
        <w:textAlignment w:val="baseline"/>
        <w:rPr>
          <w:rFonts w:ascii="Arial" w:eastAsia="Times New Roman" w:hAnsi="Arial" w:cs="Arial"/>
          <w:lang w:eastAsia="en-GB"/>
        </w:rPr>
      </w:pPr>
      <w:r w:rsidRPr="00506541">
        <w:rPr>
          <w:rFonts w:ascii="Arial" w:eastAsia="Times New Roman" w:hAnsi="Arial" w:cs="Arial"/>
          <w:lang w:eastAsia="en-GB"/>
        </w:rPr>
        <w:t>Loyal customers </w:t>
      </w:r>
    </w:p>
    <w:p w14:paraId="04907372" w14:textId="77777777" w:rsidR="00400F04" w:rsidRPr="00506541" w:rsidRDefault="00400F04" w:rsidP="00400F04">
      <w:pPr>
        <w:textAlignment w:val="baseline"/>
        <w:rPr>
          <w:rFonts w:ascii="Arial" w:eastAsia="Times New Roman" w:hAnsi="Arial" w:cs="Arial"/>
          <w:sz w:val="18"/>
          <w:szCs w:val="18"/>
          <w:lang w:eastAsia="en-GB"/>
        </w:rPr>
      </w:pPr>
      <w:r w:rsidRPr="00506541">
        <w:rPr>
          <w:rFonts w:ascii="Arial" w:eastAsia="Times New Roman" w:hAnsi="Arial" w:cs="Arial"/>
          <w:lang w:eastAsia="en-GB"/>
        </w:rPr>
        <w:t>The application will store information about the restaurant staff: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4"/>
        <w:gridCol w:w="2254"/>
        <w:gridCol w:w="2254"/>
        <w:gridCol w:w="2254"/>
      </w:tblGrid>
      <w:tr w:rsidR="00400F04" w:rsidRPr="00506541" w14:paraId="2675FCCF" w14:textId="77777777" w:rsidTr="008C3DA4">
        <w:tc>
          <w:tcPr>
            <w:tcW w:w="2325" w:type="dxa"/>
            <w:tcBorders>
              <w:top w:val="nil"/>
              <w:left w:val="nil"/>
              <w:bottom w:val="nil"/>
              <w:right w:val="nil"/>
            </w:tcBorders>
            <w:shd w:val="clear" w:color="auto" w:fill="auto"/>
            <w:hideMark/>
          </w:tcPr>
          <w:p w14:paraId="34A98673" w14:textId="77777777" w:rsidR="00400F04" w:rsidRPr="00506541" w:rsidRDefault="00400F04" w:rsidP="008C3DA4">
            <w:pPr>
              <w:textAlignment w:val="baseline"/>
              <w:rPr>
                <w:rFonts w:ascii="Arial" w:eastAsia="Times New Roman" w:hAnsi="Arial" w:cs="Arial"/>
                <w:lang w:eastAsia="en-GB"/>
              </w:rPr>
            </w:pPr>
            <w:r w:rsidRPr="00506541">
              <w:rPr>
                <w:rFonts w:ascii="Arial" w:eastAsia="Times New Roman" w:hAnsi="Arial" w:cs="Arial"/>
                <w:b/>
                <w:bCs/>
                <w:lang w:eastAsia="en-GB"/>
              </w:rPr>
              <w:t>Chef</w:t>
            </w:r>
            <w:r w:rsidRPr="00506541">
              <w:rPr>
                <w:rFonts w:ascii="Arial" w:eastAsia="Times New Roman" w:hAnsi="Arial" w:cs="Arial"/>
                <w:lang w:eastAsia="en-GB"/>
              </w:rPr>
              <w:t> </w:t>
            </w:r>
          </w:p>
          <w:p w14:paraId="6697BFCB" w14:textId="77777777" w:rsidR="00400F04" w:rsidRPr="00506541" w:rsidRDefault="00400F04" w:rsidP="00400F04">
            <w:pPr>
              <w:pStyle w:val="ListParagraph"/>
              <w:numPr>
                <w:ilvl w:val="0"/>
                <w:numId w:val="21"/>
              </w:numPr>
              <w:jc w:val="both"/>
              <w:textAlignment w:val="baseline"/>
              <w:rPr>
                <w:rFonts w:ascii="Arial" w:eastAsia="Times New Roman" w:hAnsi="Arial" w:cs="Arial"/>
                <w:lang w:eastAsia="en-GB"/>
              </w:rPr>
            </w:pPr>
            <w:r w:rsidRPr="00506541">
              <w:rPr>
                <w:rFonts w:ascii="Arial" w:eastAsia="Times New Roman" w:hAnsi="Arial" w:cs="Arial"/>
                <w:lang w:eastAsia="en-GB"/>
              </w:rPr>
              <w:t>Name </w:t>
            </w:r>
          </w:p>
          <w:p w14:paraId="66A5BCAA" w14:textId="77777777" w:rsidR="00400F04" w:rsidRPr="00506541" w:rsidRDefault="00400F04" w:rsidP="00400F04">
            <w:pPr>
              <w:pStyle w:val="ListParagraph"/>
              <w:numPr>
                <w:ilvl w:val="0"/>
                <w:numId w:val="21"/>
              </w:numPr>
              <w:jc w:val="both"/>
              <w:textAlignment w:val="baseline"/>
              <w:rPr>
                <w:rFonts w:ascii="Arial" w:eastAsia="Times New Roman" w:hAnsi="Arial" w:cs="Arial"/>
                <w:lang w:eastAsia="en-GB"/>
              </w:rPr>
            </w:pPr>
            <w:r w:rsidRPr="00506541">
              <w:rPr>
                <w:rFonts w:ascii="Arial" w:eastAsia="Times New Roman" w:hAnsi="Arial" w:cs="Arial"/>
                <w:lang w:eastAsia="en-GB"/>
              </w:rPr>
              <w:t>Address </w:t>
            </w:r>
          </w:p>
          <w:p w14:paraId="7F43B180" w14:textId="77777777" w:rsidR="00400F04" w:rsidRPr="00506541" w:rsidRDefault="00400F04" w:rsidP="00400F04">
            <w:pPr>
              <w:pStyle w:val="ListParagraph"/>
              <w:numPr>
                <w:ilvl w:val="0"/>
                <w:numId w:val="21"/>
              </w:numPr>
              <w:jc w:val="both"/>
              <w:textAlignment w:val="baseline"/>
              <w:rPr>
                <w:rFonts w:ascii="Arial" w:eastAsia="Times New Roman" w:hAnsi="Arial" w:cs="Arial"/>
                <w:lang w:eastAsia="en-GB"/>
              </w:rPr>
            </w:pPr>
            <w:r w:rsidRPr="00506541">
              <w:rPr>
                <w:rFonts w:ascii="Arial" w:eastAsia="Times New Roman" w:hAnsi="Arial" w:cs="Arial"/>
                <w:lang w:eastAsia="en-GB"/>
              </w:rPr>
              <w:t>Phone Number </w:t>
            </w:r>
          </w:p>
          <w:p w14:paraId="62FD8358" w14:textId="77777777" w:rsidR="00400F04" w:rsidRPr="00506541" w:rsidRDefault="00400F04" w:rsidP="00400F04">
            <w:pPr>
              <w:pStyle w:val="ListParagraph"/>
              <w:numPr>
                <w:ilvl w:val="0"/>
                <w:numId w:val="21"/>
              </w:numPr>
              <w:jc w:val="both"/>
              <w:textAlignment w:val="baseline"/>
              <w:rPr>
                <w:rFonts w:ascii="Arial" w:eastAsia="Times New Roman" w:hAnsi="Arial" w:cs="Arial"/>
                <w:lang w:eastAsia="en-GB"/>
              </w:rPr>
            </w:pPr>
            <w:r w:rsidRPr="00506541">
              <w:rPr>
                <w:rFonts w:ascii="Arial" w:eastAsia="Times New Roman" w:hAnsi="Arial" w:cs="Arial"/>
                <w:lang w:eastAsia="en-GB"/>
              </w:rPr>
              <w:t>Cuisine specialist </w:t>
            </w:r>
          </w:p>
          <w:p w14:paraId="32A4ACF3" w14:textId="77777777" w:rsidR="00400F04" w:rsidRPr="00506541" w:rsidRDefault="00400F04" w:rsidP="008C3DA4">
            <w:pPr>
              <w:pStyle w:val="ListParagraph"/>
              <w:jc w:val="both"/>
              <w:textAlignment w:val="baseline"/>
              <w:rPr>
                <w:rFonts w:ascii="Arial" w:eastAsia="Times New Roman" w:hAnsi="Arial" w:cs="Arial"/>
                <w:lang w:eastAsia="en-GB"/>
              </w:rPr>
            </w:pPr>
          </w:p>
        </w:tc>
        <w:tc>
          <w:tcPr>
            <w:tcW w:w="2325" w:type="dxa"/>
            <w:tcBorders>
              <w:top w:val="nil"/>
              <w:left w:val="nil"/>
              <w:bottom w:val="nil"/>
              <w:right w:val="nil"/>
            </w:tcBorders>
            <w:shd w:val="clear" w:color="auto" w:fill="auto"/>
            <w:hideMark/>
          </w:tcPr>
          <w:p w14:paraId="728BA1EB" w14:textId="77777777" w:rsidR="00400F04" w:rsidRPr="00506541" w:rsidRDefault="00400F04" w:rsidP="008C3DA4">
            <w:pPr>
              <w:textAlignment w:val="baseline"/>
              <w:rPr>
                <w:rFonts w:ascii="Arial" w:eastAsia="Times New Roman" w:hAnsi="Arial" w:cs="Arial"/>
                <w:lang w:eastAsia="en-GB"/>
              </w:rPr>
            </w:pPr>
            <w:r w:rsidRPr="00506541">
              <w:rPr>
                <w:rFonts w:ascii="Arial" w:eastAsia="Times New Roman" w:hAnsi="Arial" w:cs="Arial"/>
                <w:b/>
                <w:bCs/>
                <w:lang w:eastAsia="en-GB"/>
              </w:rPr>
              <w:t>Delivery Staff</w:t>
            </w:r>
            <w:r w:rsidRPr="00506541">
              <w:rPr>
                <w:rFonts w:ascii="Arial" w:eastAsia="Times New Roman" w:hAnsi="Arial" w:cs="Arial"/>
                <w:lang w:eastAsia="en-GB"/>
              </w:rPr>
              <w:t> </w:t>
            </w:r>
          </w:p>
          <w:p w14:paraId="71CFA4B0" w14:textId="77777777" w:rsidR="00400F04" w:rsidRPr="00506541" w:rsidRDefault="00400F04" w:rsidP="00400F04">
            <w:pPr>
              <w:pStyle w:val="ListParagraph"/>
              <w:numPr>
                <w:ilvl w:val="0"/>
                <w:numId w:val="22"/>
              </w:numPr>
              <w:jc w:val="both"/>
              <w:textAlignment w:val="baseline"/>
              <w:rPr>
                <w:rFonts w:ascii="Arial" w:eastAsia="Times New Roman" w:hAnsi="Arial" w:cs="Arial"/>
                <w:lang w:eastAsia="en-GB"/>
              </w:rPr>
            </w:pPr>
            <w:r w:rsidRPr="00506541">
              <w:rPr>
                <w:rFonts w:ascii="Arial" w:eastAsia="Times New Roman" w:hAnsi="Arial" w:cs="Arial"/>
                <w:lang w:eastAsia="en-GB"/>
              </w:rPr>
              <w:t>Name </w:t>
            </w:r>
          </w:p>
          <w:p w14:paraId="45EDD891" w14:textId="77777777" w:rsidR="00400F04" w:rsidRPr="00506541" w:rsidRDefault="00400F04" w:rsidP="00400F04">
            <w:pPr>
              <w:pStyle w:val="ListParagraph"/>
              <w:numPr>
                <w:ilvl w:val="0"/>
                <w:numId w:val="22"/>
              </w:numPr>
              <w:jc w:val="both"/>
              <w:textAlignment w:val="baseline"/>
              <w:rPr>
                <w:rFonts w:ascii="Arial" w:eastAsia="Times New Roman" w:hAnsi="Arial" w:cs="Arial"/>
                <w:lang w:eastAsia="en-GB"/>
              </w:rPr>
            </w:pPr>
            <w:r w:rsidRPr="00506541">
              <w:rPr>
                <w:rFonts w:ascii="Arial" w:eastAsia="Times New Roman" w:hAnsi="Arial" w:cs="Arial"/>
                <w:lang w:eastAsia="en-GB"/>
              </w:rPr>
              <w:t>Address </w:t>
            </w:r>
          </w:p>
          <w:p w14:paraId="509A0A6B" w14:textId="77777777" w:rsidR="00400F04" w:rsidRPr="00506541" w:rsidRDefault="00400F04" w:rsidP="00400F04">
            <w:pPr>
              <w:pStyle w:val="ListParagraph"/>
              <w:numPr>
                <w:ilvl w:val="0"/>
                <w:numId w:val="22"/>
              </w:numPr>
              <w:jc w:val="both"/>
              <w:textAlignment w:val="baseline"/>
              <w:rPr>
                <w:rFonts w:ascii="Arial" w:eastAsia="Times New Roman" w:hAnsi="Arial" w:cs="Arial"/>
                <w:lang w:eastAsia="en-GB"/>
              </w:rPr>
            </w:pPr>
            <w:r w:rsidRPr="00506541">
              <w:rPr>
                <w:rFonts w:ascii="Arial" w:eastAsia="Times New Roman" w:hAnsi="Arial" w:cs="Arial"/>
                <w:lang w:eastAsia="en-GB"/>
              </w:rPr>
              <w:t>Phone Number </w:t>
            </w:r>
          </w:p>
          <w:p w14:paraId="408E793F" w14:textId="77777777" w:rsidR="00400F04" w:rsidRPr="00506541" w:rsidRDefault="00400F04" w:rsidP="008C3DA4">
            <w:pPr>
              <w:jc w:val="both"/>
              <w:textAlignment w:val="baseline"/>
              <w:rPr>
                <w:rFonts w:ascii="Arial" w:eastAsia="Times New Roman" w:hAnsi="Arial" w:cs="Arial"/>
                <w:lang w:eastAsia="en-GB"/>
              </w:rPr>
            </w:pPr>
            <w:r w:rsidRPr="00506541">
              <w:rPr>
                <w:rFonts w:ascii="Arial" w:eastAsia="Times New Roman" w:hAnsi="Arial" w:cs="Arial"/>
                <w:lang w:eastAsia="en-GB"/>
              </w:rPr>
              <w:t> </w:t>
            </w:r>
          </w:p>
        </w:tc>
        <w:tc>
          <w:tcPr>
            <w:tcW w:w="2325" w:type="dxa"/>
            <w:tcBorders>
              <w:top w:val="nil"/>
              <w:left w:val="nil"/>
              <w:bottom w:val="nil"/>
              <w:right w:val="nil"/>
            </w:tcBorders>
            <w:shd w:val="clear" w:color="auto" w:fill="auto"/>
            <w:hideMark/>
          </w:tcPr>
          <w:p w14:paraId="34CE3F94" w14:textId="77777777" w:rsidR="00400F04" w:rsidRPr="00506541" w:rsidRDefault="00400F04" w:rsidP="008C3DA4">
            <w:pPr>
              <w:textAlignment w:val="baseline"/>
              <w:rPr>
                <w:rFonts w:ascii="Arial" w:eastAsia="Times New Roman" w:hAnsi="Arial" w:cs="Arial"/>
                <w:lang w:eastAsia="en-GB"/>
              </w:rPr>
            </w:pPr>
            <w:r w:rsidRPr="00506541">
              <w:rPr>
                <w:rFonts w:ascii="Arial" w:eastAsia="Times New Roman" w:hAnsi="Arial" w:cs="Arial"/>
                <w:b/>
                <w:bCs/>
                <w:lang w:eastAsia="en-GB"/>
              </w:rPr>
              <w:t>Manager</w:t>
            </w:r>
            <w:r w:rsidRPr="00506541">
              <w:rPr>
                <w:rFonts w:ascii="Arial" w:eastAsia="Times New Roman" w:hAnsi="Arial" w:cs="Arial"/>
                <w:lang w:eastAsia="en-GB"/>
              </w:rPr>
              <w:t> </w:t>
            </w:r>
          </w:p>
          <w:p w14:paraId="6769D480" w14:textId="77777777" w:rsidR="00400F04" w:rsidRPr="00506541" w:rsidRDefault="00400F04" w:rsidP="00400F04">
            <w:pPr>
              <w:pStyle w:val="ListParagraph"/>
              <w:numPr>
                <w:ilvl w:val="0"/>
                <w:numId w:val="23"/>
              </w:numPr>
              <w:jc w:val="both"/>
              <w:textAlignment w:val="baseline"/>
              <w:rPr>
                <w:rFonts w:ascii="Arial" w:eastAsia="Times New Roman" w:hAnsi="Arial" w:cs="Arial"/>
                <w:lang w:eastAsia="en-GB"/>
              </w:rPr>
            </w:pPr>
            <w:r w:rsidRPr="00506541">
              <w:rPr>
                <w:rFonts w:ascii="Arial" w:eastAsia="Times New Roman" w:hAnsi="Arial" w:cs="Arial"/>
                <w:lang w:eastAsia="en-GB"/>
              </w:rPr>
              <w:t>Name </w:t>
            </w:r>
          </w:p>
          <w:p w14:paraId="620A1421" w14:textId="77777777" w:rsidR="00400F04" w:rsidRPr="00506541" w:rsidRDefault="00400F04" w:rsidP="00400F04">
            <w:pPr>
              <w:pStyle w:val="ListParagraph"/>
              <w:numPr>
                <w:ilvl w:val="0"/>
                <w:numId w:val="23"/>
              </w:numPr>
              <w:jc w:val="both"/>
              <w:textAlignment w:val="baseline"/>
              <w:rPr>
                <w:rFonts w:ascii="Arial" w:eastAsia="Times New Roman" w:hAnsi="Arial" w:cs="Arial"/>
                <w:lang w:eastAsia="en-GB"/>
              </w:rPr>
            </w:pPr>
            <w:r w:rsidRPr="00506541">
              <w:rPr>
                <w:rFonts w:ascii="Arial" w:eastAsia="Times New Roman" w:hAnsi="Arial" w:cs="Arial"/>
                <w:lang w:eastAsia="en-GB"/>
              </w:rPr>
              <w:t>Address </w:t>
            </w:r>
          </w:p>
          <w:p w14:paraId="37B329D4" w14:textId="77777777" w:rsidR="00400F04" w:rsidRPr="00506541" w:rsidRDefault="00400F04" w:rsidP="00400F04">
            <w:pPr>
              <w:pStyle w:val="ListParagraph"/>
              <w:numPr>
                <w:ilvl w:val="0"/>
                <w:numId w:val="23"/>
              </w:numPr>
              <w:jc w:val="both"/>
              <w:textAlignment w:val="baseline"/>
              <w:rPr>
                <w:rFonts w:ascii="Arial" w:eastAsia="Times New Roman" w:hAnsi="Arial" w:cs="Arial"/>
                <w:lang w:eastAsia="en-GB"/>
              </w:rPr>
            </w:pPr>
            <w:r w:rsidRPr="00506541">
              <w:rPr>
                <w:rFonts w:ascii="Arial" w:eastAsia="Times New Roman" w:hAnsi="Arial" w:cs="Arial"/>
                <w:lang w:eastAsia="en-GB"/>
              </w:rPr>
              <w:t>Phone Number </w:t>
            </w:r>
          </w:p>
        </w:tc>
        <w:tc>
          <w:tcPr>
            <w:tcW w:w="2325" w:type="dxa"/>
            <w:tcBorders>
              <w:top w:val="nil"/>
              <w:left w:val="nil"/>
              <w:bottom w:val="nil"/>
              <w:right w:val="nil"/>
            </w:tcBorders>
            <w:shd w:val="clear" w:color="auto" w:fill="auto"/>
            <w:hideMark/>
          </w:tcPr>
          <w:p w14:paraId="6F587CCF" w14:textId="77777777" w:rsidR="00400F04" w:rsidRPr="00506541" w:rsidRDefault="00400F04" w:rsidP="008C3DA4">
            <w:pPr>
              <w:textAlignment w:val="baseline"/>
              <w:rPr>
                <w:rFonts w:ascii="Arial" w:eastAsia="Times New Roman" w:hAnsi="Arial" w:cs="Arial"/>
                <w:lang w:eastAsia="en-GB"/>
              </w:rPr>
            </w:pPr>
            <w:r w:rsidRPr="00506541">
              <w:rPr>
                <w:rFonts w:ascii="Arial" w:eastAsia="Times New Roman" w:hAnsi="Arial" w:cs="Arial"/>
                <w:b/>
                <w:bCs/>
                <w:lang w:eastAsia="en-GB"/>
              </w:rPr>
              <w:t>Receptionist</w:t>
            </w:r>
            <w:r w:rsidRPr="00506541">
              <w:rPr>
                <w:rFonts w:ascii="Arial" w:eastAsia="Times New Roman" w:hAnsi="Arial" w:cs="Arial"/>
                <w:lang w:eastAsia="en-GB"/>
              </w:rPr>
              <w:t> </w:t>
            </w:r>
          </w:p>
          <w:p w14:paraId="30B90663" w14:textId="77777777" w:rsidR="00400F04" w:rsidRPr="00506541" w:rsidRDefault="00400F04" w:rsidP="00400F04">
            <w:pPr>
              <w:pStyle w:val="ListParagraph"/>
              <w:numPr>
                <w:ilvl w:val="0"/>
                <w:numId w:val="24"/>
              </w:numPr>
              <w:jc w:val="both"/>
              <w:textAlignment w:val="baseline"/>
              <w:rPr>
                <w:rFonts w:ascii="Arial" w:eastAsia="Times New Roman" w:hAnsi="Arial" w:cs="Arial"/>
                <w:lang w:eastAsia="en-GB"/>
              </w:rPr>
            </w:pPr>
            <w:r w:rsidRPr="00506541">
              <w:rPr>
                <w:rFonts w:ascii="Arial" w:eastAsia="Times New Roman" w:hAnsi="Arial" w:cs="Arial"/>
                <w:lang w:eastAsia="en-GB"/>
              </w:rPr>
              <w:t>Name </w:t>
            </w:r>
          </w:p>
          <w:p w14:paraId="4536E11A" w14:textId="77777777" w:rsidR="00400F04" w:rsidRPr="00506541" w:rsidRDefault="00400F04" w:rsidP="00400F04">
            <w:pPr>
              <w:pStyle w:val="ListParagraph"/>
              <w:numPr>
                <w:ilvl w:val="0"/>
                <w:numId w:val="24"/>
              </w:numPr>
              <w:jc w:val="both"/>
              <w:textAlignment w:val="baseline"/>
              <w:rPr>
                <w:rFonts w:ascii="Arial" w:eastAsia="Times New Roman" w:hAnsi="Arial" w:cs="Arial"/>
                <w:lang w:eastAsia="en-GB"/>
              </w:rPr>
            </w:pPr>
            <w:r w:rsidRPr="00506541">
              <w:rPr>
                <w:rFonts w:ascii="Arial" w:eastAsia="Times New Roman" w:hAnsi="Arial" w:cs="Arial"/>
                <w:lang w:eastAsia="en-GB"/>
              </w:rPr>
              <w:t>Address </w:t>
            </w:r>
          </w:p>
          <w:p w14:paraId="656673D1" w14:textId="77777777" w:rsidR="00400F04" w:rsidRPr="00506541" w:rsidRDefault="00400F04" w:rsidP="00400F04">
            <w:pPr>
              <w:pStyle w:val="ListParagraph"/>
              <w:numPr>
                <w:ilvl w:val="0"/>
                <w:numId w:val="24"/>
              </w:numPr>
              <w:jc w:val="both"/>
              <w:textAlignment w:val="baseline"/>
              <w:rPr>
                <w:rFonts w:ascii="Arial" w:eastAsia="Times New Roman" w:hAnsi="Arial" w:cs="Arial"/>
                <w:lang w:eastAsia="en-GB"/>
              </w:rPr>
            </w:pPr>
            <w:r w:rsidRPr="00506541">
              <w:rPr>
                <w:rFonts w:ascii="Arial" w:eastAsia="Times New Roman" w:hAnsi="Arial" w:cs="Arial"/>
                <w:lang w:eastAsia="en-GB"/>
              </w:rPr>
              <w:t>Phone Number </w:t>
            </w:r>
          </w:p>
        </w:tc>
      </w:tr>
    </w:tbl>
    <w:p w14:paraId="1770498C" w14:textId="77777777" w:rsidR="00400F04" w:rsidRPr="00506541" w:rsidRDefault="00400F04" w:rsidP="00400F04">
      <w:pPr>
        <w:textAlignment w:val="baseline"/>
        <w:rPr>
          <w:rFonts w:ascii="Arial" w:eastAsia="Times New Roman" w:hAnsi="Arial" w:cs="Arial"/>
          <w:sz w:val="18"/>
          <w:szCs w:val="18"/>
          <w:lang w:eastAsia="en-GB"/>
        </w:rPr>
      </w:pPr>
      <w:r w:rsidRPr="00506541">
        <w:rPr>
          <w:rFonts w:ascii="Arial" w:eastAsia="Times New Roman" w:hAnsi="Arial" w:cs="Arial"/>
          <w:lang w:eastAsia="en-GB"/>
        </w:rPr>
        <w:t>The application will store information about the Menu items: </w:t>
      </w:r>
    </w:p>
    <w:p w14:paraId="49C24A1D" w14:textId="77777777" w:rsidR="00400F04" w:rsidRPr="00506541" w:rsidRDefault="00400F04" w:rsidP="00400F04">
      <w:pPr>
        <w:jc w:val="both"/>
        <w:textAlignment w:val="baseline"/>
        <w:rPr>
          <w:rFonts w:ascii="Arial" w:eastAsia="Times New Roman" w:hAnsi="Arial" w:cs="Arial"/>
          <w:sz w:val="18"/>
          <w:szCs w:val="18"/>
          <w:lang w:eastAsia="en-GB"/>
        </w:rPr>
      </w:pPr>
      <w:r w:rsidRPr="00506541">
        <w:rPr>
          <w:rFonts w:ascii="Arial" w:eastAsia="Times New Roman" w:hAnsi="Arial" w:cs="Arial"/>
          <w:b/>
          <w:bCs/>
          <w:lang w:eastAsia="en-GB"/>
        </w:rPr>
        <w:t>Menu Item</w:t>
      </w:r>
      <w:r w:rsidRPr="00506541">
        <w:rPr>
          <w:rFonts w:ascii="Arial" w:eastAsia="Times New Roman" w:hAnsi="Arial" w:cs="Arial"/>
          <w:lang w:eastAsia="en-GB"/>
        </w:rPr>
        <w:t> </w:t>
      </w:r>
    </w:p>
    <w:p w14:paraId="3DA21499" w14:textId="77777777" w:rsidR="00400F04" w:rsidRPr="00506541" w:rsidRDefault="00400F04" w:rsidP="00400F04">
      <w:pPr>
        <w:pStyle w:val="ListParagraph"/>
        <w:numPr>
          <w:ilvl w:val="0"/>
          <w:numId w:val="27"/>
        </w:numPr>
        <w:jc w:val="both"/>
        <w:textAlignment w:val="baseline"/>
        <w:rPr>
          <w:rFonts w:ascii="Arial" w:eastAsia="Times New Roman" w:hAnsi="Arial" w:cs="Arial"/>
          <w:lang w:eastAsia="en-GB"/>
        </w:rPr>
      </w:pPr>
      <w:r w:rsidRPr="00506541">
        <w:rPr>
          <w:rFonts w:ascii="Arial" w:eastAsia="Times New Roman" w:hAnsi="Arial" w:cs="Arial"/>
          <w:lang w:eastAsia="en-GB"/>
        </w:rPr>
        <w:t>Cuisine </w:t>
      </w:r>
    </w:p>
    <w:p w14:paraId="0DFD182A" w14:textId="77777777" w:rsidR="00400F04" w:rsidRPr="00506541" w:rsidRDefault="00400F04" w:rsidP="00400F04">
      <w:pPr>
        <w:pStyle w:val="ListParagraph"/>
        <w:numPr>
          <w:ilvl w:val="0"/>
          <w:numId w:val="27"/>
        </w:numPr>
        <w:jc w:val="both"/>
        <w:textAlignment w:val="baseline"/>
        <w:rPr>
          <w:rFonts w:ascii="Arial" w:eastAsia="Times New Roman" w:hAnsi="Arial" w:cs="Arial"/>
          <w:lang w:eastAsia="en-GB"/>
        </w:rPr>
      </w:pPr>
      <w:r w:rsidRPr="00506541">
        <w:rPr>
          <w:rFonts w:ascii="Arial" w:eastAsia="Times New Roman" w:hAnsi="Arial" w:cs="Arial"/>
          <w:lang w:eastAsia="en-GB"/>
        </w:rPr>
        <w:t>Item name </w:t>
      </w:r>
    </w:p>
    <w:p w14:paraId="4194A9EC" w14:textId="77777777" w:rsidR="00400F04" w:rsidRPr="00506541" w:rsidRDefault="00400F04" w:rsidP="00400F04">
      <w:pPr>
        <w:pStyle w:val="ListParagraph"/>
        <w:numPr>
          <w:ilvl w:val="0"/>
          <w:numId w:val="27"/>
        </w:numPr>
        <w:jc w:val="both"/>
        <w:textAlignment w:val="baseline"/>
        <w:rPr>
          <w:rFonts w:ascii="Arial" w:eastAsia="Times New Roman" w:hAnsi="Arial" w:cs="Arial"/>
          <w:lang w:eastAsia="en-GB"/>
        </w:rPr>
      </w:pPr>
      <w:r w:rsidRPr="00506541">
        <w:rPr>
          <w:rFonts w:ascii="Arial" w:eastAsia="Times New Roman" w:hAnsi="Arial" w:cs="Arial"/>
          <w:lang w:eastAsia="en-GB"/>
        </w:rPr>
        <w:t>Availability </w:t>
      </w:r>
    </w:p>
    <w:p w14:paraId="7F479214" w14:textId="77777777" w:rsidR="00400F04" w:rsidRPr="00506541" w:rsidRDefault="00400F04" w:rsidP="00400F04">
      <w:pPr>
        <w:pStyle w:val="ListParagraph"/>
        <w:numPr>
          <w:ilvl w:val="0"/>
          <w:numId w:val="27"/>
        </w:numPr>
        <w:jc w:val="both"/>
        <w:textAlignment w:val="baseline"/>
        <w:rPr>
          <w:rFonts w:ascii="Arial" w:eastAsia="Times New Roman" w:hAnsi="Arial" w:cs="Arial"/>
          <w:lang w:eastAsia="en-GB"/>
        </w:rPr>
      </w:pPr>
      <w:r w:rsidRPr="00506541">
        <w:rPr>
          <w:rFonts w:ascii="Arial" w:eastAsia="Times New Roman" w:hAnsi="Arial" w:cs="Arial"/>
          <w:lang w:eastAsia="en-GB"/>
        </w:rPr>
        <w:t>Item price </w:t>
      </w:r>
    </w:p>
    <w:p w14:paraId="77BC172D" w14:textId="77777777" w:rsidR="00400F04" w:rsidRPr="00506541" w:rsidRDefault="00400F04" w:rsidP="00400F04">
      <w:pPr>
        <w:pStyle w:val="ListParagraph"/>
        <w:numPr>
          <w:ilvl w:val="0"/>
          <w:numId w:val="27"/>
        </w:numPr>
        <w:jc w:val="both"/>
        <w:textAlignment w:val="baseline"/>
        <w:rPr>
          <w:rFonts w:ascii="Arial" w:eastAsia="Times New Roman" w:hAnsi="Arial" w:cs="Arial"/>
          <w:lang w:eastAsia="en-GB"/>
        </w:rPr>
      </w:pPr>
      <w:r w:rsidRPr="00506541">
        <w:rPr>
          <w:rFonts w:ascii="Arial" w:eastAsia="Times New Roman" w:hAnsi="Arial" w:cs="Arial"/>
          <w:lang w:eastAsia="en-GB"/>
        </w:rPr>
        <w:t>Popularity rating </w:t>
      </w:r>
    </w:p>
    <w:p w14:paraId="05D21AC1" w14:textId="77777777" w:rsidR="00400F04" w:rsidRPr="00506541" w:rsidRDefault="00400F04" w:rsidP="00400F04">
      <w:pPr>
        <w:jc w:val="both"/>
        <w:textAlignment w:val="baseline"/>
        <w:rPr>
          <w:rFonts w:ascii="Arial" w:eastAsia="Times New Roman" w:hAnsi="Arial" w:cs="Arial"/>
          <w:sz w:val="18"/>
          <w:szCs w:val="18"/>
          <w:lang w:eastAsia="en-GB"/>
        </w:rPr>
      </w:pPr>
      <w:r w:rsidRPr="00506541">
        <w:rPr>
          <w:rFonts w:ascii="Arial" w:eastAsia="Times New Roman" w:hAnsi="Arial" w:cs="Arial"/>
          <w:lang w:eastAsia="en-GB"/>
        </w:rPr>
        <w:t>The application will also store information about its customers and their orders </w:t>
      </w:r>
    </w:p>
    <w:p w14:paraId="685905E6" w14:textId="77777777" w:rsidR="00400F04" w:rsidRPr="00506541" w:rsidRDefault="00400F04" w:rsidP="00400F04">
      <w:pPr>
        <w:jc w:val="both"/>
        <w:textAlignment w:val="baseline"/>
        <w:rPr>
          <w:rFonts w:ascii="Arial" w:eastAsia="Times New Roman" w:hAnsi="Arial" w:cs="Arial"/>
          <w:sz w:val="18"/>
          <w:szCs w:val="18"/>
          <w:lang w:eastAsia="en-GB"/>
        </w:rPr>
      </w:pPr>
      <w:r w:rsidRPr="00506541">
        <w:rPr>
          <w:rFonts w:ascii="Arial" w:eastAsia="Times New Roman" w:hAnsi="Arial" w:cs="Arial"/>
          <w:b/>
          <w:bCs/>
          <w:lang w:eastAsia="en-GB"/>
        </w:rPr>
        <w:t>Customers</w:t>
      </w:r>
      <w:r w:rsidRPr="00506541">
        <w:rPr>
          <w:rFonts w:ascii="Arial" w:eastAsia="Times New Roman" w:hAnsi="Arial" w:cs="Arial"/>
          <w:lang w:eastAsia="en-GB"/>
        </w:rPr>
        <w:t> </w:t>
      </w:r>
    </w:p>
    <w:p w14:paraId="3A4433B4" w14:textId="77777777" w:rsidR="00400F04" w:rsidRPr="00506541" w:rsidRDefault="00400F04" w:rsidP="00400F04">
      <w:pPr>
        <w:pStyle w:val="ListParagraph"/>
        <w:numPr>
          <w:ilvl w:val="0"/>
          <w:numId w:val="26"/>
        </w:numPr>
        <w:jc w:val="both"/>
        <w:textAlignment w:val="baseline"/>
        <w:rPr>
          <w:rFonts w:ascii="Arial" w:eastAsia="Times New Roman" w:hAnsi="Arial" w:cs="Arial"/>
          <w:lang w:eastAsia="en-GB"/>
        </w:rPr>
      </w:pPr>
      <w:r w:rsidRPr="00506541">
        <w:rPr>
          <w:rFonts w:ascii="Arial" w:eastAsia="Times New Roman" w:hAnsi="Arial" w:cs="Arial"/>
          <w:lang w:eastAsia="en-GB"/>
        </w:rPr>
        <w:t>Customer Name </w:t>
      </w:r>
    </w:p>
    <w:p w14:paraId="6580507D" w14:textId="77777777" w:rsidR="00400F04" w:rsidRPr="00506541" w:rsidRDefault="00400F04" w:rsidP="00400F04">
      <w:pPr>
        <w:pStyle w:val="ListParagraph"/>
        <w:numPr>
          <w:ilvl w:val="0"/>
          <w:numId w:val="26"/>
        </w:numPr>
        <w:jc w:val="both"/>
        <w:textAlignment w:val="baseline"/>
        <w:rPr>
          <w:rFonts w:ascii="Arial" w:eastAsia="Times New Roman" w:hAnsi="Arial" w:cs="Arial"/>
          <w:lang w:eastAsia="en-GB"/>
        </w:rPr>
      </w:pPr>
      <w:r w:rsidRPr="00506541">
        <w:rPr>
          <w:rFonts w:ascii="Arial" w:eastAsia="Times New Roman" w:hAnsi="Arial" w:cs="Arial"/>
          <w:lang w:eastAsia="en-GB"/>
        </w:rPr>
        <w:t>Contact </w:t>
      </w:r>
    </w:p>
    <w:p w14:paraId="069CABEC" w14:textId="77777777" w:rsidR="00400F04" w:rsidRPr="00506541" w:rsidRDefault="00400F04" w:rsidP="00400F04">
      <w:pPr>
        <w:pStyle w:val="ListParagraph"/>
        <w:numPr>
          <w:ilvl w:val="0"/>
          <w:numId w:val="26"/>
        </w:numPr>
        <w:jc w:val="both"/>
        <w:textAlignment w:val="baseline"/>
        <w:rPr>
          <w:rFonts w:ascii="Arial" w:eastAsia="Times New Roman" w:hAnsi="Arial" w:cs="Arial"/>
          <w:lang w:eastAsia="en-GB"/>
        </w:rPr>
      </w:pPr>
      <w:r w:rsidRPr="00506541">
        <w:rPr>
          <w:rFonts w:ascii="Arial" w:eastAsia="Times New Roman" w:hAnsi="Arial" w:cs="Arial"/>
          <w:lang w:eastAsia="en-GB"/>
        </w:rPr>
        <w:t>Address </w:t>
      </w:r>
    </w:p>
    <w:p w14:paraId="437C2E69" w14:textId="77777777" w:rsidR="00400F04" w:rsidRPr="00506541" w:rsidRDefault="00400F04" w:rsidP="00400F04">
      <w:pPr>
        <w:jc w:val="both"/>
        <w:textAlignment w:val="baseline"/>
        <w:rPr>
          <w:rFonts w:ascii="Arial" w:eastAsia="Times New Roman" w:hAnsi="Arial" w:cs="Arial"/>
          <w:sz w:val="18"/>
          <w:szCs w:val="18"/>
          <w:lang w:eastAsia="en-GB"/>
        </w:rPr>
      </w:pPr>
      <w:r w:rsidRPr="00506541">
        <w:rPr>
          <w:rFonts w:ascii="Arial" w:eastAsia="Times New Roman" w:hAnsi="Arial" w:cs="Arial"/>
          <w:b/>
          <w:bCs/>
          <w:lang w:eastAsia="en-GB"/>
        </w:rPr>
        <w:t>Order</w:t>
      </w:r>
      <w:r w:rsidRPr="00506541">
        <w:rPr>
          <w:rFonts w:ascii="Arial" w:eastAsia="Times New Roman" w:hAnsi="Arial" w:cs="Arial"/>
          <w:lang w:eastAsia="en-GB"/>
        </w:rPr>
        <w:t> </w:t>
      </w:r>
    </w:p>
    <w:p w14:paraId="0E0D5C65" w14:textId="77777777" w:rsidR="00400F04" w:rsidRPr="00506541" w:rsidRDefault="00400F04" w:rsidP="00400F04">
      <w:pPr>
        <w:pStyle w:val="ListParagraph"/>
        <w:numPr>
          <w:ilvl w:val="0"/>
          <w:numId w:val="25"/>
        </w:numPr>
        <w:jc w:val="both"/>
        <w:textAlignment w:val="baseline"/>
        <w:rPr>
          <w:rFonts w:ascii="Arial" w:eastAsia="Times New Roman" w:hAnsi="Arial" w:cs="Arial"/>
          <w:lang w:eastAsia="en-GB"/>
        </w:rPr>
      </w:pPr>
      <w:r w:rsidRPr="00506541">
        <w:rPr>
          <w:rFonts w:ascii="Arial" w:eastAsia="Times New Roman" w:hAnsi="Arial" w:cs="Arial"/>
          <w:b/>
          <w:bCs/>
          <w:lang w:eastAsia="en-GB"/>
        </w:rPr>
        <w:t>Customer</w:t>
      </w:r>
      <w:r w:rsidRPr="00506541">
        <w:rPr>
          <w:rFonts w:ascii="Arial" w:eastAsia="Times New Roman" w:hAnsi="Arial" w:cs="Arial"/>
          <w:lang w:eastAsia="en-GB"/>
        </w:rPr>
        <w:t> </w:t>
      </w:r>
    </w:p>
    <w:p w14:paraId="319E57E6" w14:textId="77777777" w:rsidR="00400F04" w:rsidRPr="00506541" w:rsidRDefault="00400F04" w:rsidP="00400F04">
      <w:pPr>
        <w:pStyle w:val="ListParagraph"/>
        <w:numPr>
          <w:ilvl w:val="0"/>
          <w:numId w:val="25"/>
        </w:numPr>
        <w:jc w:val="both"/>
        <w:textAlignment w:val="baseline"/>
        <w:rPr>
          <w:rFonts w:ascii="Arial" w:eastAsia="Times New Roman" w:hAnsi="Arial" w:cs="Arial"/>
          <w:lang w:eastAsia="en-GB"/>
        </w:rPr>
      </w:pPr>
      <w:r w:rsidRPr="00506541">
        <w:rPr>
          <w:rFonts w:ascii="Arial" w:eastAsia="Times New Roman" w:hAnsi="Arial" w:cs="Arial"/>
          <w:b/>
          <w:bCs/>
          <w:lang w:eastAsia="en-GB"/>
        </w:rPr>
        <w:t>Menu Item</w:t>
      </w:r>
      <w:r w:rsidRPr="00506541">
        <w:rPr>
          <w:rFonts w:ascii="Arial" w:eastAsia="Times New Roman" w:hAnsi="Arial" w:cs="Arial"/>
          <w:lang w:eastAsia="en-GB"/>
        </w:rPr>
        <w:t> </w:t>
      </w:r>
    </w:p>
    <w:p w14:paraId="229ED7CA" w14:textId="77777777" w:rsidR="00400F04" w:rsidRPr="00506541" w:rsidRDefault="00400F04" w:rsidP="00400F04">
      <w:pPr>
        <w:pStyle w:val="ListParagraph"/>
        <w:numPr>
          <w:ilvl w:val="0"/>
          <w:numId w:val="25"/>
        </w:numPr>
        <w:jc w:val="both"/>
        <w:textAlignment w:val="baseline"/>
        <w:rPr>
          <w:rFonts w:ascii="Arial" w:eastAsia="Times New Roman" w:hAnsi="Arial" w:cs="Arial"/>
          <w:lang w:eastAsia="en-GB"/>
        </w:rPr>
      </w:pPr>
      <w:r w:rsidRPr="00506541">
        <w:rPr>
          <w:rFonts w:ascii="Arial" w:eastAsia="Times New Roman" w:hAnsi="Arial" w:cs="Arial"/>
          <w:lang w:eastAsia="en-GB"/>
        </w:rPr>
        <w:t>Type of order (in-person or delivery) </w:t>
      </w:r>
    </w:p>
    <w:p w14:paraId="42C933EE" w14:textId="77777777" w:rsidR="00400F04" w:rsidRPr="00506541" w:rsidRDefault="00400F04" w:rsidP="00400F04">
      <w:pPr>
        <w:pStyle w:val="ListParagraph"/>
        <w:numPr>
          <w:ilvl w:val="0"/>
          <w:numId w:val="25"/>
        </w:numPr>
        <w:jc w:val="both"/>
        <w:textAlignment w:val="baseline"/>
        <w:rPr>
          <w:rFonts w:ascii="Arial" w:eastAsia="Times New Roman" w:hAnsi="Arial" w:cs="Arial"/>
          <w:lang w:eastAsia="en-GB"/>
        </w:rPr>
      </w:pPr>
      <w:r w:rsidRPr="00506541">
        <w:rPr>
          <w:rFonts w:ascii="Arial" w:eastAsia="Times New Roman" w:hAnsi="Arial" w:cs="Arial"/>
          <w:lang w:eastAsia="en-GB"/>
        </w:rPr>
        <w:t>Total price </w:t>
      </w:r>
    </w:p>
    <w:p w14:paraId="3BD9F93E" w14:textId="77777777" w:rsidR="00400F04" w:rsidRPr="00506541" w:rsidRDefault="00400F04" w:rsidP="00400F04">
      <w:pPr>
        <w:spacing w:before="100" w:beforeAutospacing="1" w:after="100" w:afterAutospacing="1"/>
        <w:jc w:val="both"/>
        <w:rPr>
          <w:rFonts w:ascii="Arial" w:eastAsia="Times New Roman" w:hAnsi="Arial" w:cs="Arial"/>
        </w:rPr>
      </w:pPr>
    </w:p>
    <w:p w14:paraId="30D713BE" w14:textId="7FCF39FE" w:rsidR="00990662" w:rsidRPr="00506541" w:rsidRDefault="00990662" w:rsidP="00400F04">
      <w:pPr>
        <w:spacing w:before="100" w:beforeAutospacing="1" w:after="100" w:afterAutospacing="1"/>
        <w:jc w:val="both"/>
        <w:rPr>
          <w:rFonts w:ascii="Arial" w:eastAsia="Times New Roman" w:hAnsi="Arial" w:cs="Arial"/>
        </w:rPr>
      </w:pPr>
    </w:p>
    <w:p w14:paraId="4BF0D1FD" w14:textId="70B4B58B" w:rsidR="00990662" w:rsidRPr="00506541" w:rsidRDefault="00990662" w:rsidP="00400F04">
      <w:pPr>
        <w:spacing w:before="100" w:beforeAutospacing="1" w:after="100" w:afterAutospacing="1"/>
        <w:jc w:val="both"/>
        <w:rPr>
          <w:rFonts w:ascii="Arial" w:eastAsia="Times New Roman" w:hAnsi="Arial" w:cs="Arial"/>
        </w:rPr>
      </w:pPr>
    </w:p>
    <w:p w14:paraId="5FA57F25" w14:textId="6B0B8CC6" w:rsidR="00990662" w:rsidRPr="00506541" w:rsidRDefault="00990662" w:rsidP="00400F04">
      <w:pPr>
        <w:spacing w:before="100" w:beforeAutospacing="1" w:after="100" w:afterAutospacing="1"/>
        <w:jc w:val="both"/>
        <w:rPr>
          <w:rFonts w:ascii="Arial" w:eastAsia="Times New Roman" w:hAnsi="Arial" w:cs="Arial"/>
        </w:rPr>
      </w:pPr>
    </w:p>
    <w:p w14:paraId="35247C12" w14:textId="5E9CA084" w:rsidR="00990662" w:rsidRDefault="00990662" w:rsidP="00400F04">
      <w:pPr>
        <w:spacing w:before="100" w:beforeAutospacing="1" w:after="100" w:afterAutospacing="1"/>
        <w:jc w:val="both"/>
        <w:rPr>
          <w:rFonts w:ascii="Arial" w:eastAsia="Times New Roman" w:hAnsi="Arial" w:cs="Arial"/>
        </w:rPr>
      </w:pPr>
    </w:p>
    <w:p w14:paraId="39C6C218" w14:textId="1910F0E8" w:rsidR="002801AC" w:rsidRDefault="002801AC" w:rsidP="00400F04">
      <w:pPr>
        <w:spacing w:before="100" w:beforeAutospacing="1" w:after="100" w:afterAutospacing="1"/>
        <w:jc w:val="both"/>
        <w:rPr>
          <w:rFonts w:ascii="Arial" w:eastAsia="Times New Roman" w:hAnsi="Arial" w:cs="Arial"/>
        </w:rPr>
      </w:pPr>
    </w:p>
    <w:p w14:paraId="39F6B41F" w14:textId="77777777" w:rsidR="002801AC" w:rsidRPr="00506541" w:rsidRDefault="002801AC" w:rsidP="00400F04">
      <w:pPr>
        <w:spacing w:before="100" w:beforeAutospacing="1" w:after="100" w:afterAutospacing="1"/>
        <w:jc w:val="both"/>
        <w:rPr>
          <w:rFonts w:ascii="Arial" w:eastAsia="Times New Roman" w:hAnsi="Arial" w:cs="Arial"/>
        </w:rPr>
      </w:pPr>
    </w:p>
    <w:p w14:paraId="6D8895AE" w14:textId="77777777" w:rsidR="00400F04" w:rsidRPr="00506541" w:rsidRDefault="00400F04" w:rsidP="00400F04">
      <w:pPr>
        <w:pStyle w:val="Heading2"/>
        <w:rPr>
          <w:rFonts w:ascii="Arial" w:eastAsia="Times New Roman" w:hAnsi="Arial" w:cs="Arial"/>
        </w:rPr>
      </w:pPr>
      <w:r w:rsidRPr="00506541">
        <w:rPr>
          <w:rFonts w:ascii="Arial" w:eastAsia="Times New Roman" w:hAnsi="Arial" w:cs="Arial"/>
        </w:rPr>
        <w:lastRenderedPageBreak/>
        <w:t>Task 1 Report (40%)</w:t>
      </w:r>
    </w:p>
    <w:p w14:paraId="2BE31B3D"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Once you have chosen the client Brief you want to work on produce a report the content of which covers:</w:t>
      </w:r>
    </w:p>
    <w:p w14:paraId="4298C3B5" w14:textId="77777777" w:rsidR="00400F04" w:rsidRPr="00506541" w:rsidRDefault="00400F04" w:rsidP="00400F04">
      <w:pPr>
        <w:numPr>
          <w:ilvl w:val="0"/>
          <w:numId w:val="9"/>
        </w:numPr>
        <w:spacing w:before="100" w:beforeAutospacing="1" w:after="100" w:afterAutospacing="1"/>
        <w:jc w:val="both"/>
        <w:rPr>
          <w:rFonts w:ascii="Arial" w:eastAsia="Times New Roman" w:hAnsi="Arial" w:cs="Arial"/>
        </w:rPr>
      </w:pPr>
      <w:r w:rsidRPr="00506541">
        <w:rPr>
          <w:rFonts w:ascii="Arial" w:eastAsia="Times New Roman" w:hAnsi="Arial" w:cs="Arial"/>
        </w:rPr>
        <w:t>The design process for the code you are going to write. This time you must produce a more formal design using Use Cases, UML class diagrams &amp; a flow chart. A few paragraphs are also permitted.</w:t>
      </w:r>
    </w:p>
    <w:p w14:paraId="7998DAB4" w14:textId="77777777" w:rsidR="00400F04" w:rsidRPr="00506541" w:rsidRDefault="00400F04" w:rsidP="00400F04">
      <w:pPr>
        <w:numPr>
          <w:ilvl w:val="0"/>
          <w:numId w:val="9"/>
        </w:numPr>
        <w:spacing w:before="100" w:beforeAutospacing="1" w:after="100" w:afterAutospacing="1"/>
        <w:jc w:val="both"/>
        <w:rPr>
          <w:rFonts w:ascii="Arial" w:eastAsia="Times New Roman" w:hAnsi="Arial" w:cs="Arial"/>
        </w:rPr>
      </w:pPr>
      <w:r w:rsidRPr="00506541">
        <w:rPr>
          <w:rFonts w:ascii="Arial" w:eastAsia="Times New Roman" w:hAnsi="Arial" w:cs="Arial"/>
        </w:rPr>
        <w:t>From you use cases, create test cases and list them in this report.</w:t>
      </w:r>
    </w:p>
    <w:p w14:paraId="780B376E"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Then once you have completed your code:</w:t>
      </w:r>
    </w:p>
    <w:p w14:paraId="615A6388" w14:textId="77777777" w:rsidR="00400F04" w:rsidRPr="00506541" w:rsidRDefault="00400F04" w:rsidP="00400F04">
      <w:pPr>
        <w:numPr>
          <w:ilvl w:val="0"/>
          <w:numId w:val="10"/>
        </w:numPr>
        <w:spacing w:before="100" w:beforeAutospacing="1" w:after="100" w:afterAutospacing="1"/>
        <w:jc w:val="both"/>
        <w:rPr>
          <w:rFonts w:ascii="Arial" w:eastAsia="Times New Roman" w:hAnsi="Arial" w:cs="Arial"/>
        </w:rPr>
      </w:pPr>
      <w:r w:rsidRPr="00506541">
        <w:rPr>
          <w:rFonts w:ascii="Arial" w:eastAsia="Times New Roman" w:hAnsi="Arial" w:cs="Arial"/>
        </w:rPr>
        <w:t>Results of the tests cases being carried out, with results and relevant evidence</w:t>
      </w:r>
    </w:p>
    <w:p w14:paraId="63A939E3" w14:textId="77777777" w:rsidR="00400F04" w:rsidRPr="00506541" w:rsidRDefault="00400F04" w:rsidP="00400F04">
      <w:pPr>
        <w:numPr>
          <w:ilvl w:val="0"/>
          <w:numId w:val="10"/>
        </w:numPr>
        <w:spacing w:before="100" w:beforeAutospacing="1" w:after="100" w:afterAutospacing="1"/>
        <w:jc w:val="both"/>
        <w:rPr>
          <w:rFonts w:ascii="Arial" w:eastAsia="Times New Roman" w:hAnsi="Arial" w:cs="Arial"/>
        </w:rPr>
      </w:pPr>
      <w:r w:rsidRPr="00506541">
        <w:rPr>
          <w:rFonts w:ascii="Arial" w:eastAsia="Times New Roman" w:hAnsi="Arial" w:cs="Arial"/>
        </w:rPr>
        <w:t>A brief review of your code highlighting areas for improvement</w:t>
      </w:r>
    </w:p>
    <w:p w14:paraId="6E1E9F5D" w14:textId="77777777" w:rsidR="00400F04" w:rsidRPr="00506541" w:rsidRDefault="00400F04" w:rsidP="00400F04">
      <w:pPr>
        <w:pStyle w:val="Heading2"/>
        <w:rPr>
          <w:rFonts w:ascii="Arial" w:eastAsia="Times New Roman" w:hAnsi="Arial" w:cs="Arial"/>
        </w:rPr>
      </w:pPr>
      <w:r w:rsidRPr="00506541">
        <w:rPr>
          <w:rFonts w:ascii="Arial" w:eastAsia="Times New Roman" w:hAnsi="Arial" w:cs="Arial"/>
        </w:rPr>
        <w:t>Task 2 Code (30%)</w:t>
      </w:r>
    </w:p>
    <w:p w14:paraId="27D4B430"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Write the software to fulfil the client’s requirements. The code must be Object-Oriented. I.e., you must use classes and have relationships between the classes. Code must be written in C++. Make sure to write the code neatly and use comments as appropriate.</w:t>
      </w:r>
    </w:p>
    <w:p w14:paraId="26116397" w14:textId="77777777" w:rsidR="00400F04" w:rsidRPr="00506541" w:rsidRDefault="00400F04" w:rsidP="00400F04">
      <w:pPr>
        <w:pStyle w:val="Heading2"/>
        <w:rPr>
          <w:rFonts w:ascii="Arial" w:eastAsia="Times New Roman" w:hAnsi="Arial" w:cs="Arial"/>
        </w:rPr>
      </w:pPr>
      <w:r w:rsidRPr="00506541">
        <w:rPr>
          <w:rFonts w:ascii="Arial" w:eastAsia="Times New Roman" w:hAnsi="Arial" w:cs="Arial"/>
        </w:rPr>
        <w:t>Task 3 User Guide (15%)</w:t>
      </w:r>
    </w:p>
    <w:p w14:paraId="04265CA5"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Write a user guide for your application. It should be aimed at the end user of the system. You can include annotated screenshots to make it easier to read.</w:t>
      </w:r>
    </w:p>
    <w:p w14:paraId="4EBCCFAD" w14:textId="77777777" w:rsidR="00400F04" w:rsidRPr="00506541" w:rsidRDefault="00400F04" w:rsidP="00400F04">
      <w:pPr>
        <w:pStyle w:val="Heading2"/>
        <w:rPr>
          <w:rFonts w:ascii="Arial" w:eastAsia="Times New Roman" w:hAnsi="Arial" w:cs="Arial"/>
        </w:rPr>
      </w:pPr>
      <w:r w:rsidRPr="00506541">
        <w:rPr>
          <w:rFonts w:ascii="Arial" w:eastAsia="Times New Roman" w:hAnsi="Arial" w:cs="Arial"/>
        </w:rPr>
        <w:t>Task 4 Demonstration or Video (15%)</w:t>
      </w:r>
    </w:p>
    <w:p w14:paraId="3C78005B" w14:textId="403F95E2"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You will be required to demonstrate your code, either in person in a timetabled lab session, or you could record a video of your application working with you narrating the actions being carried out. If you choose to create a video, be sure to show all aspects of the application working.</w:t>
      </w:r>
    </w:p>
    <w:p w14:paraId="6265E633" w14:textId="7A3D3054" w:rsidR="00340569" w:rsidRPr="00506541" w:rsidRDefault="00340569" w:rsidP="00400F04">
      <w:pPr>
        <w:spacing w:before="100" w:beforeAutospacing="1" w:after="100" w:afterAutospacing="1"/>
        <w:jc w:val="both"/>
        <w:rPr>
          <w:rFonts w:ascii="Arial" w:eastAsia="Times New Roman" w:hAnsi="Arial" w:cs="Arial"/>
        </w:rPr>
      </w:pPr>
    </w:p>
    <w:p w14:paraId="187405BF" w14:textId="360D3459" w:rsidR="00340569" w:rsidRPr="00506541" w:rsidRDefault="00340569" w:rsidP="00400F04">
      <w:pPr>
        <w:spacing w:before="100" w:beforeAutospacing="1" w:after="100" w:afterAutospacing="1"/>
        <w:jc w:val="both"/>
        <w:rPr>
          <w:rFonts w:ascii="Arial" w:eastAsia="Times New Roman" w:hAnsi="Arial" w:cs="Arial"/>
        </w:rPr>
      </w:pPr>
    </w:p>
    <w:p w14:paraId="339E0A82" w14:textId="5105DE57" w:rsidR="00340569" w:rsidRPr="00506541" w:rsidRDefault="00340569" w:rsidP="00400F04">
      <w:pPr>
        <w:spacing w:before="100" w:beforeAutospacing="1" w:after="100" w:afterAutospacing="1"/>
        <w:jc w:val="both"/>
        <w:rPr>
          <w:rFonts w:ascii="Arial" w:eastAsia="Times New Roman" w:hAnsi="Arial" w:cs="Arial"/>
        </w:rPr>
      </w:pPr>
    </w:p>
    <w:p w14:paraId="692F8386" w14:textId="5ED5964D" w:rsidR="00340569" w:rsidRPr="00506541" w:rsidRDefault="00340569" w:rsidP="00400F04">
      <w:pPr>
        <w:spacing w:before="100" w:beforeAutospacing="1" w:after="100" w:afterAutospacing="1"/>
        <w:jc w:val="both"/>
        <w:rPr>
          <w:rFonts w:ascii="Arial" w:eastAsia="Times New Roman" w:hAnsi="Arial" w:cs="Arial"/>
        </w:rPr>
      </w:pPr>
    </w:p>
    <w:p w14:paraId="42F3F405" w14:textId="23E53ACF" w:rsidR="00340569" w:rsidRPr="00506541" w:rsidRDefault="00340569" w:rsidP="00400F04">
      <w:pPr>
        <w:spacing w:before="100" w:beforeAutospacing="1" w:after="100" w:afterAutospacing="1"/>
        <w:jc w:val="both"/>
        <w:rPr>
          <w:rFonts w:ascii="Arial" w:eastAsia="Times New Roman" w:hAnsi="Arial" w:cs="Arial"/>
        </w:rPr>
      </w:pPr>
    </w:p>
    <w:p w14:paraId="2C0DEC9E" w14:textId="2D3B45F0" w:rsidR="00340569" w:rsidRPr="00506541" w:rsidRDefault="00340569" w:rsidP="00400F04">
      <w:pPr>
        <w:spacing w:before="100" w:beforeAutospacing="1" w:after="100" w:afterAutospacing="1"/>
        <w:jc w:val="both"/>
        <w:rPr>
          <w:rFonts w:ascii="Arial" w:eastAsia="Times New Roman" w:hAnsi="Arial" w:cs="Arial"/>
        </w:rPr>
      </w:pPr>
    </w:p>
    <w:p w14:paraId="55F6C82D" w14:textId="776A44D4" w:rsidR="00340569" w:rsidRPr="00506541" w:rsidRDefault="00340569" w:rsidP="00400F04">
      <w:pPr>
        <w:spacing w:before="100" w:beforeAutospacing="1" w:after="100" w:afterAutospacing="1"/>
        <w:jc w:val="both"/>
        <w:rPr>
          <w:rFonts w:ascii="Arial" w:eastAsia="Times New Roman" w:hAnsi="Arial" w:cs="Arial"/>
        </w:rPr>
      </w:pPr>
    </w:p>
    <w:p w14:paraId="42DF7B17" w14:textId="105792D7" w:rsidR="00340569" w:rsidRDefault="00340569" w:rsidP="00400F04">
      <w:pPr>
        <w:spacing w:before="100" w:beforeAutospacing="1" w:after="100" w:afterAutospacing="1"/>
        <w:jc w:val="both"/>
        <w:rPr>
          <w:rFonts w:ascii="Arial" w:eastAsia="Times New Roman" w:hAnsi="Arial" w:cs="Arial"/>
        </w:rPr>
      </w:pPr>
    </w:p>
    <w:p w14:paraId="0AA8E972" w14:textId="77777777" w:rsidR="00AF3FA6" w:rsidRPr="00506541" w:rsidRDefault="00AF3FA6" w:rsidP="00400F04">
      <w:pPr>
        <w:spacing w:before="100" w:beforeAutospacing="1" w:after="100" w:afterAutospacing="1"/>
        <w:jc w:val="both"/>
        <w:rPr>
          <w:rFonts w:ascii="Arial" w:eastAsia="Times New Roman" w:hAnsi="Arial" w:cs="Arial"/>
        </w:rPr>
      </w:pPr>
    </w:p>
    <w:p w14:paraId="62B27B19" w14:textId="77777777" w:rsidR="00400F04" w:rsidRPr="00506541" w:rsidRDefault="00400F04" w:rsidP="00400F04">
      <w:pPr>
        <w:pStyle w:val="Heading1"/>
        <w:rPr>
          <w:rFonts w:ascii="Arial" w:eastAsia="Times New Roman" w:hAnsi="Arial" w:cs="Arial"/>
        </w:rPr>
      </w:pPr>
      <w:r w:rsidRPr="00506541">
        <w:rPr>
          <w:rFonts w:ascii="Arial" w:eastAsia="Times New Roman" w:hAnsi="Arial" w:cs="Arial"/>
        </w:rPr>
        <w:lastRenderedPageBreak/>
        <w:t>Advice</w:t>
      </w:r>
    </w:p>
    <w:p w14:paraId="74295854"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This assessment is designed to be as close to a real-world software project, with all the steps usually required when developing software in the real world. Think about your chosen client specification carefully. If you are not sure how to design the system, or you are not sure what is being requested then please ask. We can discuss the client briefs in the labs. We are not expecting the same system from everyone, software development is a creative process and there is no one perfect solution. Build the software how you feel is the best way to meet the clients’ requirements.</w:t>
      </w:r>
    </w:p>
    <w:p w14:paraId="712E7E15"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Think about how it would work in the “real world”. Feel free to be a bit creative with your solutions, if you think of extra features to add then please feel free to try them. But be sure to complete everything that has been specifically requested first. Writing software is a creative process and things can change, don’t be afraid to go back and change your design. Another thing to consider, is how easy it would be to extend your application.</w:t>
      </w:r>
    </w:p>
    <w:p w14:paraId="1FA7D74E"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Be as detailed as possible in your design and do the design first. It will make your code easier to write. When creating your UML diagrams &amp; writing you use cases, try to write them in a way that any programmer could potentially pick up the design and write the same code you would. Don’t leave anything to assumption or chance when documenting your design.</w:t>
      </w:r>
    </w:p>
    <w:p w14:paraId="04FB7F91" w14:textId="77777777" w:rsidR="00400F04" w:rsidRPr="00506541" w:rsidRDefault="00400F04" w:rsidP="00400F04">
      <w:pPr>
        <w:pStyle w:val="NormalWeb"/>
        <w:rPr>
          <w:rFonts w:ascii="Arial" w:hAnsi="Arial" w:cs="Arial"/>
        </w:rPr>
      </w:pPr>
      <w:r w:rsidRPr="00506541">
        <w:rPr>
          <w:rFonts w:ascii="Arial" w:hAnsi="Arial" w:cs="Arial"/>
        </w:rPr>
        <w:t>Less is more in programming. Don’t overcomplicate things and try to reuse code as much as possible. Read the marking RUBRIC carefully this will tell you how we will mark the assessment.</w:t>
      </w:r>
    </w:p>
    <w:p w14:paraId="3F5981F1" w14:textId="77777777" w:rsidR="00400F04" w:rsidRPr="00506541" w:rsidRDefault="00400F04" w:rsidP="00400F04">
      <w:pPr>
        <w:pStyle w:val="Heading1"/>
        <w:rPr>
          <w:rFonts w:ascii="Arial" w:eastAsia="Times New Roman" w:hAnsi="Arial" w:cs="Arial"/>
        </w:rPr>
      </w:pPr>
      <w:r w:rsidRPr="00506541">
        <w:rPr>
          <w:rFonts w:ascii="Arial" w:eastAsia="Times New Roman" w:hAnsi="Arial" w:cs="Arial"/>
        </w:rPr>
        <w:t>Submission</w:t>
      </w:r>
    </w:p>
    <w:p w14:paraId="66C3BBF7" w14:textId="7304193E" w:rsidR="00AF6D22" w:rsidRDefault="00AF6D22" w:rsidP="00AF6D22">
      <w:pPr>
        <w:pStyle w:val="ListParagraph"/>
        <w:numPr>
          <w:ilvl w:val="0"/>
          <w:numId w:val="28"/>
        </w:numPr>
        <w:jc w:val="both"/>
        <w:rPr>
          <w:rFonts w:ascii="Arial" w:hAnsi="Arial" w:cs="Arial"/>
        </w:rPr>
      </w:pPr>
      <w:r w:rsidRPr="00F800C1">
        <w:rPr>
          <w:rFonts w:ascii="Arial" w:hAnsi="Arial" w:cs="Arial"/>
        </w:rPr>
        <w:t>Submit your report to Turnitin as a Word Documen</w:t>
      </w:r>
      <w:r>
        <w:rPr>
          <w:rFonts w:ascii="Arial" w:hAnsi="Arial" w:cs="Arial"/>
        </w:rPr>
        <w:t>t</w:t>
      </w:r>
      <w:r w:rsidRPr="00F800C1">
        <w:rPr>
          <w:rFonts w:ascii="Arial" w:hAnsi="Arial" w:cs="Arial"/>
        </w:rPr>
        <w:t>.</w:t>
      </w:r>
    </w:p>
    <w:p w14:paraId="7F495994" w14:textId="3BFE7EEC" w:rsidR="00E94930" w:rsidRDefault="00E94930" w:rsidP="00E94930">
      <w:pPr>
        <w:pStyle w:val="ListParagraph"/>
        <w:jc w:val="both"/>
        <w:rPr>
          <w:rFonts w:ascii="Arial" w:hAnsi="Arial" w:cs="Arial"/>
        </w:rPr>
      </w:pPr>
    </w:p>
    <w:p w14:paraId="2D57FCD3" w14:textId="77777777" w:rsidR="00E94930" w:rsidRPr="00F800C1" w:rsidRDefault="00E94930" w:rsidP="00E94930">
      <w:pPr>
        <w:pStyle w:val="ListParagraph"/>
        <w:jc w:val="both"/>
        <w:rPr>
          <w:rFonts w:ascii="Arial" w:hAnsi="Arial" w:cs="Arial"/>
        </w:rPr>
      </w:pPr>
    </w:p>
    <w:p w14:paraId="2CC10259" w14:textId="4EF50D08" w:rsidR="00DA59E7" w:rsidRPr="00E94930" w:rsidRDefault="00400F04" w:rsidP="00400F04">
      <w:pPr>
        <w:pStyle w:val="ListParagraph"/>
        <w:numPr>
          <w:ilvl w:val="0"/>
          <w:numId w:val="28"/>
        </w:numPr>
        <w:spacing w:before="100" w:beforeAutospacing="1" w:after="100" w:afterAutospacing="1"/>
        <w:jc w:val="both"/>
        <w:rPr>
          <w:rFonts w:ascii="Arial" w:eastAsia="Times New Roman" w:hAnsi="Arial" w:cs="Arial"/>
        </w:rPr>
      </w:pPr>
      <w:r w:rsidRPr="00DA59E7">
        <w:rPr>
          <w:rFonts w:ascii="Arial" w:eastAsia="Times New Roman" w:hAnsi="Arial" w:cs="Arial"/>
        </w:rPr>
        <w:t>Submit your code as a C++ file</w:t>
      </w:r>
      <w:r w:rsidR="00431E31" w:rsidRPr="00DA59E7">
        <w:rPr>
          <w:rFonts w:ascii="Arial" w:eastAsia="Times New Roman" w:hAnsi="Arial" w:cs="Arial"/>
        </w:rPr>
        <w:t xml:space="preserve"> to CodeGrade The file should be called </w:t>
      </w:r>
      <w:r w:rsidR="00431E31" w:rsidRPr="00DA59E7">
        <w:rPr>
          <w:rFonts w:ascii="Arial" w:eastAsia="Times New Roman" w:hAnsi="Arial" w:cs="Arial"/>
          <w:b/>
          <w:bCs/>
        </w:rPr>
        <w:t>practicalcoursework2.cpp</w:t>
      </w:r>
      <w:r w:rsidRPr="00DA59E7">
        <w:rPr>
          <w:rFonts w:ascii="Arial" w:eastAsia="Times New Roman" w:hAnsi="Arial" w:cs="Arial"/>
        </w:rPr>
        <w:t xml:space="preserve">. </w:t>
      </w:r>
      <w:r w:rsidR="00DA59E7" w:rsidRPr="00F800C1">
        <w:rPr>
          <w:rFonts w:ascii="Arial" w:hAnsi="Arial" w:cs="Arial"/>
        </w:rPr>
        <w:t xml:space="preserve">Be sure to submit the C++ file containing the code and not any other visual studio file. </w:t>
      </w:r>
    </w:p>
    <w:p w14:paraId="2A01BA0F" w14:textId="77777777" w:rsidR="00E94930" w:rsidRPr="00DA59E7" w:rsidRDefault="00E94930" w:rsidP="00E94930">
      <w:pPr>
        <w:pStyle w:val="ListParagraph"/>
        <w:spacing w:before="100" w:beforeAutospacing="1" w:after="100" w:afterAutospacing="1"/>
        <w:jc w:val="both"/>
        <w:rPr>
          <w:rFonts w:ascii="Arial" w:eastAsia="Times New Roman" w:hAnsi="Arial" w:cs="Arial"/>
        </w:rPr>
      </w:pPr>
    </w:p>
    <w:p w14:paraId="65F4F033" w14:textId="1D95B921" w:rsidR="00400F04" w:rsidRDefault="00400F04" w:rsidP="00E94930">
      <w:pPr>
        <w:pStyle w:val="ListParagraph"/>
        <w:numPr>
          <w:ilvl w:val="0"/>
          <w:numId w:val="28"/>
        </w:numPr>
        <w:spacing w:before="100" w:beforeAutospacing="1" w:after="100" w:afterAutospacing="1"/>
        <w:jc w:val="both"/>
        <w:rPr>
          <w:rFonts w:ascii="Arial" w:eastAsia="Times New Roman" w:hAnsi="Arial" w:cs="Arial"/>
        </w:rPr>
      </w:pPr>
      <w:r w:rsidRPr="00DA59E7">
        <w:rPr>
          <w:rFonts w:ascii="Arial" w:eastAsia="Times New Roman" w:hAnsi="Arial" w:cs="Arial"/>
        </w:rPr>
        <w:t>Submit your user guide</w:t>
      </w:r>
      <w:r w:rsidR="00DA59E7">
        <w:rPr>
          <w:rFonts w:ascii="Arial" w:eastAsia="Times New Roman" w:hAnsi="Arial" w:cs="Arial"/>
        </w:rPr>
        <w:t xml:space="preserve"> to Turnitin</w:t>
      </w:r>
      <w:r w:rsidRPr="00DA59E7">
        <w:rPr>
          <w:rFonts w:ascii="Arial" w:eastAsia="Times New Roman" w:hAnsi="Arial" w:cs="Arial"/>
        </w:rPr>
        <w:t xml:space="preserve"> as a Word Document.</w:t>
      </w:r>
    </w:p>
    <w:p w14:paraId="59BB9DD1" w14:textId="77777777" w:rsidR="00E94930" w:rsidRPr="00E94930" w:rsidRDefault="00E94930" w:rsidP="00E94930">
      <w:pPr>
        <w:pStyle w:val="ListParagraph"/>
        <w:rPr>
          <w:rFonts w:ascii="Arial" w:eastAsia="Times New Roman" w:hAnsi="Arial" w:cs="Arial"/>
        </w:rPr>
      </w:pPr>
    </w:p>
    <w:p w14:paraId="13EBD79F" w14:textId="77777777" w:rsidR="00E94930" w:rsidRPr="00DA59E7" w:rsidRDefault="00E94930" w:rsidP="00E94930">
      <w:pPr>
        <w:pStyle w:val="ListParagraph"/>
        <w:spacing w:before="100" w:beforeAutospacing="1" w:after="100" w:afterAutospacing="1"/>
        <w:jc w:val="both"/>
        <w:rPr>
          <w:rFonts w:ascii="Arial" w:eastAsia="Times New Roman" w:hAnsi="Arial" w:cs="Arial"/>
        </w:rPr>
      </w:pPr>
    </w:p>
    <w:p w14:paraId="00AFB8A3" w14:textId="409D26F7" w:rsidR="00400F04" w:rsidRPr="00E94930" w:rsidRDefault="00400F04" w:rsidP="00E94930">
      <w:pPr>
        <w:pStyle w:val="ListParagraph"/>
        <w:numPr>
          <w:ilvl w:val="0"/>
          <w:numId w:val="28"/>
        </w:numPr>
        <w:spacing w:before="100" w:beforeAutospacing="1" w:after="100" w:afterAutospacing="1"/>
        <w:jc w:val="both"/>
        <w:rPr>
          <w:rFonts w:ascii="Arial" w:eastAsia="Times New Roman" w:hAnsi="Arial" w:cs="Arial"/>
        </w:rPr>
      </w:pPr>
      <w:r w:rsidRPr="00E94930">
        <w:rPr>
          <w:rFonts w:ascii="Arial" w:eastAsia="Times New Roman" w:hAnsi="Arial" w:cs="Arial"/>
        </w:rPr>
        <w:t xml:space="preserve">If you decide to record a video submit that in </w:t>
      </w:r>
      <w:r w:rsidR="00282ED8">
        <w:rPr>
          <w:rFonts w:ascii="Arial" w:eastAsia="Times New Roman" w:hAnsi="Arial" w:cs="Arial"/>
        </w:rPr>
        <w:t>the</w:t>
      </w:r>
      <w:r w:rsidRPr="00E94930">
        <w:rPr>
          <w:rFonts w:ascii="Arial" w:eastAsia="Times New Roman" w:hAnsi="Arial" w:cs="Arial"/>
        </w:rPr>
        <w:t xml:space="preserve"> format it has been recorded in. Preferably mp4. This will be submitted through Panopto. Links will be available on blackboard.</w:t>
      </w:r>
    </w:p>
    <w:p w14:paraId="704AEC1A"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Submission will be through blackboard, submissions via email will not be accepted.</w:t>
      </w:r>
    </w:p>
    <w:p w14:paraId="055085B4" w14:textId="39349C88" w:rsidR="00400F04"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Read the marking RUBRIC carefully, this will show you how we will mark the assessment.</w:t>
      </w:r>
    </w:p>
    <w:p w14:paraId="3265D484" w14:textId="07968DE5" w:rsidR="004466AB" w:rsidRDefault="004466AB" w:rsidP="00400F04">
      <w:pPr>
        <w:spacing w:before="100" w:beforeAutospacing="1" w:after="100" w:afterAutospacing="1"/>
        <w:jc w:val="both"/>
        <w:rPr>
          <w:rFonts w:ascii="Arial" w:eastAsia="Times New Roman" w:hAnsi="Arial" w:cs="Arial"/>
        </w:rPr>
      </w:pPr>
    </w:p>
    <w:p w14:paraId="35CE37AD" w14:textId="433AA524" w:rsidR="004466AB" w:rsidRDefault="004466AB" w:rsidP="00400F04">
      <w:pPr>
        <w:spacing w:before="100" w:beforeAutospacing="1" w:after="100" w:afterAutospacing="1"/>
        <w:jc w:val="both"/>
        <w:rPr>
          <w:rFonts w:ascii="Arial" w:eastAsia="Times New Roman" w:hAnsi="Arial" w:cs="Arial"/>
        </w:rPr>
      </w:pPr>
    </w:p>
    <w:p w14:paraId="3BDE1FE2" w14:textId="77777777" w:rsidR="004466AB" w:rsidRPr="00506541" w:rsidRDefault="004466AB" w:rsidP="00400F04">
      <w:pPr>
        <w:spacing w:before="100" w:beforeAutospacing="1" w:after="100" w:afterAutospacing="1"/>
        <w:jc w:val="both"/>
        <w:rPr>
          <w:rFonts w:ascii="Arial" w:eastAsia="Times New Roman" w:hAnsi="Arial" w:cs="Arial"/>
        </w:rPr>
      </w:pPr>
    </w:p>
    <w:p w14:paraId="7D260AC0" w14:textId="77777777" w:rsidR="00400F04" w:rsidRPr="00506541" w:rsidRDefault="00400F04" w:rsidP="00400F04">
      <w:pPr>
        <w:pStyle w:val="Heading1"/>
        <w:rPr>
          <w:rFonts w:ascii="Arial" w:eastAsia="Times New Roman" w:hAnsi="Arial" w:cs="Arial"/>
        </w:rPr>
      </w:pPr>
      <w:r w:rsidRPr="00506541">
        <w:rPr>
          <w:rFonts w:ascii="Arial" w:eastAsia="Times New Roman" w:hAnsi="Arial" w:cs="Arial"/>
        </w:rPr>
        <w:lastRenderedPageBreak/>
        <w:t>Individual Assignment</w:t>
      </w:r>
    </w:p>
    <w:p w14:paraId="37776914"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xml:space="preserve">This is an individual assignment and thus </w:t>
      </w:r>
      <w:r w:rsidRPr="00506541">
        <w:rPr>
          <w:rFonts w:ascii="Arial" w:eastAsia="Times New Roman" w:hAnsi="Arial" w:cs="Arial"/>
          <w:b/>
          <w:bCs/>
        </w:rPr>
        <w:t>the work submitted must be your own.</w:t>
      </w:r>
    </w:p>
    <w:p w14:paraId="362E5795" w14:textId="77777777" w:rsidR="00400F04" w:rsidRPr="00506541" w:rsidRDefault="00400F04" w:rsidP="00400F04">
      <w:pPr>
        <w:pStyle w:val="Heading1"/>
        <w:rPr>
          <w:rFonts w:ascii="Arial" w:eastAsia="Times New Roman" w:hAnsi="Arial" w:cs="Arial"/>
        </w:rPr>
      </w:pPr>
      <w:r w:rsidRPr="00506541">
        <w:rPr>
          <w:rFonts w:ascii="Arial" w:eastAsia="Times New Roman" w:hAnsi="Arial" w:cs="Arial"/>
        </w:rPr>
        <w:t>Feedback</w:t>
      </w:r>
    </w:p>
    <w:p w14:paraId="2AE2D003"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Feedback will be provided through the marking system SAFE.</w:t>
      </w:r>
    </w:p>
    <w:p w14:paraId="5A52D79C" w14:textId="77777777" w:rsidR="00400F04" w:rsidRPr="00506541" w:rsidRDefault="00400F04" w:rsidP="00400F04">
      <w:pPr>
        <w:spacing w:before="100" w:beforeAutospacing="1" w:after="100" w:afterAutospacing="1"/>
        <w:jc w:val="both"/>
        <w:rPr>
          <w:rFonts w:ascii="Arial" w:eastAsia="Times New Roman" w:hAnsi="Arial" w:cs="Arial"/>
        </w:rPr>
      </w:pPr>
      <w:r w:rsidRPr="00506541">
        <w:rPr>
          <w:rFonts w:ascii="Arial" w:eastAsia="Times New Roman" w:hAnsi="Arial" w:cs="Arial"/>
        </w:rPr>
        <w:t> </w:t>
      </w:r>
    </w:p>
    <w:p w14:paraId="37265151" w14:textId="77777777" w:rsidR="00400F04" w:rsidRPr="00506541" w:rsidRDefault="00400F04" w:rsidP="00400F04">
      <w:pPr>
        <w:jc w:val="both"/>
        <w:rPr>
          <w:rFonts w:ascii="Arial" w:hAnsi="Arial" w:cs="Arial"/>
        </w:rPr>
      </w:pPr>
    </w:p>
    <w:p w14:paraId="2180DAB6" w14:textId="77777777" w:rsidR="00400F04" w:rsidRPr="00506541" w:rsidRDefault="00400F04">
      <w:pPr>
        <w:rPr>
          <w:rFonts w:ascii="Arial" w:hAnsi="Arial" w:cs="Arial"/>
        </w:rPr>
      </w:pPr>
    </w:p>
    <w:sectPr w:rsidR="00400F04" w:rsidRPr="00506541">
      <w:headerReference w:type="default" r:id="rId10"/>
      <w:pgSz w:w="11906" w:h="16838" w:code="9"/>
      <w:pgMar w:top="284" w:right="1440" w:bottom="284"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C6CB9" w14:textId="77777777" w:rsidR="00B87747" w:rsidRDefault="00B87747" w:rsidP="00BF1E7A">
      <w:r>
        <w:separator/>
      </w:r>
    </w:p>
  </w:endnote>
  <w:endnote w:type="continuationSeparator" w:id="0">
    <w:p w14:paraId="091A9F73" w14:textId="77777777" w:rsidR="00B87747" w:rsidRDefault="00B87747" w:rsidP="00BF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7B6A4" w14:textId="77777777" w:rsidR="00B87747" w:rsidRDefault="00B87747" w:rsidP="00BF1E7A">
      <w:r>
        <w:separator/>
      </w:r>
    </w:p>
  </w:footnote>
  <w:footnote w:type="continuationSeparator" w:id="0">
    <w:p w14:paraId="58529695" w14:textId="77777777" w:rsidR="00B87747" w:rsidRDefault="00B87747" w:rsidP="00BF1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73E75" w14:textId="77777777" w:rsidR="00AA7A8B" w:rsidRDefault="00AA7A8B">
    <w:pPr>
      <w:pStyle w:val="Header"/>
    </w:pPr>
  </w:p>
  <w:p w14:paraId="4C33F348" w14:textId="77777777" w:rsidR="00AA7A8B" w:rsidRDefault="00AA7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23AB"/>
    <w:multiLevelType w:val="multilevel"/>
    <w:tmpl w:val="2DCEC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73BCF"/>
    <w:multiLevelType w:val="multilevel"/>
    <w:tmpl w:val="8B4C48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F326B5"/>
    <w:multiLevelType w:val="hybridMultilevel"/>
    <w:tmpl w:val="5A9215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8B7326"/>
    <w:multiLevelType w:val="hybridMultilevel"/>
    <w:tmpl w:val="8D72D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3B6F36"/>
    <w:multiLevelType w:val="multilevel"/>
    <w:tmpl w:val="66B47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663C66"/>
    <w:multiLevelType w:val="hybridMultilevel"/>
    <w:tmpl w:val="22F0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1D099A"/>
    <w:multiLevelType w:val="multilevel"/>
    <w:tmpl w:val="3752B70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795ADB"/>
    <w:multiLevelType w:val="multilevel"/>
    <w:tmpl w:val="BAF27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B41277"/>
    <w:multiLevelType w:val="hybridMultilevel"/>
    <w:tmpl w:val="184EC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00266A"/>
    <w:multiLevelType w:val="hybridMultilevel"/>
    <w:tmpl w:val="EEE68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E41F11"/>
    <w:multiLevelType w:val="multilevel"/>
    <w:tmpl w:val="20D63D7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27A33A0"/>
    <w:multiLevelType w:val="hybridMultilevel"/>
    <w:tmpl w:val="7A22D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3143FE"/>
    <w:multiLevelType w:val="multilevel"/>
    <w:tmpl w:val="3788AE5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9413198"/>
    <w:multiLevelType w:val="hybridMultilevel"/>
    <w:tmpl w:val="3E96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B956D2"/>
    <w:multiLevelType w:val="hybridMultilevel"/>
    <w:tmpl w:val="FC3AC4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2E6D7B"/>
    <w:multiLevelType w:val="multilevel"/>
    <w:tmpl w:val="90C2F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AE13FF"/>
    <w:multiLevelType w:val="multilevel"/>
    <w:tmpl w:val="B28AD33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6F6217C"/>
    <w:multiLevelType w:val="hybridMultilevel"/>
    <w:tmpl w:val="7F0ED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1F76B5"/>
    <w:multiLevelType w:val="multilevel"/>
    <w:tmpl w:val="923C9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467D84"/>
    <w:multiLevelType w:val="hybridMultilevel"/>
    <w:tmpl w:val="2A2C3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632A1B"/>
    <w:multiLevelType w:val="hybridMultilevel"/>
    <w:tmpl w:val="2E32C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9F0B86"/>
    <w:multiLevelType w:val="hybridMultilevel"/>
    <w:tmpl w:val="6D18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064FCE"/>
    <w:multiLevelType w:val="multilevel"/>
    <w:tmpl w:val="A554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3F0F1E"/>
    <w:multiLevelType w:val="hybridMultilevel"/>
    <w:tmpl w:val="62967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CA5FC0"/>
    <w:multiLevelType w:val="hybridMultilevel"/>
    <w:tmpl w:val="3886F978"/>
    <w:lvl w:ilvl="0" w:tplc="2CCC1808">
      <w:start w:val="1"/>
      <w:numFmt w:val="bullet"/>
      <w:suff w:val="space"/>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E746BB"/>
    <w:multiLevelType w:val="hybridMultilevel"/>
    <w:tmpl w:val="60262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8D3FDC"/>
    <w:multiLevelType w:val="hybridMultilevel"/>
    <w:tmpl w:val="58D8E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A107C7"/>
    <w:multiLevelType w:val="multilevel"/>
    <w:tmpl w:val="21401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23"/>
  </w:num>
  <w:num w:numId="3">
    <w:abstractNumId w:val="5"/>
  </w:num>
  <w:num w:numId="4">
    <w:abstractNumId w:val="24"/>
  </w:num>
  <w:num w:numId="5">
    <w:abstractNumId w:val="18"/>
  </w:num>
  <w:num w:numId="6">
    <w:abstractNumId w:val="15"/>
  </w:num>
  <w:num w:numId="7">
    <w:abstractNumId w:val="0"/>
  </w:num>
  <w:num w:numId="8">
    <w:abstractNumId w:val="4"/>
  </w:num>
  <w:num w:numId="9">
    <w:abstractNumId w:val="22"/>
  </w:num>
  <w:num w:numId="10">
    <w:abstractNumId w:val="27"/>
  </w:num>
  <w:num w:numId="11">
    <w:abstractNumId w:val="7"/>
  </w:num>
  <w:num w:numId="12">
    <w:abstractNumId w:val="20"/>
  </w:num>
  <w:num w:numId="13">
    <w:abstractNumId w:val="26"/>
  </w:num>
  <w:num w:numId="14">
    <w:abstractNumId w:val="11"/>
  </w:num>
  <w:num w:numId="15">
    <w:abstractNumId w:val="2"/>
  </w:num>
  <w:num w:numId="16">
    <w:abstractNumId w:val="1"/>
  </w:num>
  <w:num w:numId="17">
    <w:abstractNumId w:val="10"/>
  </w:num>
  <w:num w:numId="18">
    <w:abstractNumId w:val="16"/>
  </w:num>
  <w:num w:numId="19">
    <w:abstractNumId w:val="6"/>
  </w:num>
  <w:num w:numId="20">
    <w:abstractNumId w:val="12"/>
  </w:num>
  <w:num w:numId="21">
    <w:abstractNumId w:val="17"/>
  </w:num>
  <w:num w:numId="22">
    <w:abstractNumId w:val="14"/>
  </w:num>
  <w:num w:numId="23">
    <w:abstractNumId w:val="19"/>
  </w:num>
  <w:num w:numId="24">
    <w:abstractNumId w:val="3"/>
  </w:num>
  <w:num w:numId="25">
    <w:abstractNumId w:val="8"/>
  </w:num>
  <w:num w:numId="26">
    <w:abstractNumId w:val="25"/>
  </w:num>
  <w:num w:numId="27">
    <w:abstractNumId w:val="9"/>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DQwNjE3MTIyNjFT0lEKTi0uzszPAykwrgUAG8P2niwAAAA="/>
  </w:docVars>
  <w:rsids>
    <w:rsidRoot w:val="00BF1E7A"/>
    <w:rsid w:val="000165BF"/>
    <w:rsid w:val="00043393"/>
    <w:rsid w:val="00046F88"/>
    <w:rsid w:val="0006003B"/>
    <w:rsid w:val="00062A85"/>
    <w:rsid w:val="000675E7"/>
    <w:rsid w:val="00087C8E"/>
    <w:rsid w:val="00095C17"/>
    <w:rsid w:val="000B1022"/>
    <w:rsid w:val="000B21E6"/>
    <w:rsid w:val="000B53FA"/>
    <w:rsid w:val="000C5AD3"/>
    <w:rsid w:val="000D11EB"/>
    <w:rsid w:val="000D20BE"/>
    <w:rsid w:val="000D76B6"/>
    <w:rsid w:val="000E27E0"/>
    <w:rsid w:val="000E6CC7"/>
    <w:rsid w:val="001101F8"/>
    <w:rsid w:val="00113DFC"/>
    <w:rsid w:val="00143AFC"/>
    <w:rsid w:val="0015015E"/>
    <w:rsid w:val="00152D71"/>
    <w:rsid w:val="00170312"/>
    <w:rsid w:val="0019041C"/>
    <w:rsid w:val="001B402C"/>
    <w:rsid w:val="001B77CD"/>
    <w:rsid w:val="001C23F6"/>
    <w:rsid w:val="001C5A83"/>
    <w:rsid w:val="001D1288"/>
    <w:rsid w:val="001D16F3"/>
    <w:rsid w:val="001E6091"/>
    <w:rsid w:val="00200685"/>
    <w:rsid w:val="002106B9"/>
    <w:rsid w:val="00217A3A"/>
    <w:rsid w:val="00223E15"/>
    <w:rsid w:val="00242CA6"/>
    <w:rsid w:val="00246F1B"/>
    <w:rsid w:val="002524FF"/>
    <w:rsid w:val="00257CD4"/>
    <w:rsid w:val="0026048B"/>
    <w:rsid w:val="002607AA"/>
    <w:rsid w:val="00275BBE"/>
    <w:rsid w:val="002801AC"/>
    <w:rsid w:val="00280912"/>
    <w:rsid w:val="00282ED8"/>
    <w:rsid w:val="002929F6"/>
    <w:rsid w:val="002B0307"/>
    <w:rsid w:val="002D714A"/>
    <w:rsid w:val="002E044E"/>
    <w:rsid w:val="002E2C33"/>
    <w:rsid w:val="002E67F3"/>
    <w:rsid w:val="003078E7"/>
    <w:rsid w:val="00314956"/>
    <w:rsid w:val="0031529E"/>
    <w:rsid w:val="00317550"/>
    <w:rsid w:val="00320811"/>
    <w:rsid w:val="00340569"/>
    <w:rsid w:val="00346CDB"/>
    <w:rsid w:val="00353CB8"/>
    <w:rsid w:val="00362D0B"/>
    <w:rsid w:val="003634BD"/>
    <w:rsid w:val="00366940"/>
    <w:rsid w:val="00382F11"/>
    <w:rsid w:val="003B209B"/>
    <w:rsid w:val="003B579E"/>
    <w:rsid w:val="003C789A"/>
    <w:rsid w:val="003D5AD8"/>
    <w:rsid w:val="003E195C"/>
    <w:rsid w:val="00400F04"/>
    <w:rsid w:val="0041051F"/>
    <w:rsid w:val="004117D5"/>
    <w:rsid w:val="004148FF"/>
    <w:rsid w:val="00422BED"/>
    <w:rsid w:val="0042457E"/>
    <w:rsid w:val="004301D2"/>
    <w:rsid w:val="00431E31"/>
    <w:rsid w:val="00432D4F"/>
    <w:rsid w:val="00436FA1"/>
    <w:rsid w:val="00437159"/>
    <w:rsid w:val="00437BFA"/>
    <w:rsid w:val="004466AB"/>
    <w:rsid w:val="00460B8C"/>
    <w:rsid w:val="00472A4C"/>
    <w:rsid w:val="00482242"/>
    <w:rsid w:val="00487757"/>
    <w:rsid w:val="00496BDC"/>
    <w:rsid w:val="004A67D8"/>
    <w:rsid w:val="004B66BE"/>
    <w:rsid w:val="004D2D4A"/>
    <w:rsid w:val="004D350F"/>
    <w:rsid w:val="004E08C8"/>
    <w:rsid w:val="004F7195"/>
    <w:rsid w:val="00500BD6"/>
    <w:rsid w:val="00504338"/>
    <w:rsid w:val="00506541"/>
    <w:rsid w:val="00513B20"/>
    <w:rsid w:val="00517F0E"/>
    <w:rsid w:val="005232D5"/>
    <w:rsid w:val="00542905"/>
    <w:rsid w:val="00556481"/>
    <w:rsid w:val="005663F6"/>
    <w:rsid w:val="00587B2D"/>
    <w:rsid w:val="005916A1"/>
    <w:rsid w:val="005A6200"/>
    <w:rsid w:val="005C475D"/>
    <w:rsid w:val="005C4B27"/>
    <w:rsid w:val="005D03CD"/>
    <w:rsid w:val="005D43C9"/>
    <w:rsid w:val="005D5840"/>
    <w:rsid w:val="005D6C95"/>
    <w:rsid w:val="005E402A"/>
    <w:rsid w:val="005E746E"/>
    <w:rsid w:val="00610EE8"/>
    <w:rsid w:val="0061676E"/>
    <w:rsid w:val="006252E4"/>
    <w:rsid w:val="006359B0"/>
    <w:rsid w:val="00646641"/>
    <w:rsid w:val="00663BF5"/>
    <w:rsid w:val="00667D41"/>
    <w:rsid w:val="00683744"/>
    <w:rsid w:val="00686014"/>
    <w:rsid w:val="006B583E"/>
    <w:rsid w:val="006B5F07"/>
    <w:rsid w:val="006B61CB"/>
    <w:rsid w:val="006B72E2"/>
    <w:rsid w:val="006B7DE6"/>
    <w:rsid w:val="006D1733"/>
    <w:rsid w:val="006D2F80"/>
    <w:rsid w:val="006D6221"/>
    <w:rsid w:val="00700BFD"/>
    <w:rsid w:val="00707AE4"/>
    <w:rsid w:val="007154B3"/>
    <w:rsid w:val="00715894"/>
    <w:rsid w:val="00716448"/>
    <w:rsid w:val="00717232"/>
    <w:rsid w:val="00717FDF"/>
    <w:rsid w:val="0072390B"/>
    <w:rsid w:val="00734BCA"/>
    <w:rsid w:val="007430A9"/>
    <w:rsid w:val="007442EE"/>
    <w:rsid w:val="0075273B"/>
    <w:rsid w:val="00756528"/>
    <w:rsid w:val="00766BD4"/>
    <w:rsid w:val="00770A0D"/>
    <w:rsid w:val="00770AFB"/>
    <w:rsid w:val="00776FA2"/>
    <w:rsid w:val="00794624"/>
    <w:rsid w:val="007A4EA8"/>
    <w:rsid w:val="007B5CF7"/>
    <w:rsid w:val="007D0D73"/>
    <w:rsid w:val="007D2BC1"/>
    <w:rsid w:val="007E0233"/>
    <w:rsid w:val="007E263C"/>
    <w:rsid w:val="007E2EDA"/>
    <w:rsid w:val="007F201C"/>
    <w:rsid w:val="007F4D7D"/>
    <w:rsid w:val="0080766F"/>
    <w:rsid w:val="00815F7D"/>
    <w:rsid w:val="00820C33"/>
    <w:rsid w:val="00821780"/>
    <w:rsid w:val="008306B9"/>
    <w:rsid w:val="00842984"/>
    <w:rsid w:val="00850F16"/>
    <w:rsid w:val="008516B4"/>
    <w:rsid w:val="008516E4"/>
    <w:rsid w:val="0085761B"/>
    <w:rsid w:val="00867A46"/>
    <w:rsid w:val="0088112C"/>
    <w:rsid w:val="008913D6"/>
    <w:rsid w:val="00893C05"/>
    <w:rsid w:val="008A0F99"/>
    <w:rsid w:val="008A19BF"/>
    <w:rsid w:val="008A5A11"/>
    <w:rsid w:val="008B31C4"/>
    <w:rsid w:val="008B4A06"/>
    <w:rsid w:val="008C7A4C"/>
    <w:rsid w:val="008D7740"/>
    <w:rsid w:val="008D7765"/>
    <w:rsid w:val="008E0B2A"/>
    <w:rsid w:val="008F41A9"/>
    <w:rsid w:val="00913E40"/>
    <w:rsid w:val="00921436"/>
    <w:rsid w:val="00926E85"/>
    <w:rsid w:val="0092756D"/>
    <w:rsid w:val="00937CCF"/>
    <w:rsid w:val="00951092"/>
    <w:rsid w:val="009520F3"/>
    <w:rsid w:val="009615AC"/>
    <w:rsid w:val="0096250F"/>
    <w:rsid w:val="00965434"/>
    <w:rsid w:val="009700AB"/>
    <w:rsid w:val="00985152"/>
    <w:rsid w:val="00990662"/>
    <w:rsid w:val="00990DB4"/>
    <w:rsid w:val="00997406"/>
    <w:rsid w:val="009B74DE"/>
    <w:rsid w:val="009C36F8"/>
    <w:rsid w:val="009D4154"/>
    <w:rsid w:val="009E13BB"/>
    <w:rsid w:val="009F421E"/>
    <w:rsid w:val="009F4E24"/>
    <w:rsid w:val="009F6844"/>
    <w:rsid w:val="00A004CF"/>
    <w:rsid w:val="00A1740D"/>
    <w:rsid w:val="00A21038"/>
    <w:rsid w:val="00A22EA3"/>
    <w:rsid w:val="00A32CB7"/>
    <w:rsid w:val="00A43EDD"/>
    <w:rsid w:val="00A45D03"/>
    <w:rsid w:val="00A50846"/>
    <w:rsid w:val="00A5104C"/>
    <w:rsid w:val="00A5492E"/>
    <w:rsid w:val="00A56534"/>
    <w:rsid w:val="00A56BC9"/>
    <w:rsid w:val="00A66DAD"/>
    <w:rsid w:val="00A84B22"/>
    <w:rsid w:val="00A90C29"/>
    <w:rsid w:val="00A96461"/>
    <w:rsid w:val="00AA066C"/>
    <w:rsid w:val="00AA7A8B"/>
    <w:rsid w:val="00AB4802"/>
    <w:rsid w:val="00AC3F8E"/>
    <w:rsid w:val="00AC4C3F"/>
    <w:rsid w:val="00AC623C"/>
    <w:rsid w:val="00AC7D85"/>
    <w:rsid w:val="00AD66FB"/>
    <w:rsid w:val="00AE4935"/>
    <w:rsid w:val="00AF3FA6"/>
    <w:rsid w:val="00AF5661"/>
    <w:rsid w:val="00AF6D22"/>
    <w:rsid w:val="00B00DF5"/>
    <w:rsid w:val="00B104B9"/>
    <w:rsid w:val="00B1172C"/>
    <w:rsid w:val="00B156B4"/>
    <w:rsid w:val="00B171A3"/>
    <w:rsid w:val="00B541E7"/>
    <w:rsid w:val="00B76DBA"/>
    <w:rsid w:val="00B87747"/>
    <w:rsid w:val="00B960B4"/>
    <w:rsid w:val="00BA3AB5"/>
    <w:rsid w:val="00BA7D71"/>
    <w:rsid w:val="00BD1456"/>
    <w:rsid w:val="00BD465A"/>
    <w:rsid w:val="00BE4033"/>
    <w:rsid w:val="00BE5DC8"/>
    <w:rsid w:val="00BE5F5F"/>
    <w:rsid w:val="00BF1E7A"/>
    <w:rsid w:val="00C1525F"/>
    <w:rsid w:val="00C20A57"/>
    <w:rsid w:val="00C21993"/>
    <w:rsid w:val="00C21A3A"/>
    <w:rsid w:val="00C271A8"/>
    <w:rsid w:val="00C32576"/>
    <w:rsid w:val="00C373F4"/>
    <w:rsid w:val="00C774E0"/>
    <w:rsid w:val="00C80810"/>
    <w:rsid w:val="00C82A15"/>
    <w:rsid w:val="00CA18EE"/>
    <w:rsid w:val="00CB026D"/>
    <w:rsid w:val="00CB58BE"/>
    <w:rsid w:val="00CD2542"/>
    <w:rsid w:val="00CD5F76"/>
    <w:rsid w:val="00CE30CE"/>
    <w:rsid w:val="00CE602B"/>
    <w:rsid w:val="00CE6B58"/>
    <w:rsid w:val="00CF51C0"/>
    <w:rsid w:val="00D01E9D"/>
    <w:rsid w:val="00D064C1"/>
    <w:rsid w:val="00D36AA9"/>
    <w:rsid w:val="00D44B38"/>
    <w:rsid w:val="00D67DB7"/>
    <w:rsid w:val="00D806E2"/>
    <w:rsid w:val="00D84CEE"/>
    <w:rsid w:val="00D936A1"/>
    <w:rsid w:val="00D963D7"/>
    <w:rsid w:val="00DA31D3"/>
    <w:rsid w:val="00DA59E7"/>
    <w:rsid w:val="00DA7AD8"/>
    <w:rsid w:val="00DB51D9"/>
    <w:rsid w:val="00DB76B3"/>
    <w:rsid w:val="00DC4F31"/>
    <w:rsid w:val="00DC7A43"/>
    <w:rsid w:val="00DD2948"/>
    <w:rsid w:val="00DE577C"/>
    <w:rsid w:val="00E01782"/>
    <w:rsid w:val="00E039E0"/>
    <w:rsid w:val="00E1083D"/>
    <w:rsid w:val="00E2581A"/>
    <w:rsid w:val="00E25DB2"/>
    <w:rsid w:val="00E27582"/>
    <w:rsid w:val="00E33610"/>
    <w:rsid w:val="00E3767F"/>
    <w:rsid w:val="00E6129A"/>
    <w:rsid w:val="00E617EE"/>
    <w:rsid w:val="00E665B3"/>
    <w:rsid w:val="00E90215"/>
    <w:rsid w:val="00E90AA4"/>
    <w:rsid w:val="00E91D25"/>
    <w:rsid w:val="00E94930"/>
    <w:rsid w:val="00EA39A0"/>
    <w:rsid w:val="00EA3B3E"/>
    <w:rsid w:val="00EA7BD1"/>
    <w:rsid w:val="00EC0E74"/>
    <w:rsid w:val="00EC38F5"/>
    <w:rsid w:val="00EC46CD"/>
    <w:rsid w:val="00ED563B"/>
    <w:rsid w:val="00ED5C2C"/>
    <w:rsid w:val="00EE0EEA"/>
    <w:rsid w:val="00EE2A16"/>
    <w:rsid w:val="00EE6479"/>
    <w:rsid w:val="00EF1355"/>
    <w:rsid w:val="00EF6C95"/>
    <w:rsid w:val="00F028E7"/>
    <w:rsid w:val="00F03778"/>
    <w:rsid w:val="00F0703D"/>
    <w:rsid w:val="00F13960"/>
    <w:rsid w:val="00F270E9"/>
    <w:rsid w:val="00F27B4F"/>
    <w:rsid w:val="00F30E2C"/>
    <w:rsid w:val="00F3219C"/>
    <w:rsid w:val="00F5460A"/>
    <w:rsid w:val="00F71B9E"/>
    <w:rsid w:val="00F90539"/>
    <w:rsid w:val="00F92C02"/>
    <w:rsid w:val="00FB7A89"/>
    <w:rsid w:val="00FC5F79"/>
    <w:rsid w:val="00FD6FF8"/>
    <w:rsid w:val="00FE05A4"/>
    <w:rsid w:val="00FE1CE2"/>
    <w:rsid w:val="00FF6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EB4833"/>
  <w15:docId w15:val="{61AEEFA8-4A32-40B6-B6C8-0A84B9186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E7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E25D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00F04"/>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E7A"/>
    <w:pPr>
      <w:ind w:left="720"/>
      <w:contextualSpacing/>
    </w:pPr>
  </w:style>
  <w:style w:type="table" w:styleId="TableGrid">
    <w:name w:val="Table Grid"/>
    <w:basedOn w:val="TableNormal"/>
    <w:uiPriority w:val="59"/>
    <w:rsid w:val="00BF1E7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F1E7A"/>
  </w:style>
  <w:style w:type="character" w:customStyle="1" w:styleId="FootnoteTextChar">
    <w:name w:val="Footnote Text Char"/>
    <w:basedOn w:val="DefaultParagraphFont"/>
    <w:link w:val="FootnoteText"/>
    <w:uiPriority w:val="99"/>
    <w:rsid w:val="00BF1E7A"/>
    <w:rPr>
      <w:rFonts w:eastAsiaTheme="minorEastAsia"/>
      <w:sz w:val="24"/>
      <w:szCs w:val="24"/>
    </w:rPr>
  </w:style>
  <w:style w:type="character" w:styleId="FootnoteReference">
    <w:name w:val="footnote reference"/>
    <w:basedOn w:val="DefaultParagraphFont"/>
    <w:uiPriority w:val="99"/>
    <w:unhideWhenUsed/>
    <w:rsid w:val="00BF1E7A"/>
    <w:rPr>
      <w:vertAlign w:val="superscript"/>
    </w:rPr>
  </w:style>
  <w:style w:type="character" w:styleId="Hyperlink">
    <w:name w:val="Hyperlink"/>
    <w:basedOn w:val="DefaultParagraphFont"/>
    <w:uiPriority w:val="99"/>
    <w:unhideWhenUsed/>
    <w:rsid w:val="00BF1E7A"/>
    <w:rPr>
      <w:color w:val="0000FF" w:themeColor="hyperlink"/>
      <w:u w:val="single"/>
    </w:rPr>
  </w:style>
  <w:style w:type="character" w:styleId="CommentReference">
    <w:name w:val="annotation reference"/>
    <w:basedOn w:val="DefaultParagraphFont"/>
    <w:uiPriority w:val="99"/>
    <w:semiHidden/>
    <w:unhideWhenUsed/>
    <w:rsid w:val="00EC38F5"/>
    <w:rPr>
      <w:sz w:val="16"/>
      <w:szCs w:val="16"/>
    </w:rPr>
  </w:style>
  <w:style w:type="paragraph" w:styleId="CommentText">
    <w:name w:val="annotation text"/>
    <w:basedOn w:val="Normal"/>
    <w:link w:val="CommentTextChar"/>
    <w:uiPriority w:val="99"/>
    <w:semiHidden/>
    <w:unhideWhenUsed/>
    <w:rsid w:val="00EC38F5"/>
    <w:rPr>
      <w:sz w:val="20"/>
      <w:szCs w:val="20"/>
    </w:rPr>
  </w:style>
  <w:style w:type="character" w:customStyle="1" w:styleId="CommentTextChar">
    <w:name w:val="Comment Text Char"/>
    <w:basedOn w:val="DefaultParagraphFont"/>
    <w:link w:val="CommentText"/>
    <w:uiPriority w:val="99"/>
    <w:semiHidden/>
    <w:rsid w:val="00EC38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C38F5"/>
    <w:rPr>
      <w:b/>
      <w:bCs/>
    </w:rPr>
  </w:style>
  <w:style w:type="character" w:customStyle="1" w:styleId="CommentSubjectChar">
    <w:name w:val="Comment Subject Char"/>
    <w:basedOn w:val="CommentTextChar"/>
    <w:link w:val="CommentSubject"/>
    <w:uiPriority w:val="99"/>
    <w:semiHidden/>
    <w:rsid w:val="00EC38F5"/>
    <w:rPr>
      <w:rFonts w:eastAsiaTheme="minorEastAsia"/>
      <w:b/>
      <w:bCs/>
      <w:sz w:val="20"/>
      <w:szCs w:val="20"/>
    </w:rPr>
  </w:style>
  <w:style w:type="paragraph" w:styleId="BalloonText">
    <w:name w:val="Balloon Text"/>
    <w:basedOn w:val="Normal"/>
    <w:link w:val="BalloonTextChar"/>
    <w:uiPriority w:val="99"/>
    <w:semiHidden/>
    <w:unhideWhenUsed/>
    <w:rsid w:val="00EC38F5"/>
    <w:rPr>
      <w:rFonts w:ascii="Tahoma" w:hAnsi="Tahoma" w:cs="Tahoma"/>
      <w:sz w:val="16"/>
      <w:szCs w:val="16"/>
    </w:rPr>
  </w:style>
  <w:style w:type="character" w:customStyle="1" w:styleId="BalloonTextChar">
    <w:name w:val="Balloon Text Char"/>
    <w:basedOn w:val="DefaultParagraphFont"/>
    <w:link w:val="BalloonText"/>
    <w:uiPriority w:val="99"/>
    <w:semiHidden/>
    <w:rsid w:val="00EC38F5"/>
    <w:rPr>
      <w:rFonts w:ascii="Tahoma" w:eastAsiaTheme="minorEastAsia" w:hAnsi="Tahoma" w:cs="Tahoma"/>
      <w:sz w:val="16"/>
      <w:szCs w:val="16"/>
    </w:rPr>
  </w:style>
  <w:style w:type="paragraph" w:styleId="Header">
    <w:name w:val="header"/>
    <w:basedOn w:val="Normal"/>
    <w:link w:val="HeaderChar"/>
    <w:uiPriority w:val="99"/>
    <w:unhideWhenUsed/>
    <w:rsid w:val="00913E40"/>
    <w:pPr>
      <w:tabs>
        <w:tab w:val="center" w:pos="4513"/>
        <w:tab w:val="right" w:pos="9026"/>
      </w:tabs>
    </w:pPr>
  </w:style>
  <w:style w:type="character" w:customStyle="1" w:styleId="HeaderChar">
    <w:name w:val="Header Char"/>
    <w:basedOn w:val="DefaultParagraphFont"/>
    <w:link w:val="Header"/>
    <w:uiPriority w:val="99"/>
    <w:rsid w:val="00913E40"/>
    <w:rPr>
      <w:rFonts w:eastAsiaTheme="minorEastAsia"/>
      <w:sz w:val="24"/>
      <w:szCs w:val="24"/>
    </w:rPr>
  </w:style>
  <w:style w:type="paragraph" w:styleId="Footer">
    <w:name w:val="footer"/>
    <w:basedOn w:val="Normal"/>
    <w:link w:val="FooterChar"/>
    <w:uiPriority w:val="99"/>
    <w:unhideWhenUsed/>
    <w:rsid w:val="00913E40"/>
    <w:pPr>
      <w:tabs>
        <w:tab w:val="center" w:pos="4513"/>
        <w:tab w:val="right" w:pos="9026"/>
      </w:tabs>
    </w:pPr>
  </w:style>
  <w:style w:type="character" w:customStyle="1" w:styleId="FooterChar">
    <w:name w:val="Footer Char"/>
    <w:basedOn w:val="DefaultParagraphFont"/>
    <w:link w:val="Footer"/>
    <w:uiPriority w:val="99"/>
    <w:rsid w:val="00913E40"/>
    <w:rPr>
      <w:rFonts w:eastAsiaTheme="minorEastAsia"/>
      <w:sz w:val="24"/>
      <w:szCs w:val="24"/>
    </w:rPr>
  </w:style>
  <w:style w:type="character" w:styleId="PlaceholderText">
    <w:name w:val="Placeholder Text"/>
    <w:basedOn w:val="DefaultParagraphFont"/>
    <w:uiPriority w:val="99"/>
    <w:semiHidden/>
    <w:rsid w:val="00E25DB2"/>
    <w:rPr>
      <w:color w:val="808080"/>
    </w:rPr>
  </w:style>
  <w:style w:type="character" w:customStyle="1" w:styleId="Heading1Char">
    <w:name w:val="Heading 1 Char"/>
    <w:basedOn w:val="DefaultParagraphFont"/>
    <w:link w:val="Heading1"/>
    <w:uiPriority w:val="9"/>
    <w:rsid w:val="00E25DB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00F04"/>
    <w:rPr>
      <w:rFonts w:asciiTheme="majorHAnsi" w:eastAsiaTheme="majorEastAsia" w:hAnsiTheme="majorHAnsi" w:cstheme="majorBidi"/>
      <w:color w:val="365F91" w:themeColor="accent1" w:themeShade="BF"/>
      <w:sz w:val="26"/>
      <w:szCs w:val="26"/>
      <w:lang w:val="en-US"/>
    </w:rPr>
  </w:style>
  <w:style w:type="paragraph" w:styleId="NormalWeb">
    <w:name w:val="Normal (Web)"/>
    <w:basedOn w:val="Normal"/>
    <w:uiPriority w:val="99"/>
    <w:unhideWhenUsed/>
    <w:rsid w:val="00400F04"/>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is.southwales.ac.uk/studentmodules/17117/studentmodulespecifi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C05487-AD3C-45C2-8D9A-2C0E6ED62172}"/>
      </w:docPartPr>
      <w:docPartBody>
        <w:p w:rsidR="00AA22EF" w:rsidRDefault="00FF435B">
          <w:r w:rsidRPr="007C527C">
            <w:rPr>
              <w:rStyle w:val="PlaceholderText"/>
            </w:rPr>
            <w:t>Click or tap here to enter text.</w:t>
          </w:r>
        </w:p>
      </w:docPartBody>
    </w:docPart>
    <w:docPart>
      <w:docPartPr>
        <w:name w:val="B870572FD2B046819632EF578144E610"/>
        <w:category>
          <w:name w:val="General"/>
          <w:gallery w:val="placeholder"/>
        </w:category>
        <w:types>
          <w:type w:val="bbPlcHdr"/>
        </w:types>
        <w:behaviors>
          <w:behavior w:val="content"/>
        </w:behaviors>
        <w:guid w:val="{625DE4FD-C499-4843-9FB7-85A77186BB0C}"/>
      </w:docPartPr>
      <w:docPartBody>
        <w:p w:rsidR="00AA22EF" w:rsidRDefault="00E169A9" w:rsidP="00E169A9">
          <w:pPr>
            <w:pStyle w:val="B870572FD2B046819632EF578144E61013"/>
          </w:pPr>
          <w:r>
            <w:rPr>
              <w:rStyle w:val="PlaceholderText"/>
            </w:rPr>
            <w:t>E.g. CS3S666</w:t>
          </w:r>
        </w:p>
      </w:docPartBody>
    </w:docPart>
    <w:docPart>
      <w:docPartPr>
        <w:name w:val="3B6A4C7A9A7245DB856D0419C598DEA0"/>
        <w:category>
          <w:name w:val="General"/>
          <w:gallery w:val="placeholder"/>
        </w:category>
        <w:types>
          <w:type w:val="bbPlcHdr"/>
        </w:types>
        <w:behaviors>
          <w:behavior w:val="content"/>
        </w:behaviors>
        <w:guid w:val="{B5975E02-25F0-4688-A4C4-6AF56162D814}"/>
      </w:docPartPr>
      <w:docPartBody>
        <w:p w:rsidR="00AA22EF" w:rsidRDefault="00E169A9" w:rsidP="00E169A9">
          <w:pPr>
            <w:pStyle w:val="3B6A4C7A9A7245DB856D0419C598DEA013"/>
          </w:pPr>
          <w:r>
            <w:rPr>
              <w:rStyle w:val="PlaceholderText"/>
            </w:rPr>
            <w:t>E.g. Parallel and Concurrent Programming</w:t>
          </w:r>
        </w:p>
      </w:docPartBody>
    </w:docPart>
    <w:docPart>
      <w:docPartPr>
        <w:name w:val="62E560BF0C5A4E4AA1ADE1B1208B6B90"/>
        <w:category>
          <w:name w:val="General"/>
          <w:gallery w:val="placeholder"/>
        </w:category>
        <w:types>
          <w:type w:val="bbPlcHdr"/>
        </w:types>
        <w:behaviors>
          <w:behavior w:val="content"/>
        </w:behaviors>
        <w:guid w:val="{837701F1-4F0B-4077-81A0-30BBF138F53E}"/>
      </w:docPartPr>
      <w:docPartBody>
        <w:p w:rsidR="00AA22EF" w:rsidRDefault="00E169A9" w:rsidP="00E169A9">
          <w:pPr>
            <w:pStyle w:val="62E560BF0C5A4E4AA1ADE1B1208B6B9012"/>
          </w:pPr>
          <w:r w:rsidRPr="007C527C">
            <w:rPr>
              <w:rStyle w:val="PlaceholderText"/>
            </w:rPr>
            <w:t>Click or tap here to enter text.</w:t>
          </w:r>
        </w:p>
      </w:docPartBody>
    </w:docPart>
    <w:docPart>
      <w:docPartPr>
        <w:name w:val="DDB51536B8244F33BA3B9C41F9070585"/>
        <w:category>
          <w:name w:val="General"/>
          <w:gallery w:val="placeholder"/>
        </w:category>
        <w:types>
          <w:type w:val="bbPlcHdr"/>
        </w:types>
        <w:behaviors>
          <w:behavior w:val="content"/>
        </w:behaviors>
        <w:guid w:val="{9F52F6CD-1CE7-4276-BFF5-66AB257D4FF5}"/>
      </w:docPartPr>
      <w:docPartBody>
        <w:p w:rsidR="00AA22EF" w:rsidRDefault="00E169A9" w:rsidP="00E169A9">
          <w:pPr>
            <w:pStyle w:val="DDB51536B8244F33BA3B9C41F907058512"/>
          </w:pPr>
          <w:r>
            <w:rPr>
              <w:rStyle w:val="PlaceholderText"/>
            </w:rPr>
            <w:t>E.g. 1 out of 2</w:t>
          </w:r>
          <w:r w:rsidRPr="007C527C">
            <w:rPr>
              <w:rStyle w:val="PlaceholderText"/>
            </w:rPr>
            <w:t>.</w:t>
          </w:r>
        </w:p>
      </w:docPartBody>
    </w:docPart>
    <w:docPart>
      <w:docPartPr>
        <w:name w:val="FAC94652B2914C5D854488BB3928F7E5"/>
        <w:category>
          <w:name w:val="General"/>
          <w:gallery w:val="placeholder"/>
        </w:category>
        <w:types>
          <w:type w:val="bbPlcHdr"/>
        </w:types>
        <w:behaviors>
          <w:behavior w:val="content"/>
        </w:behaviors>
        <w:guid w:val="{0043811A-B2AF-4919-8C61-40ECC092EDD6}"/>
      </w:docPartPr>
      <w:docPartBody>
        <w:p w:rsidR="00AA22EF" w:rsidRDefault="00E169A9" w:rsidP="00E169A9">
          <w:pPr>
            <w:pStyle w:val="FAC94652B2914C5D854488BB3928F7E510"/>
          </w:pPr>
          <w:r>
            <w:rPr>
              <w:rStyle w:val="PlaceholderText"/>
            </w:rPr>
            <w:t>Name</w:t>
          </w:r>
        </w:p>
      </w:docPartBody>
    </w:docPart>
    <w:docPart>
      <w:docPartPr>
        <w:name w:val="E8465E3C6097464F9035DE4E14C681F1"/>
        <w:category>
          <w:name w:val="General"/>
          <w:gallery w:val="placeholder"/>
        </w:category>
        <w:types>
          <w:type w:val="bbPlcHdr"/>
        </w:types>
        <w:behaviors>
          <w:behavior w:val="content"/>
        </w:behaviors>
        <w:guid w:val="{87DDC315-B256-4E3E-B14E-2AC80D72BA42}"/>
      </w:docPartPr>
      <w:docPartBody>
        <w:p w:rsidR="00AA22EF" w:rsidRDefault="00E169A9" w:rsidP="00E169A9">
          <w:pPr>
            <w:pStyle w:val="E8465E3C6097464F9035DE4E14C681F19"/>
          </w:pPr>
          <w:r>
            <w:rPr>
              <w:rStyle w:val="PlaceholderText"/>
            </w:rPr>
            <w:t>100</w:t>
          </w:r>
        </w:p>
      </w:docPartBody>
    </w:docPart>
    <w:docPart>
      <w:docPartPr>
        <w:name w:val="A2A94E39BC194697B3DFF8B0E4DBE03C"/>
        <w:category>
          <w:name w:val="General"/>
          <w:gallery w:val="placeholder"/>
        </w:category>
        <w:types>
          <w:type w:val="bbPlcHdr"/>
        </w:types>
        <w:behaviors>
          <w:behavior w:val="content"/>
        </w:behaviors>
        <w:guid w:val="{C0C69338-B430-4000-ABA5-B2ED60FC2EA1}"/>
      </w:docPartPr>
      <w:docPartBody>
        <w:p w:rsidR="00AA22EF" w:rsidRDefault="00E169A9" w:rsidP="00E169A9">
          <w:pPr>
            <w:pStyle w:val="A2A94E39BC194697B3DFF8B0E4DBE03C9"/>
          </w:pPr>
          <w:r>
            <w:rPr>
              <w:rStyle w:val="PlaceholderText"/>
            </w:rPr>
            <w:t>XXX</w:t>
          </w:r>
        </w:p>
      </w:docPartBody>
    </w:docPart>
    <w:docPart>
      <w:docPartPr>
        <w:name w:val="6E998F2D72FD4C4D85ED806F284D88A7"/>
        <w:category>
          <w:name w:val="General"/>
          <w:gallery w:val="placeholder"/>
        </w:category>
        <w:types>
          <w:type w:val="bbPlcHdr"/>
        </w:types>
        <w:behaviors>
          <w:behavior w:val="content"/>
        </w:behaviors>
        <w:guid w:val="{6CA60A28-E8F0-4216-AC99-6AE2D77DE0FD}"/>
      </w:docPartPr>
      <w:docPartBody>
        <w:p w:rsidR="00E169A9" w:rsidRDefault="00E169A9" w:rsidP="009615AC">
          <w:pPr>
            <w:rPr>
              <w:rStyle w:val="PlaceholderText"/>
            </w:rPr>
          </w:pPr>
          <w:r>
            <w:rPr>
              <w:rStyle w:val="PlaceholderText"/>
            </w:rPr>
            <w:t>Enter Learning Outcomes Here</w:t>
          </w:r>
          <w:r w:rsidRPr="007C527C">
            <w:rPr>
              <w:rStyle w:val="PlaceholderText"/>
            </w:rPr>
            <w:t>.</w:t>
          </w:r>
        </w:p>
        <w:p w:rsidR="00E169A9" w:rsidRDefault="00E169A9" w:rsidP="009615AC">
          <w:pPr>
            <w:rPr>
              <w:rFonts w:ascii="Arial" w:hAnsi="Arial"/>
            </w:rPr>
          </w:pPr>
        </w:p>
        <w:p w:rsidR="00AA22EF" w:rsidRDefault="00AA22EF"/>
      </w:docPartBody>
    </w:docPart>
    <w:docPart>
      <w:docPartPr>
        <w:name w:val="9A24B8B74B9B4DD99B32850D75171ACC"/>
        <w:category>
          <w:name w:val="General"/>
          <w:gallery w:val="placeholder"/>
        </w:category>
        <w:types>
          <w:type w:val="bbPlcHdr"/>
        </w:types>
        <w:behaviors>
          <w:behavior w:val="content"/>
        </w:behaviors>
        <w:guid w:val="{A8179100-54AE-4994-8441-EF9C2D4BA1A3}"/>
      </w:docPartPr>
      <w:docPartBody>
        <w:p w:rsidR="00AA22EF" w:rsidRDefault="00E169A9" w:rsidP="00E169A9">
          <w:pPr>
            <w:pStyle w:val="9A24B8B74B9B4DD99B32850D75171ACC9"/>
          </w:pPr>
          <w:r>
            <w:rPr>
              <w:rStyle w:val="PlaceholderText"/>
            </w:rPr>
            <w:t>dd-mmm-yyyy</w:t>
          </w:r>
          <w:r w:rsidRPr="007C527C">
            <w:rPr>
              <w:rStyle w:val="PlaceholderText"/>
            </w:rPr>
            <w:t>.</w:t>
          </w:r>
        </w:p>
      </w:docPartBody>
    </w:docPart>
    <w:docPart>
      <w:docPartPr>
        <w:name w:val="F639121018D7468799EC83AC21B60B32"/>
        <w:category>
          <w:name w:val="General"/>
          <w:gallery w:val="placeholder"/>
        </w:category>
        <w:types>
          <w:type w:val="bbPlcHdr"/>
        </w:types>
        <w:behaviors>
          <w:behavior w:val="content"/>
        </w:behaviors>
        <w:guid w:val="{2AFEE38F-94AD-43B1-966C-4405F5D849B2}"/>
      </w:docPartPr>
      <w:docPartBody>
        <w:p w:rsidR="00AA22EF" w:rsidRDefault="00E169A9" w:rsidP="00E169A9">
          <w:pPr>
            <w:pStyle w:val="F639121018D7468799EC83AC21B60B329"/>
          </w:pPr>
          <w:r>
            <w:rPr>
              <w:rStyle w:val="PlaceholderText"/>
            </w:rPr>
            <w:t>dd-mmm-yyyy</w:t>
          </w:r>
          <w:r w:rsidRPr="007C527C">
            <w:rPr>
              <w:rStyle w:val="PlaceholderText"/>
            </w:rPr>
            <w:t>.</w:t>
          </w:r>
        </w:p>
      </w:docPartBody>
    </w:docPart>
    <w:docPart>
      <w:docPartPr>
        <w:name w:val="4C6ED96126B44048BA085589A76A5C89"/>
        <w:category>
          <w:name w:val="General"/>
          <w:gallery w:val="placeholder"/>
        </w:category>
        <w:types>
          <w:type w:val="bbPlcHdr"/>
        </w:types>
        <w:behaviors>
          <w:behavior w:val="content"/>
        </w:behaviors>
        <w:guid w:val="{975EA911-3605-4FAA-BE8C-7FF3F84ECE97}"/>
      </w:docPartPr>
      <w:docPartBody>
        <w:p w:rsidR="00AA22EF" w:rsidRDefault="00E169A9" w:rsidP="00E169A9">
          <w:pPr>
            <w:pStyle w:val="4C6ED96126B44048BA085589A76A5C899"/>
          </w:pPr>
          <w:r>
            <w:rPr>
              <w:rStyle w:val="PlaceholderText"/>
            </w:rPr>
            <w:t>dd-mmm-yyyy</w:t>
          </w:r>
          <w:r w:rsidRPr="007C527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35B"/>
    <w:rsid w:val="00023EA6"/>
    <w:rsid w:val="0035238B"/>
    <w:rsid w:val="003576BE"/>
    <w:rsid w:val="005041F0"/>
    <w:rsid w:val="00525A04"/>
    <w:rsid w:val="00832E5B"/>
    <w:rsid w:val="00AA22EF"/>
    <w:rsid w:val="00BC6928"/>
    <w:rsid w:val="00E169A9"/>
    <w:rsid w:val="00FE5D04"/>
    <w:rsid w:val="00FF43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69A9"/>
    <w:rPr>
      <w:color w:val="808080"/>
    </w:rPr>
  </w:style>
  <w:style w:type="paragraph" w:customStyle="1" w:styleId="B870572FD2B046819632EF578144E61013">
    <w:name w:val="B870572FD2B046819632EF578144E61013"/>
    <w:rsid w:val="00E169A9"/>
    <w:pPr>
      <w:spacing w:after="0" w:line="240" w:lineRule="auto"/>
    </w:pPr>
    <w:rPr>
      <w:sz w:val="24"/>
      <w:szCs w:val="24"/>
      <w:lang w:eastAsia="en-US"/>
    </w:rPr>
  </w:style>
  <w:style w:type="paragraph" w:customStyle="1" w:styleId="3B6A4C7A9A7245DB856D0419C598DEA013">
    <w:name w:val="3B6A4C7A9A7245DB856D0419C598DEA013"/>
    <w:rsid w:val="00E169A9"/>
    <w:pPr>
      <w:spacing w:after="0" w:line="240" w:lineRule="auto"/>
    </w:pPr>
    <w:rPr>
      <w:sz w:val="24"/>
      <w:szCs w:val="24"/>
      <w:lang w:eastAsia="en-US"/>
    </w:rPr>
  </w:style>
  <w:style w:type="paragraph" w:customStyle="1" w:styleId="FAC94652B2914C5D854488BB3928F7E510">
    <w:name w:val="FAC94652B2914C5D854488BB3928F7E510"/>
    <w:rsid w:val="00E169A9"/>
    <w:pPr>
      <w:spacing w:after="0" w:line="240" w:lineRule="auto"/>
    </w:pPr>
    <w:rPr>
      <w:sz w:val="24"/>
      <w:szCs w:val="24"/>
      <w:lang w:eastAsia="en-US"/>
    </w:rPr>
  </w:style>
  <w:style w:type="paragraph" w:customStyle="1" w:styleId="62E560BF0C5A4E4AA1ADE1B1208B6B9012">
    <w:name w:val="62E560BF0C5A4E4AA1ADE1B1208B6B9012"/>
    <w:rsid w:val="00E169A9"/>
    <w:pPr>
      <w:spacing w:after="0" w:line="240" w:lineRule="auto"/>
    </w:pPr>
    <w:rPr>
      <w:sz w:val="24"/>
      <w:szCs w:val="24"/>
      <w:lang w:eastAsia="en-US"/>
    </w:rPr>
  </w:style>
  <w:style w:type="paragraph" w:customStyle="1" w:styleId="DDB51536B8244F33BA3B9C41F907058512">
    <w:name w:val="DDB51536B8244F33BA3B9C41F907058512"/>
    <w:rsid w:val="00E169A9"/>
    <w:pPr>
      <w:spacing w:after="0" w:line="240" w:lineRule="auto"/>
    </w:pPr>
    <w:rPr>
      <w:sz w:val="24"/>
      <w:szCs w:val="24"/>
      <w:lang w:eastAsia="en-US"/>
    </w:rPr>
  </w:style>
  <w:style w:type="paragraph" w:customStyle="1" w:styleId="4C6ED96126B44048BA085589A76A5C899">
    <w:name w:val="4C6ED96126B44048BA085589A76A5C899"/>
    <w:rsid w:val="00E169A9"/>
    <w:pPr>
      <w:spacing w:after="0" w:line="240" w:lineRule="auto"/>
    </w:pPr>
    <w:rPr>
      <w:sz w:val="24"/>
      <w:szCs w:val="24"/>
      <w:lang w:eastAsia="en-US"/>
    </w:rPr>
  </w:style>
  <w:style w:type="paragraph" w:customStyle="1" w:styleId="F639121018D7468799EC83AC21B60B329">
    <w:name w:val="F639121018D7468799EC83AC21B60B329"/>
    <w:rsid w:val="00E169A9"/>
    <w:pPr>
      <w:spacing w:after="0" w:line="240" w:lineRule="auto"/>
    </w:pPr>
    <w:rPr>
      <w:sz w:val="24"/>
      <w:szCs w:val="24"/>
      <w:lang w:eastAsia="en-US"/>
    </w:rPr>
  </w:style>
  <w:style w:type="paragraph" w:customStyle="1" w:styleId="9A24B8B74B9B4DD99B32850D75171ACC9">
    <w:name w:val="9A24B8B74B9B4DD99B32850D75171ACC9"/>
    <w:rsid w:val="00E169A9"/>
    <w:pPr>
      <w:spacing w:after="0" w:line="240" w:lineRule="auto"/>
    </w:pPr>
    <w:rPr>
      <w:sz w:val="24"/>
      <w:szCs w:val="24"/>
      <w:lang w:eastAsia="en-US"/>
    </w:rPr>
  </w:style>
  <w:style w:type="paragraph" w:customStyle="1" w:styleId="E8465E3C6097464F9035DE4E14C681F19">
    <w:name w:val="E8465E3C6097464F9035DE4E14C681F19"/>
    <w:rsid w:val="00E169A9"/>
    <w:pPr>
      <w:spacing w:after="0" w:line="240" w:lineRule="auto"/>
    </w:pPr>
    <w:rPr>
      <w:sz w:val="24"/>
      <w:szCs w:val="24"/>
      <w:lang w:eastAsia="en-US"/>
    </w:rPr>
  </w:style>
  <w:style w:type="paragraph" w:customStyle="1" w:styleId="A2A94E39BC194697B3DFF8B0E4DBE03C9">
    <w:name w:val="A2A94E39BC194697B3DFF8B0E4DBE03C9"/>
    <w:rsid w:val="00E169A9"/>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C0D9F86-00C4-405B-81AD-BBC449459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418</Words>
  <Characters>137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Manager/>
  <Company>University of South Wales</Company>
  <LinksUpToDate>false</LinksUpToDate>
  <CharactersWithSpaces>1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Coursework 2</dc:title>
  <dc:subject>CS1D461 - C++ Programming</dc:subject>
  <dc:creator>Simon Payne</dc:creator>
  <cp:lastModifiedBy>Simon Payne</cp:lastModifiedBy>
  <cp:revision>21</cp:revision>
  <dcterms:created xsi:type="dcterms:W3CDTF">2021-09-22T10:44:00Z</dcterms:created>
  <dcterms:modified xsi:type="dcterms:W3CDTF">2021-09-22T11:06:00Z</dcterms:modified>
</cp:coreProperties>
</file>